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55546E" w14:textId="77777777" w:rsidR="00151ABE" w:rsidRPr="00FF425A" w:rsidRDefault="00151ABE" w:rsidP="00151ABE">
      <w:pPr>
        <w:spacing w:line="480" w:lineRule="auto"/>
        <w:jc w:val="center"/>
        <w:rPr>
          <w:rFonts w:ascii="Times New Roman" w:hAnsi="Times New Roman" w:cs="Times New Roman"/>
          <w:b/>
          <w:bCs/>
        </w:rPr>
      </w:pPr>
    </w:p>
    <w:p w14:paraId="2594C259" w14:textId="77777777" w:rsidR="00151ABE" w:rsidRPr="00FF425A" w:rsidRDefault="00151ABE" w:rsidP="00151ABE">
      <w:pPr>
        <w:spacing w:line="480" w:lineRule="auto"/>
        <w:jc w:val="center"/>
        <w:rPr>
          <w:rFonts w:ascii="Times New Roman" w:hAnsi="Times New Roman" w:cs="Times New Roman"/>
          <w:b/>
          <w:bCs/>
        </w:rPr>
      </w:pPr>
    </w:p>
    <w:p w14:paraId="56F0A79F" w14:textId="77777777" w:rsidR="00151ABE" w:rsidRPr="00FF425A" w:rsidRDefault="00151ABE" w:rsidP="00151ABE">
      <w:pPr>
        <w:spacing w:line="480" w:lineRule="auto"/>
        <w:jc w:val="center"/>
        <w:rPr>
          <w:rFonts w:ascii="Times New Roman" w:hAnsi="Times New Roman" w:cs="Times New Roman"/>
          <w:b/>
          <w:bCs/>
        </w:rPr>
      </w:pPr>
    </w:p>
    <w:p w14:paraId="695B700D" w14:textId="77777777" w:rsidR="00151ABE" w:rsidRPr="00FF425A" w:rsidRDefault="00151ABE" w:rsidP="00151ABE">
      <w:pPr>
        <w:spacing w:line="480" w:lineRule="auto"/>
        <w:jc w:val="center"/>
        <w:rPr>
          <w:rFonts w:ascii="Times New Roman" w:hAnsi="Times New Roman" w:cs="Times New Roman"/>
          <w:b/>
          <w:bCs/>
        </w:rPr>
      </w:pPr>
    </w:p>
    <w:p w14:paraId="6FF44790" w14:textId="0091AD24" w:rsidR="00151ABE" w:rsidRPr="00FF425A" w:rsidRDefault="00774AF1" w:rsidP="00151ABE">
      <w:pPr>
        <w:spacing w:line="480" w:lineRule="auto"/>
        <w:jc w:val="center"/>
        <w:rPr>
          <w:rFonts w:ascii="Times New Roman" w:hAnsi="Times New Roman" w:cs="Times New Roman"/>
          <w:b/>
          <w:bCs/>
        </w:rPr>
      </w:pPr>
      <w:r>
        <w:rPr>
          <w:rFonts w:ascii="Times New Roman" w:hAnsi="Times New Roman" w:cs="Times New Roman"/>
          <w:b/>
          <w:bCs/>
        </w:rPr>
        <w:t xml:space="preserve">Unit </w:t>
      </w:r>
      <w:r w:rsidR="00DD2B4B">
        <w:rPr>
          <w:rFonts w:ascii="Times New Roman" w:hAnsi="Times New Roman" w:cs="Times New Roman"/>
          <w:b/>
          <w:bCs/>
        </w:rPr>
        <w:t>2</w:t>
      </w:r>
      <w:r>
        <w:rPr>
          <w:rFonts w:ascii="Times New Roman" w:hAnsi="Times New Roman" w:cs="Times New Roman"/>
          <w:b/>
          <w:bCs/>
        </w:rPr>
        <w:t xml:space="preserve"> Assignment</w:t>
      </w:r>
    </w:p>
    <w:p w14:paraId="48C2E5B1" w14:textId="77777777" w:rsidR="00151ABE" w:rsidRPr="00FF425A" w:rsidRDefault="00151ABE" w:rsidP="00151ABE">
      <w:pPr>
        <w:spacing w:line="480" w:lineRule="auto"/>
        <w:jc w:val="center"/>
        <w:rPr>
          <w:rFonts w:ascii="Times New Roman" w:hAnsi="Times New Roman" w:cs="Times New Roman"/>
          <w:b/>
          <w:bCs/>
        </w:rPr>
      </w:pPr>
    </w:p>
    <w:p w14:paraId="096A563A" w14:textId="77777777" w:rsidR="00151ABE" w:rsidRPr="00FF425A" w:rsidRDefault="00151ABE" w:rsidP="00151ABE">
      <w:pPr>
        <w:spacing w:line="480" w:lineRule="auto"/>
        <w:jc w:val="center"/>
        <w:rPr>
          <w:rFonts w:ascii="Times New Roman" w:hAnsi="Times New Roman" w:cs="Times New Roman"/>
        </w:rPr>
      </w:pPr>
      <w:r w:rsidRPr="00FF425A">
        <w:rPr>
          <w:rFonts w:ascii="Times New Roman" w:hAnsi="Times New Roman" w:cs="Times New Roman"/>
        </w:rPr>
        <w:t>Laurence T. Burden</w:t>
      </w:r>
    </w:p>
    <w:p w14:paraId="4F7AACBC" w14:textId="77777777" w:rsidR="00151ABE" w:rsidRPr="00FF425A" w:rsidRDefault="00151ABE" w:rsidP="00151ABE">
      <w:pPr>
        <w:spacing w:line="480" w:lineRule="auto"/>
        <w:jc w:val="center"/>
        <w:rPr>
          <w:rFonts w:ascii="Times New Roman" w:hAnsi="Times New Roman" w:cs="Times New Roman"/>
        </w:rPr>
      </w:pPr>
      <w:r w:rsidRPr="00FF425A">
        <w:rPr>
          <w:rFonts w:ascii="Times New Roman" w:hAnsi="Times New Roman" w:cs="Times New Roman"/>
        </w:rPr>
        <w:t>Purdue Global University</w:t>
      </w:r>
    </w:p>
    <w:p w14:paraId="304194F2" w14:textId="7AE7B83D" w:rsidR="00151ABE" w:rsidRPr="00FF425A" w:rsidRDefault="006D1FDE" w:rsidP="00151ABE">
      <w:pPr>
        <w:spacing w:line="480" w:lineRule="auto"/>
        <w:jc w:val="center"/>
        <w:rPr>
          <w:rFonts w:ascii="Times New Roman" w:hAnsi="Times New Roman" w:cs="Times New Roman"/>
        </w:rPr>
      </w:pPr>
      <w:r>
        <w:rPr>
          <w:rFonts w:ascii="Times New Roman" w:hAnsi="Times New Roman" w:cs="Times New Roman"/>
        </w:rPr>
        <w:t>IN</w:t>
      </w:r>
      <w:r w:rsidR="00C369A6">
        <w:rPr>
          <w:rFonts w:ascii="Times New Roman" w:hAnsi="Times New Roman" w:cs="Times New Roman"/>
        </w:rPr>
        <w:t>40</w:t>
      </w:r>
      <w:r w:rsidR="00CC1BEA">
        <w:rPr>
          <w:rFonts w:ascii="Times New Roman" w:hAnsi="Times New Roman" w:cs="Times New Roman"/>
        </w:rPr>
        <w:t>2</w:t>
      </w:r>
      <w:r w:rsidR="00C369A6">
        <w:rPr>
          <w:rFonts w:ascii="Times New Roman" w:hAnsi="Times New Roman" w:cs="Times New Roman"/>
        </w:rPr>
        <w:t xml:space="preserve">: </w:t>
      </w:r>
      <w:r w:rsidR="00CC1BEA">
        <w:rPr>
          <w:rFonts w:ascii="Times New Roman" w:hAnsi="Times New Roman" w:cs="Times New Roman"/>
        </w:rPr>
        <w:t>Modeling and Predictive Analysis</w:t>
      </w:r>
    </w:p>
    <w:p w14:paraId="21923E7D" w14:textId="6855AB48" w:rsidR="00706560" w:rsidRPr="00FF425A" w:rsidRDefault="00CC1BEA" w:rsidP="00151ABE">
      <w:pPr>
        <w:spacing w:line="480" w:lineRule="auto"/>
        <w:jc w:val="center"/>
        <w:rPr>
          <w:rFonts w:ascii="Times New Roman" w:hAnsi="Times New Roman" w:cs="Times New Roman"/>
        </w:rPr>
      </w:pPr>
      <w:r>
        <w:rPr>
          <w:rFonts w:ascii="Times New Roman" w:hAnsi="Times New Roman" w:cs="Times New Roman"/>
        </w:rPr>
        <w:t>Steward Huang</w:t>
      </w:r>
    </w:p>
    <w:p w14:paraId="7C7E63E8" w14:textId="0993EE8F" w:rsidR="00151ABE" w:rsidRPr="00FF425A" w:rsidRDefault="00CC1BEA" w:rsidP="00151ABE">
      <w:pPr>
        <w:spacing w:line="480" w:lineRule="auto"/>
        <w:jc w:val="center"/>
        <w:rPr>
          <w:rFonts w:ascii="Times New Roman" w:hAnsi="Times New Roman" w:cs="Times New Roman"/>
        </w:rPr>
      </w:pPr>
      <w:r>
        <w:rPr>
          <w:rFonts w:ascii="Times New Roman" w:hAnsi="Times New Roman" w:cs="Times New Roman"/>
        </w:rPr>
        <w:t xml:space="preserve">November </w:t>
      </w:r>
      <w:r w:rsidR="00DD2B4B">
        <w:rPr>
          <w:rFonts w:ascii="Times New Roman" w:hAnsi="Times New Roman" w:cs="Times New Roman"/>
        </w:rPr>
        <w:t>20</w:t>
      </w:r>
      <w:r w:rsidR="00151ABE" w:rsidRPr="00FF425A">
        <w:rPr>
          <w:rFonts w:ascii="Times New Roman" w:hAnsi="Times New Roman" w:cs="Times New Roman"/>
        </w:rPr>
        <w:t>, 202</w:t>
      </w:r>
      <w:r w:rsidR="006D1FDE">
        <w:rPr>
          <w:rFonts w:ascii="Times New Roman" w:hAnsi="Times New Roman" w:cs="Times New Roman"/>
        </w:rPr>
        <w:t>3</w:t>
      </w:r>
    </w:p>
    <w:p w14:paraId="17CBC12E" w14:textId="77777777" w:rsidR="00151ABE" w:rsidRPr="00FF425A" w:rsidRDefault="00151ABE" w:rsidP="00151ABE">
      <w:pPr>
        <w:spacing w:after="160" w:line="259" w:lineRule="auto"/>
        <w:rPr>
          <w:rFonts w:ascii="Times New Roman" w:hAnsi="Times New Roman" w:cs="Times New Roman"/>
        </w:rPr>
      </w:pPr>
      <w:r w:rsidRPr="00FF425A">
        <w:rPr>
          <w:rFonts w:ascii="Times New Roman" w:hAnsi="Times New Roman" w:cs="Times New Roman"/>
        </w:rPr>
        <w:br w:type="page"/>
      </w:r>
    </w:p>
    <w:p w14:paraId="616D5456" w14:textId="77777777" w:rsidR="007B6F0B" w:rsidRDefault="00A35087" w:rsidP="00E12989">
      <w:pPr>
        <w:pStyle w:val="DoubleSpace"/>
        <w:spacing w:before="0" w:beforeAutospacing="0" w:after="0" w:afterAutospacing="0"/>
      </w:pPr>
      <w:r>
        <w:lastRenderedPageBreak/>
        <w:tab/>
        <w:t xml:space="preserve">The Python code for this unit analyzes natural gas consumption data from the years 2000 to 2023 collected by the U.S. Bureau of Transportation (FRED, 2023).  </w:t>
      </w:r>
      <w:r w:rsidR="00814FFA">
        <w:t xml:space="preserve">The data is tested multiple times using the Dickey-Fuller test to ensure the data is stationary.  </w:t>
      </w:r>
      <w:r w:rsidR="007B6F0B">
        <w:t>Multiple transformations are conducted to evaluate the data throughout.</w:t>
      </w:r>
    </w:p>
    <w:p w14:paraId="4ABBED61" w14:textId="41B75EFF" w:rsidR="00877A09" w:rsidRDefault="007B6F0B" w:rsidP="00E12989">
      <w:pPr>
        <w:pStyle w:val="DoubleSpace"/>
        <w:spacing w:before="0" w:beforeAutospacing="0" w:after="0" w:afterAutospacing="0"/>
      </w:pPr>
      <w:r>
        <w:tab/>
        <w:t xml:space="preserve">The first step for this analysis is to import the Pandas, </w:t>
      </w:r>
      <w:proofErr w:type="spellStart"/>
      <w:r>
        <w:t>Numpy</w:t>
      </w:r>
      <w:proofErr w:type="spellEnd"/>
      <w:r>
        <w:t xml:space="preserve">, Matplotlib </w:t>
      </w:r>
      <w:proofErr w:type="spellStart"/>
      <w:r>
        <w:t>Pyplot</w:t>
      </w:r>
      <w:proofErr w:type="spellEnd"/>
      <w:r>
        <w:t xml:space="preserve">, and XLRD packages.  </w:t>
      </w:r>
      <w:r w:rsidR="00E14DF9">
        <w:t xml:space="preserve">The data is loaded from a spreadsheet and applies the date column as an index to convert the data frame to a time series.  </w:t>
      </w:r>
      <w:r w:rsidR="00E63A34">
        <w:t>Exploratory analysis is conducted by graphing the initial data and finding the rolling 12-month average.</w:t>
      </w:r>
      <w:r w:rsidR="00877A09">
        <w:t xml:space="preserve">  The rolling mean and standard deviations are then plotted.</w:t>
      </w:r>
    </w:p>
    <w:p w14:paraId="2BCF7EFA" w14:textId="1C5893D3" w:rsidR="00877A09" w:rsidRDefault="00877A09" w:rsidP="00E12989">
      <w:pPr>
        <w:pStyle w:val="DoubleSpace"/>
        <w:spacing w:before="0" w:beforeAutospacing="0" w:after="0" w:afterAutospacing="0"/>
      </w:pPr>
      <w:r>
        <w:tab/>
      </w:r>
      <w:r w:rsidR="00216D13">
        <w:t xml:space="preserve">The Dickey-Fuller test is then set up.  The </w:t>
      </w:r>
      <w:proofErr w:type="spellStart"/>
      <w:r w:rsidR="00216D13">
        <w:t>Akake</w:t>
      </w:r>
      <w:proofErr w:type="spellEnd"/>
      <w:r w:rsidR="00216D13">
        <w:t xml:space="preserve"> Information Criterion is used for the </w:t>
      </w:r>
      <w:proofErr w:type="spellStart"/>
      <w:r w:rsidR="00216D13">
        <w:t>autolag</w:t>
      </w:r>
      <w:proofErr w:type="spellEnd"/>
      <w:r w:rsidR="00216D13">
        <w:t xml:space="preserve"> parameter.  </w:t>
      </w:r>
      <w:r w:rsidR="00577DCA">
        <w:t xml:space="preserve">The Python code outputs the test statistics, p-value, number of lags used, and the number of observations used for each Dickey-Fuller test.  </w:t>
      </w:r>
      <w:r w:rsidR="00766F49">
        <w:t>The critical values are added</w:t>
      </w:r>
      <w:r w:rsidR="004D1FFF">
        <w:t xml:space="preserve"> by</w:t>
      </w:r>
      <w:r w:rsidR="00766F49">
        <w:t xml:space="preserve"> separat</w:t>
      </w:r>
      <w:r w:rsidR="004D1FFF">
        <w:t>ing the keys</w:t>
      </w:r>
      <w:r w:rsidR="00766F49">
        <w:t xml:space="preserve"> using a formatted string.  </w:t>
      </w:r>
    </w:p>
    <w:p w14:paraId="32F942DE" w14:textId="77777777" w:rsidR="00E5467B" w:rsidRDefault="00877A09" w:rsidP="00E12989">
      <w:pPr>
        <w:pStyle w:val="DoubleSpace"/>
        <w:spacing w:before="0" w:beforeAutospacing="0" w:after="0" w:afterAutospacing="0"/>
      </w:pPr>
      <w:r>
        <w:tab/>
      </w:r>
      <w:r w:rsidR="00E63A34">
        <w:t xml:space="preserve"> </w:t>
      </w:r>
      <w:r w:rsidR="00E5467B">
        <w:t>The first Dickey-Fuller test gives a result that prevents us from rejecting the null hypothesis.  This is because the p-value is too high and the critical values are all lower than the test statistics.  This leads us to believe the data is non-stationary.</w:t>
      </w:r>
    </w:p>
    <w:p w14:paraId="350F0145" w14:textId="0F700D7D" w:rsidR="00416467" w:rsidRDefault="00E5467B" w:rsidP="00E12989">
      <w:pPr>
        <w:pStyle w:val="DoubleSpace"/>
        <w:spacing w:before="0" w:beforeAutospacing="0" w:after="0" w:afterAutospacing="0"/>
      </w:pPr>
      <w:r>
        <w:tab/>
      </w:r>
      <w:r w:rsidR="00416467">
        <w:t xml:space="preserve">Next, the log of the data is found using </w:t>
      </w:r>
      <w:proofErr w:type="spellStart"/>
      <w:r w:rsidR="00416467">
        <w:t>Numpy’s</w:t>
      </w:r>
      <w:proofErr w:type="spellEnd"/>
      <w:r w:rsidR="00416467">
        <w:t xml:space="preserve"> log method.  The manipulated information is then plotted.  The moving average of the data is found with a window of 12 months.  A function is then defined to test for stationarity.</w:t>
      </w:r>
      <w:r w:rsidR="0066003F">
        <w:t xml:space="preserve">  This function contains the ability to plot the rolling mean and rolling standard deviation.  It also contains the same setup for a Dickey-Fuller test as before.</w:t>
      </w:r>
    </w:p>
    <w:p w14:paraId="2B4A6398" w14:textId="1F6A710A" w:rsidR="0066003F" w:rsidRDefault="0066003F" w:rsidP="00E12989">
      <w:pPr>
        <w:pStyle w:val="DoubleSpace"/>
        <w:spacing w:before="0" w:beforeAutospacing="0" w:after="0" w:afterAutospacing="0"/>
      </w:pPr>
      <w:r>
        <w:lastRenderedPageBreak/>
        <w:tab/>
      </w:r>
      <w:r w:rsidR="00032970">
        <w:t xml:space="preserve">The code then finds the difference between the moving average and the actual gas consumption.  </w:t>
      </w:r>
      <w:r w:rsidR="00876465">
        <w:t xml:space="preserve">The data set is then cleaned by removing all </w:t>
      </w:r>
      <w:proofErr w:type="spellStart"/>
      <w:r w:rsidR="00876465">
        <w:t>NaN</w:t>
      </w:r>
      <w:proofErr w:type="spellEnd"/>
      <w:r w:rsidR="00876465">
        <w:t xml:space="preserve"> values.  Another Dickey-Fuller test is then completed.  </w:t>
      </w:r>
    </w:p>
    <w:p w14:paraId="0ECD3340" w14:textId="5FE7164B" w:rsidR="00E76342" w:rsidRDefault="00416467" w:rsidP="00E12989">
      <w:pPr>
        <w:pStyle w:val="DoubleSpace"/>
        <w:spacing w:before="0" w:beforeAutospacing="0" w:after="0" w:afterAutospacing="0"/>
      </w:pPr>
      <w:r>
        <w:tab/>
      </w:r>
      <w:r w:rsidR="00E76342">
        <w:t xml:space="preserve">A weighted average is created next.  This is accomplished with the </w:t>
      </w:r>
      <w:proofErr w:type="spellStart"/>
      <w:r w:rsidR="00E76342">
        <w:t>ewm</w:t>
      </w:r>
      <w:proofErr w:type="spellEnd"/>
      <w:r w:rsidR="00E76342">
        <w:t xml:space="preserve"> method and the mean method.  The objective of this process is to see the trend that is present within the data.  A plot of the information is printed to show this trend.</w:t>
      </w:r>
      <w:r w:rsidR="008B72C6">
        <w:t xml:space="preserve">  A Dickey-Fuller test on this latest version of the data shows a stationary data set.</w:t>
      </w:r>
    </w:p>
    <w:p w14:paraId="5B7DB568" w14:textId="0B0C77A8" w:rsidR="008B72C6" w:rsidRDefault="008B72C6" w:rsidP="00E12989">
      <w:pPr>
        <w:pStyle w:val="DoubleSpace"/>
        <w:spacing w:before="0" w:beforeAutospacing="0" w:after="0" w:afterAutospacing="0"/>
      </w:pPr>
      <w:r>
        <w:tab/>
      </w:r>
      <w:r w:rsidR="001A1889">
        <w:t xml:space="preserve">Next, each value in the data frame is subtracted by the next value in the series using the shift method.  This is done using the default of the shift function, which moves all data down by one row.  </w:t>
      </w:r>
      <w:r w:rsidR="0037290B">
        <w:t>Another Dickey-Fuller test is completed.  This results in a flat and trendless data set.  The null hypothesis is rejected and the series is considered stationary.  Next, the series will be separated into its components.</w:t>
      </w:r>
    </w:p>
    <w:p w14:paraId="40769F85" w14:textId="291D50C1" w:rsidR="0037290B" w:rsidRDefault="0037290B" w:rsidP="00E12989">
      <w:pPr>
        <w:pStyle w:val="DoubleSpace"/>
        <w:spacing w:before="0" w:beforeAutospacing="0" w:after="0" w:afterAutospacing="0"/>
      </w:pPr>
      <w:r>
        <w:tab/>
      </w:r>
      <w:r w:rsidR="00D334A3">
        <w:t xml:space="preserve">There are four components of time series data: trends, seasons, cycles, and irregular components </w:t>
      </w:r>
      <w:r w:rsidR="00D334A3" w:rsidRPr="00D334A3">
        <w:t xml:space="preserve">(Anderson &amp; </w:t>
      </w:r>
      <w:proofErr w:type="spellStart"/>
      <w:r w:rsidR="00D334A3" w:rsidRPr="00D334A3">
        <w:t>Semmelroth</w:t>
      </w:r>
      <w:proofErr w:type="spellEnd"/>
      <w:r w:rsidR="00D334A3" w:rsidRPr="00D334A3">
        <w:t>, 2015)</w:t>
      </w:r>
      <w:r w:rsidR="00D334A3">
        <w:t xml:space="preserve">.  The code breaks the data down to three components: trend, season, and residual.  </w:t>
      </w:r>
      <w:r w:rsidR="00D03A9E">
        <w:t xml:space="preserve">The data is decomposed using an additive decomposition method.  </w:t>
      </w:r>
      <w:r w:rsidR="00D334A3">
        <w:t>These three components are then plotted to external images.</w:t>
      </w:r>
    </w:p>
    <w:p w14:paraId="7C55FC3F" w14:textId="40F09838" w:rsidR="00B13B1C" w:rsidRDefault="00B13B1C" w:rsidP="00E12989">
      <w:pPr>
        <w:pStyle w:val="DoubleSpace"/>
        <w:spacing w:before="0" w:beforeAutospacing="0" w:after="0" w:afterAutospacing="0"/>
        <w:rPr>
          <w:b/>
          <w:bCs/>
        </w:rPr>
      </w:pPr>
      <w:r>
        <w:rPr>
          <w:b/>
          <w:bCs/>
        </w:rPr>
        <w:t>Figure 1</w:t>
      </w:r>
    </w:p>
    <w:p w14:paraId="1B083E50" w14:textId="3D47EAB6" w:rsidR="00B13B1C" w:rsidRPr="00B13B1C" w:rsidRDefault="00B13B1C" w:rsidP="00B13B1C">
      <w:pPr>
        <w:pStyle w:val="DoubleSpace"/>
        <w:spacing w:before="0" w:beforeAutospacing="0" w:after="0" w:afterAutospacing="0"/>
        <w:rPr>
          <w:i/>
          <w:iCs/>
        </w:rPr>
      </w:pPr>
      <w:r>
        <w:rPr>
          <w:i/>
          <w:iCs/>
        </w:rPr>
        <w:t>Plot of the Three Components Decomposed</w:t>
      </w:r>
    </w:p>
    <w:p w14:paraId="68734E3C" w14:textId="51FDFA27" w:rsidR="00D334A3" w:rsidRDefault="00D334A3" w:rsidP="00E12989">
      <w:pPr>
        <w:pStyle w:val="DoubleSpace"/>
        <w:spacing w:before="0" w:beforeAutospacing="0" w:after="0" w:afterAutospacing="0"/>
      </w:pPr>
      <w:r>
        <w:tab/>
      </w:r>
      <w:r w:rsidR="00B13B1C">
        <w:rPr>
          <w:noProof/>
        </w:rPr>
        <w:drawing>
          <wp:inline distT="0" distB="0" distL="0" distR="0" wp14:anchorId="17728E33" wp14:editId="00FCD8E7">
            <wp:extent cx="3022601" cy="1813560"/>
            <wp:effectExtent l="0" t="0" r="6350" b="0"/>
            <wp:docPr id="1577496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49661" name=""/>
                    <pic:cNvPicPr/>
                  </pic:nvPicPr>
                  <pic:blipFill>
                    <a:blip r:embed="rId6"/>
                    <a:stretch>
                      <a:fillRect/>
                    </a:stretch>
                  </pic:blipFill>
                  <pic:spPr>
                    <a:xfrm>
                      <a:off x="0" y="0"/>
                      <a:ext cx="3027495" cy="1816496"/>
                    </a:xfrm>
                    <a:prstGeom prst="rect">
                      <a:avLst/>
                    </a:prstGeom>
                  </pic:spPr>
                </pic:pic>
              </a:graphicData>
            </a:graphic>
          </wp:inline>
        </w:drawing>
      </w:r>
    </w:p>
    <w:p w14:paraId="1975AEB5" w14:textId="1F74B5E2" w:rsidR="00B13B1C" w:rsidRDefault="00B13B1C" w:rsidP="00E12989">
      <w:pPr>
        <w:pStyle w:val="DoubleSpace"/>
        <w:spacing w:before="0" w:beforeAutospacing="0" w:after="0" w:afterAutospacing="0"/>
      </w:pPr>
      <w:r>
        <w:lastRenderedPageBreak/>
        <w:tab/>
        <w:t xml:space="preserve">These charts show that the depressions of 2002 and 2008-2010 had little to no effect on the use of natural gas in this data set.  This is most likely due to natural gas being a needed commodity that is needed during any economic time period.  </w:t>
      </w:r>
      <w:r w:rsidR="002C589E">
        <w:t>Citizens and companies will always need natural gas as long as it is used to heat our homes.</w:t>
      </w:r>
    </w:p>
    <w:p w14:paraId="51CB2BB7" w14:textId="7499B5EE" w:rsidR="00224146" w:rsidRDefault="002C589E" w:rsidP="00E12989">
      <w:pPr>
        <w:pStyle w:val="DoubleSpace"/>
        <w:spacing w:before="0" w:beforeAutospacing="0" w:after="0" w:afterAutospacing="0"/>
      </w:pPr>
      <w:r>
        <w:tab/>
      </w:r>
      <w:r w:rsidR="00735A0B">
        <w:t xml:space="preserve">The final section of the code plots the autocorrelation and partial-autocorrelation of the data.  This is done using the </w:t>
      </w:r>
      <w:proofErr w:type="spellStart"/>
      <w:r w:rsidR="00735A0B">
        <w:t>acf</w:t>
      </w:r>
      <w:proofErr w:type="spellEnd"/>
      <w:r w:rsidR="00735A0B">
        <w:t xml:space="preserve"> and </w:t>
      </w:r>
      <w:proofErr w:type="spellStart"/>
      <w:r w:rsidR="00735A0B">
        <w:t>pacf</w:t>
      </w:r>
      <w:proofErr w:type="spellEnd"/>
      <w:r w:rsidR="00735A0B">
        <w:t xml:space="preserve"> methods and the log data that has been subtracted by the shifted data frame.  The number of lags</w:t>
      </w:r>
      <w:r w:rsidR="00D03A9E">
        <w:t xml:space="preserve"> used</w:t>
      </w:r>
      <w:r w:rsidR="00735A0B">
        <w:t xml:space="preserve"> are 20 for both methods and the “</w:t>
      </w:r>
      <w:proofErr w:type="spellStart"/>
      <w:r w:rsidR="00735A0B">
        <w:t>ols</w:t>
      </w:r>
      <w:proofErr w:type="spellEnd"/>
      <w:r w:rsidR="00735A0B">
        <w:t>” method is used for the partial-autocorrelation.</w:t>
      </w:r>
    </w:p>
    <w:p w14:paraId="3DBA4C57" w14:textId="2F0F77CE" w:rsidR="00735A0B" w:rsidRDefault="00735A0B" w:rsidP="00E12989">
      <w:pPr>
        <w:pStyle w:val="DoubleSpace"/>
        <w:spacing w:before="0" w:beforeAutospacing="0" w:after="0" w:afterAutospacing="0"/>
      </w:pPr>
      <w:r>
        <w:tab/>
      </w:r>
    </w:p>
    <w:p w14:paraId="7C871C29" w14:textId="7133DB8A" w:rsidR="00E12989" w:rsidRDefault="00E76342" w:rsidP="00E12989">
      <w:pPr>
        <w:pStyle w:val="DoubleSpace"/>
        <w:spacing w:before="0" w:beforeAutospacing="0" w:after="0" w:afterAutospacing="0"/>
      </w:pPr>
      <w:r>
        <w:tab/>
      </w:r>
      <w:r w:rsidR="003F4119">
        <w:tab/>
      </w:r>
    </w:p>
    <w:p w14:paraId="4B3E178F" w14:textId="6ED011FD" w:rsidR="00DD2B4B" w:rsidRDefault="00140B35" w:rsidP="00DD2B4B">
      <w:pPr>
        <w:pStyle w:val="DoubleSpace"/>
        <w:spacing w:before="0" w:beforeAutospacing="0" w:after="0" w:afterAutospacing="0"/>
      </w:pPr>
      <w:r>
        <w:rPr>
          <w:b/>
          <w:bCs/>
        </w:rPr>
        <w:tab/>
      </w:r>
    </w:p>
    <w:p w14:paraId="42F8F8B0" w14:textId="0B339FF8" w:rsidR="00E0102B" w:rsidRDefault="00E0102B" w:rsidP="006D2243">
      <w:pPr>
        <w:pStyle w:val="DoubleSpace"/>
        <w:spacing w:before="0" w:beforeAutospacing="0" w:after="0" w:afterAutospacing="0"/>
        <w:ind w:firstLine="720"/>
      </w:pPr>
      <w:r>
        <w:br w:type="page"/>
      </w:r>
    </w:p>
    <w:p w14:paraId="58486A55" w14:textId="555B525C" w:rsidR="00D63F01" w:rsidRPr="00F41866" w:rsidRDefault="002D0FED" w:rsidP="00F41866">
      <w:pPr>
        <w:pStyle w:val="DoubleSpace"/>
        <w:spacing w:before="0" w:beforeAutospacing="0" w:after="0" w:afterAutospacing="0"/>
        <w:jc w:val="center"/>
        <w:rPr>
          <w:b/>
          <w:bCs/>
        </w:rPr>
      </w:pPr>
      <w:r w:rsidRPr="00F41866">
        <w:rPr>
          <w:b/>
          <w:bCs/>
        </w:rPr>
        <w:lastRenderedPageBreak/>
        <w:t>References</w:t>
      </w:r>
    </w:p>
    <w:p w14:paraId="3BFB0438" w14:textId="3F35D6A4" w:rsidR="00A35087" w:rsidRDefault="00A35087" w:rsidP="00A35087">
      <w:pPr>
        <w:pStyle w:val="NormalWeb"/>
        <w:spacing w:line="480" w:lineRule="auto"/>
        <w:ind w:left="567" w:hanging="567"/>
      </w:pPr>
      <w:r>
        <w:rPr>
          <w:i/>
          <w:iCs/>
        </w:rPr>
        <w:t>Natural Gas Consumption</w:t>
      </w:r>
      <w:r>
        <w:t>. FRED. (2023, October 12).</w:t>
      </w:r>
      <w:r w:rsidR="00D334A3">
        <w:t xml:space="preserve"> </w:t>
      </w:r>
      <w:hyperlink r:id="rId7" w:history="1">
        <w:r w:rsidR="00D334A3" w:rsidRPr="00365415">
          <w:rPr>
            <w:rStyle w:val="Hyperlink"/>
          </w:rPr>
          <w:t>https://fred.stlouisfed.org/series/NATURALGAS</w:t>
        </w:r>
      </w:hyperlink>
      <w:r>
        <w:t xml:space="preserve"> </w:t>
      </w:r>
    </w:p>
    <w:p w14:paraId="2D2FC8C9" w14:textId="023352B8" w:rsidR="00D334A3" w:rsidRDefault="00D334A3" w:rsidP="00A35087">
      <w:pPr>
        <w:pStyle w:val="NormalWeb"/>
        <w:spacing w:line="480" w:lineRule="auto"/>
        <w:ind w:left="567" w:hanging="567"/>
      </w:pPr>
      <w:r w:rsidRPr="00D334A3">
        <w:t xml:space="preserve">Anderson, A., &amp; </w:t>
      </w:r>
      <w:proofErr w:type="spellStart"/>
      <w:r w:rsidRPr="00D334A3">
        <w:t>Semmelroth</w:t>
      </w:r>
      <w:proofErr w:type="spellEnd"/>
      <w:r w:rsidRPr="00D334A3">
        <w:t>, D. (2015). </w:t>
      </w:r>
      <w:r w:rsidRPr="00D334A3">
        <w:rPr>
          <w:i/>
          <w:iCs/>
        </w:rPr>
        <w:t>Statistics for big data for dummies</w:t>
      </w:r>
      <w:r w:rsidRPr="00D334A3">
        <w:t>. Wil &amp; Sons, Inc.</w:t>
      </w:r>
    </w:p>
    <w:p w14:paraId="617A370D" w14:textId="77777777" w:rsidR="00985140" w:rsidRDefault="00985140">
      <w:pPr>
        <w:spacing w:after="160" w:line="259" w:lineRule="auto"/>
        <w:rPr>
          <w:rFonts w:ascii="Times New Roman" w:eastAsia="Times New Roman" w:hAnsi="Times New Roman" w:cs="Times New Roman"/>
          <w:color w:val="212529"/>
        </w:rPr>
      </w:pPr>
      <w:r>
        <w:br w:type="page"/>
      </w:r>
    </w:p>
    <w:p w14:paraId="50788106" w14:textId="6DCBFFB8" w:rsidR="00B102EF" w:rsidRPr="00985140" w:rsidRDefault="00985140" w:rsidP="00985140">
      <w:pPr>
        <w:pStyle w:val="DoubleSpace"/>
        <w:spacing w:before="0" w:beforeAutospacing="0" w:after="0" w:afterAutospacing="0"/>
        <w:ind w:left="720" w:hanging="720"/>
        <w:jc w:val="center"/>
        <w:rPr>
          <w:b/>
          <w:bCs/>
        </w:rPr>
      </w:pPr>
      <w:r w:rsidRPr="00985140">
        <w:rPr>
          <w:b/>
          <w:bCs/>
        </w:rPr>
        <w:lastRenderedPageBreak/>
        <w:t>Appendix A</w:t>
      </w:r>
    </w:p>
    <w:p w14:paraId="40499BB1" w14:textId="38E372D9" w:rsidR="008915C1" w:rsidRDefault="00DD2B4B" w:rsidP="00DD2B4B">
      <w:pPr>
        <w:pStyle w:val="DoubleSpace"/>
        <w:spacing w:before="0" w:beforeAutospacing="0" w:after="0" w:afterAutospacing="0"/>
        <w:ind w:left="720" w:hanging="720"/>
        <w:jc w:val="center"/>
      </w:pPr>
      <w:r>
        <w:t>Python Plots</w:t>
      </w:r>
    </w:p>
    <w:p w14:paraId="463817C0" w14:textId="5B670F57" w:rsidR="00F473E5" w:rsidRDefault="00F473E5" w:rsidP="00DD2B4B">
      <w:pPr>
        <w:pStyle w:val="DoubleSpace"/>
        <w:spacing w:before="0" w:beforeAutospacing="0" w:after="0" w:afterAutospacing="0"/>
        <w:ind w:left="720" w:hanging="720"/>
        <w:jc w:val="center"/>
      </w:pPr>
      <w:r>
        <w:rPr>
          <w:noProof/>
        </w:rPr>
        <w:drawing>
          <wp:inline distT="0" distB="0" distL="0" distR="0" wp14:anchorId="15D5D4B3" wp14:editId="03F7FB0F">
            <wp:extent cx="5943600" cy="3566160"/>
            <wp:effectExtent l="0" t="0" r="0" b="0"/>
            <wp:docPr id="4507078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5A769412" w14:textId="2225EE4F" w:rsidR="00F473E5" w:rsidRDefault="00F473E5" w:rsidP="00DD2B4B">
      <w:pPr>
        <w:pStyle w:val="DoubleSpace"/>
        <w:spacing w:before="0" w:beforeAutospacing="0" w:after="0" w:afterAutospacing="0"/>
        <w:ind w:left="720" w:hanging="720"/>
        <w:jc w:val="center"/>
      </w:pPr>
      <w:r>
        <w:rPr>
          <w:noProof/>
        </w:rPr>
        <w:drawing>
          <wp:inline distT="0" distB="0" distL="0" distR="0" wp14:anchorId="612E93EA" wp14:editId="4D49C561">
            <wp:extent cx="5943600" cy="3566160"/>
            <wp:effectExtent l="0" t="0" r="0" b="0"/>
            <wp:docPr id="88774756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7E921AFE" w14:textId="5DCD70FA" w:rsidR="00F473E5" w:rsidRDefault="00F473E5" w:rsidP="00DD2B4B">
      <w:pPr>
        <w:pStyle w:val="DoubleSpace"/>
        <w:spacing w:before="0" w:beforeAutospacing="0" w:after="0" w:afterAutospacing="0"/>
        <w:ind w:left="720" w:hanging="720"/>
        <w:jc w:val="center"/>
      </w:pPr>
      <w:r>
        <w:rPr>
          <w:noProof/>
        </w:rPr>
        <w:lastRenderedPageBreak/>
        <w:drawing>
          <wp:inline distT="0" distB="0" distL="0" distR="0" wp14:anchorId="0AF4AC2D" wp14:editId="6B52AD40">
            <wp:extent cx="5943600" cy="3566160"/>
            <wp:effectExtent l="0" t="0" r="0" b="0"/>
            <wp:docPr id="4676967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56A620ED" w14:textId="7137C45A" w:rsidR="00F473E5" w:rsidRDefault="00F473E5" w:rsidP="00DD2B4B">
      <w:pPr>
        <w:pStyle w:val="DoubleSpace"/>
        <w:spacing w:before="0" w:beforeAutospacing="0" w:after="0" w:afterAutospacing="0"/>
        <w:ind w:left="720" w:hanging="720"/>
        <w:jc w:val="center"/>
      </w:pPr>
      <w:r>
        <w:rPr>
          <w:noProof/>
        </w:rPr>
        <w:drawing>
          <wp:inline distT="0" distB="0" distL="0" distR="0" wp14:anchorId="43156DD8" wp14:editId="2040CE51">
            <wp:extent cx="5943600" cy="3566160"/>
            <wp:effectExtent l="0" t="0" r="0" b="0"/>
            <wp:docPr id="69204078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2CA25119" w14:textId="07AB6AA5" w:rsidR="00F473E5" w:rsidRDefault="00F473E5" w:rsidP="00DD2B4B">
      <w:pPr>
        <w:pStyle w:val="DoubleSpace"/>
        <w:spacing w:before="0" w:beforeAutospacing="0" w:after="0" w:afterAutospacing="0"/>
        <w:ind w:left="720" w:hanging="720"/>
        <w:jc w:val="center"/>
      </w:pPr>
      <w:r>
        <w:rPr>
          <w:noProof/>
        </w:rPr>
        <w:lastRenderedPageBreak/>
        <w:drawing>
          <wp:inline distT="0" distB="0" distL="0" distR="0" wp14:anchorId="52ED5531" wp14:editId="568A033F">
            <wp:extent cx="5943600" cy="3566160"/>
            <wp:effectExtent l="0" t="0" r="0" b="0"/>
            <wp:docPr id="148208592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310BD2E7" w14:textId="0BCA2159" w:rsidR="00F473E5" w:rsidRDefault="00F473E5" w:rsidP="00DD2B4B">
      <w:pPr>
        <w:pStyle w:val="DoubleSpace"/>
        <w:spacing w:before="0" w:beforeAutospacing="0" w:after="0" w:afterAutospacing="0"/>
        <w:ind w:left="720" w:hanging="720"/>
        <w:jc w:val="center"/>
      </w:pPr>
      <w:r>
        <w:rPr>
          <w:noProof/>
        </w:rPr>
        <w:drawing>
          <wp:inline distT="0" distB="0" distL="0" distR="0" wp14:anchorId="6973D962" wp14:editId="5DC28DE3">
            <wp:extent cx="5943600" cy="3566160"/>
            <wp:effectExtent l="0" t="0" r="0" b="0"/>
            <wp:docPr id="1151669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6CC2DC76" w14:textId="1BB5D8EB" w:rsidR="00F473E5" w:rsidRDefault="00F473E5" w:rsidP="00DD2B4B">
      <w:pPr>
        <w:pStyle w:val="DoubleSpace"/>
        <w:spacing w:before="0" w:beforeAutospacing="0" w:after="0" w:afterAutospacing="0"/>
        <w:ind w:left="720" w:hanging="720"/>
        <w:jc w:val="center"/>
      </w:pPr>
      <w:r>
        <w:rPr>
          <w:noProof/>
        </w:rPr>
        <w:lastRenderedPageBreak/>
        <w:drawing>
          <wp:inline distT="0" distB="0" distL="0" distR="0" wp14:anchorId="24824CE8" wp14:editId="23269F31">
            <wp:extent cx="5943600" cy="3566160"/>
            <wp:effectExtent l="0" t="0" r="0" b="0"/>
            <wp:docPr id="123370250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45E5AA18" w14:textId="63DC2E95" w:rsidR="00F473E5" w:rsidRDefault="00F473E5" w:rsidP="00DD2B4B">
      <w:pPr>
        <w:pStyle w:val="DoubleSpace"/>
        <w:spacing w:before="0" w:beforeAutospacing="0" w:after="0" w:afterAutospacing="0"/>
        <w:ind w:left="720" w:hanging="720"/>
        <w:jc w:val="center"/>
      </w:pPr>
      <w:r>
        <w:rPr>
          <w:noProof/>
        </w:rPr>
        <w:drawing>
          <wp:inline distT="0" distB="0" distL="0" distR="0" wp14:anchorId="5FB3ED62" wp14:editId="60EC49E8">
            <wp:extent cx="5943600" cy="3566160"/>
            <wp:effectExtent l="0" t="0" r="0" b="0"/>
            <wp:docPr id="51459267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7AD04C7B" w14:textId="7246B62E" w:rsidR="00F473E5" w:rsidRDefault="00F473E5" w:rsidP="00DD2B4B">
      <w:pPr>
        <w:pStyle w:val="DoubleSpace"/>
        <w:spacing w:before="0" w:beforeAutospacing="0" w:after="0" w:afterAutospacing="0"/>
        <w:ind w:left="720" w:hanging="720"/>
        <w:jc w:val="center"/>
      </w:pPr>
      <w:r>
        <w:rPr>
          <w:noProof/>
        </w:rPr>
        <w:lastRenderedPageBreak/>
        <w:drawing>
          <wp:inline distT="0" distB="0" distL="0" distR="0" wp14:anchorId="60004976" wp14:editId="1828DA2D">
            <wp:extent cx="5943600" cy="3566160"/>
            <wp:effectExtent l="0" t="0" r="0" b="0"/>
            <wp:docPr id="166972647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190E4BD5" w14:textId="17B61633" w:rsidR="00F473E5" w:rsidRDefault="00F473E5" w:rsidP="00DD2B4B">
      <w:pPr>
        <w:pStyle w:val="DoubleSpace"/>
        <w:spacing w:before="0" w:beforeAutospacing="0" w:after="0" w:afterAutospacing="0"/>
        <w:ind w:left="720" w:hanging="720"/>
        <w:jc w:val="center"/>
      </w:pPr>
      <w:r>
        <w:rPr>
          <w:noProof/>
        </w:rPr>
        <w:drawing>
          <wp:inline distT="0" distB="0" distL="0" distR="0" wp14:anchorId="59307BC8" wp14:editId="62DEC846">
            <wp:extent cx="5943600" cy="3566160"/>
            <wp:effectExtent l="0" t="0" r="0" b="0"/>
            <wp:docPr id="94210644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6ED57D97" w14:textId="5356C273" w:rsidR="00F473E5" w:rsidRDefault="00F473E5" w:rsidP="00DD2B4B">
      <w:pPr>
        <w:pStyle w:val="DoubleSpace"/>
        <w:spacing w:before="0" w:beforeAutospacing="0" w:after="0" w:afterAutospacing="0"/>
        <w:ind w:left="720" w:hanging="720"/>
        <w:jc w:val="center"/>
      </w:pPr>
      <w:r>
        <w:rPr>
          <w:noProof/>
        </w:rPr>
        <w:lastRenderedPageBreak/>
        <w:drawing>
          <wp:inline distT="0" distB="0" distL="0" distR="0" wp14:anchorId="6479BBF0" wp14:editId="39C846F4">
            <wp:extent cx="5943600" cy="3566160"/>
            <wp:effectExtent l="0" t="0" r="0" b="0"/>
            <wp:docPr id="208127653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28BEB898" w14:textId="1613C5D1" w:rsidR="00F473E5" w:rsidRDefault="00F473E5" w:rsidP="00DD2B4B">
      <w:pPr>
        <w:pStyle w:val="DoubleSpace"/>
        <w:spacing w:before="0" w:beforeAutospacing="0" w:after="0" w:afterAutospacing="0"/>
        <w:ind w:left="720" w:hanging="720"/>
        <w:jc w:val="center"/>
      </w:pPr>
      <w:r>
        <w:rPr>
          <w:noProof/>
        </w:rPr>
        <w:drawing>
          <wp:inline distT="0" distB="0" distL="0" distR="0" wp14:anchorId="395D4D1B" wp14:editId="0F0BD4C6">
            <wp:extent cx="5943600" cy="3566160"/>
            <wp:effectExtent l="0" t="0" r="0" b="0"/>
            <wp:docPr id="189419690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0F9893EF" w14:textId="77777777" w:rsidR="00F473E5" w:rsidRDefault="00F473E5">
      <w:pPr>
        <w:spacing w:after="160" w:line="259" w:lineRule="auto"/>
        <w:rPr>
          <w:rFonts w:ascii="Times New Roman" w:eastAsia="Times New Roman" w:hAnsi="Times New Roman" w:cs="Times New Roman"/>
          <w:color w:val="212529"/>
        </w:rPr>
      </w:pPr>
      <w:r>
        <w:br w:type="page"/>
      </w:r>
    </w:p>
    <w:p w14:paraId="48A2513F" w14:textId="5B996E3E" w:rsidR="00F473E5" w:rsidRDefault="00F473E5" w:rsidP="00DD2B4B">
      <w:pPr>
        <w:pStyle w:val="DoubleSpace"/>
        <w:spacing w:before="0" w:beforeAutospacing="0" w:after="0" w:afterAutospacing="0"/>
        <w:ind w:left="720" w:hanging="720"/>
        <w:jc w:val="center"/>
        <w:rPr>
          <w:b/>
          <w:bCs/>
        </w:rPr>
      </w:pPr>
      <w:r>
        <w:rPr>
          <w:b/>
          <w:bCs/>
        </w:rPr>
        <w:lastRenderedPageBreak/>
        <w:t>Appendix B</w:t>
      </w:r>
    </w:p>
    <w:p w14:paraId="004D8666" w14:textId="0199CC22" w:rsidR="00F473E5" w:rsidRDefault="00F473E5" w:rsidP="00DD2B4B">
      <w:pPr>
        <w:pStyle w:val="DoubleSpace"/>
        <w:spacing w:before="0" w:beforeAutospacing="0" w:after="0" w:afterAutospacing="0"/>
        <w:ind w:left="720" w:hanging="720"/>
        <w:jc w:val="center"/>
      </w:pPr>
      <w:r>
        <w:t>Python Code</w:t>
      </w:r>
    </w:p>
    <w:p w14:paraId="16C9B12D" w14:textId="77777777" w:rsidR="00F473E5" w:rsidRDefault="00F473E5" w:rsidP="00F473E5">
      <w:pPr>
        <w:pStyle w:val="DoubleSpace"/>
        <w:spacing w:before="0" w:beforeAutospacing="0" w:after="0" w:afterAutospacing="0" w:line="240" w:lineRule="auto"/>
        <w:ind w:left="720" w:hanging="720"/>
      </w:pPr>
      <w:r>
        <w:t>#</w:t>
      </w:r>
    </w:p>
    <w:p w14:paraId="529EBC0D" w14:textId="77777777" w:rsidR="00F473E5" w:rsidRDefault="00F473E5" w:rsidP="00F473E5">
      <w:pPr>
        <w:pStyle w:val="DoubleSpace"/>
        <w:spacing w:before="0" w:beforeAutospacing="0" w:after="0" w:afterAutospacing="0" w:line="240" w:lineRule="auto"/>
        <w:ind w:left="720" w:hanging="720"/>
      </w:pPr>
      <w:r>
        <w:t># Laurence Burden for Purdue University Global</w:t>
      </w:r>
    </w:p>
    <w:p w14:paraId="2EA11B1C" w14:textId="77777777" w:rsidR="00F473E5" w:rsidRDefault="00F473E5" w:rsidP="00F473E5">
      <w:pPr>
        <w:pStyle w:val="DoubleSpace"/>
        <w:spacing w:before="0" w:beforeAutospacing="0" w:after="0" w:afterAutospacing="0" w:line="240" w:lineRule="auto"/>
        <w:ind w:left="720" w:hanging="720"/>
      </w:pPr>
      <w:r>
        <w:t>#</w:t>
      </w:r>
    </w:p>
    <w:p w14:paraId="7599D996" w14:textId="77777777" w:rsidR="00F473E5" w:rsidRDefault="00F473E5" w:rsidP="00F473E5">
      <w:pPr>
        <w:pStyle w:val="DoubleSpace"/>
        <w:spacing w:before="0" w:beforeAutospacing="0" w:after="0" w:afterAutospacing="0" w:line="240" w:lineRule="auto"/>
        <w:ind w:left="720" w:hanging="720"/>
      </w:pPr>
      <w:r>
        <w:t># Unit 2 Assignment / Module 2 Competency Assessment</w:t>
      </w:r>
    </w:p>
    <w:p w14:paraId="2A3D3638" w14:textId="77777777" w:rsidR="00F473E5" w:rsidRDefault="00F473E5" w:rsidP="00F473E5">
      <w:pPr>
        <w:pStyle w:val="DoubleSpace"/>
        <w:spacing w:before="0" w:beforeAutospacing="0" w:after="0" w:afterAutospacing="0" w:line="240" w:lineRule="auto"/>
        <w:ind w:left="720" w:hanging="720"/>
      </w:pPr>
      <w:r>
        <w:t>#</w:t>
      </w:r>
    </w:p>
    <w:p w14:paraId="0955DD63" w14:textId="77777777" w:rsidR="00F473E5" w:rsidRDefault="00F473E5" w:rsidP="00F473E5">
      <w:pPr>
        <w:pStyle w:val="DoubleSpace"/>
        <w:spacing w:before="0" w:beforeAutospacing="0" w:after="0" w:afterAutospacing="0" w:line="240" w:lineRule="auto"/>
        <w:ind w:left="720" w:hanging="720"/>
      </w:pPr>
    </w:p>
    <w:p w14:paraId="3E1AC6AD" w14:textId="77777777" w:rsidR="00F473E5" w:rsidRDefault="00F473E5" w:rsidP="00F473E5">
      <w:pPr>
        <w:pStyle w:val="DoubleSpace"/>
        <w:spacing w:before="0" w:beforeAutospacing="0" w:after="0" w:afterAutospacing="0" w:line="240" w:lineRule="auto"/>
        <w:ind w:left="720" w:hanging="720"/>
      </w:pPr>
      <w:r>
        <w:t># Imports</w:t>
      </w:r>
    </w:p>
    <w:p w14:paraId="2444BF07" w14:textId="77777777" w:rsidR="00F473E5" w:rsidRDefault="00F473E5" w:rsidP="00F473E5">
      <w:pPr>
        <w:pStyle w:val="DoubleSpace"/>
        <w:spacing w:before="0" w:beforeAutospacing="0" w:after="0" w:afterAutospacing="0" w:line="240" w:lineRule="auto"/>
        <w:ind w:left="720" w:hanging="720"/>
      </w:pPr>
      <w:r>
        <w:t>import sys</w:t>
      </w:r>
    </w:p>
    <w:p w14:paraId="7C6143C2" w14:textId="77777777" w:rsidR="00F473E5" w:rsidRDefault="00F473E5" w:rsidP="00F473E5">
      <w:pPr>
        <w:pStyle w:val="DoubleSpace"/>
        <w:spacing w:before="0" w:beforeAutospacing="0" w:after="0" w:afterAutospacing="0" w:line="240" w:lineRule="auto"/>
        <w:ind w:left="720" w:hanging="720"/>
      </w:pPr>
    </w:p>
    <w:p w14:paraId="3A716FF9" w14:textId="77777777" w:rsidR="00F473E5" w:rsidRDefault="00F473E5" w:rsidP="00F473E5">
      <w:pPr>
        <w:pStyle w:val="DoubleSpace"/>
        <w:spacing w:before="0" w:beforeAutospacing="0" w:after="0" w:afterAutospacing="0" w:line="240" w:lineRule="auto"/>
        <w:ind w:left="720" w:hanging="720"/>
      </w:pPr>
      <w:r>
        <w:t># Ignore warnings</w:t>
      </w:r>
    </w:p>
    <w:p w14:paraId="2CE17F19" w14:textId="77777777" w:rsidR="00F473E5" w:rsidRDefault="00F473E5" w:rsidP="00F473E5">
      <w:pPr>
        <w:pStyle w:val="DoubleSpace"/>
        <w:spacing w:before="0" w:beforeAutospacing="0" w:after="0" w:afterAutospacing="0" w:line="240" w:lineRule="auto"/>
        <w:ind w:left="720" w:hanging="720"/>
      </w:pPr>
      <w:r>
        <w:t xml:space="preserve">if not </w:t>
      </w:r>
      <w:proofErr w:type="spellStart"/>
      <w:r>
        <w:t>sys.warnoptions</w:t>
      </w:r>
      <w:proofErr w:type="spellEnd"/>
      <w:r>
        <w:t>:</w:t>
      </w:r>
    </w:p>
    <w:p w14:paraId="61D59B2D" w14:textId="77777777" w:rsidR="00F473E5" w:rsidRDefault="00F473E5" w:rsidP="00F473E5">
      <w:pPr>
        <w:pStyle w:val="DoubleSpace"/>
        <w:spacing w:before="0" w:beforeAutospacing="0" w:after="0" w:afterAutospacing="0" w:line="240" w:lineRule="auto"/>
        <w:ind w:left="720" w:hanging="720"/>
      </w:pPr>
      <w:r>
        <w:t xml:space="preserve">    import warnings</w:t>
      </w:r>
    </w:p>
    <w:p w14:paraId="5AAEF6EC" w14:textId="77777777" w:rsidR="00F473E5" w:rsidRDefault="00F473E5" w:rsidP="00F473E5">
      <w:pPr>
        <w:pStyle w:val="DoubleSpace"/>
        <w:spacing w:before="0" w:beforeAutospacing="0" w:after="0" w:afterAutospacing="0" w:line="240" w:lineRule="auto"/>
        <w:ind w:left="720" w:hanging="720"/>
      </w:pPr>
      <w:r>
        <w:t xml:space="preserve">    </w:t>
      </w:r>
      <w:proofErr w:type="spellStart"/>
      <w:r>
        <w:t>warnings.simplefilter</w:t>
      </w:r>
      <w:proofErr w:type="spellEnd"/>
      <w:r>
        <w:t>("ignore")</w:t>
      </w:r>
    </w:p>
    <w:p w14:paraId="054392F4" w14:textId="77777777" w:rsidR="00F473E5" w:rsidRDefault="00F473E5" w:rsidP="00F473E5">
      <w:pPr>
        <w:pStyle w:val="DoubleSpace"/>
        <w:spacing w:before="0" w:beforeAutospacing="0" w:after="0" w:afterAutospacing="0" w:line="240" w:lineRule="auto"/>
        <w:ind w:left="720" w:hanging="720"/>
      </w:pPr>
    </w:p>
    <w:p w14:paraId="0C695E9B" w14:textId="77777777" w:rsidR="00F473E5" w:rsidRDefault="00F473E5" w:rsidP="00F473E5">
      <w:pPr>
        <w:pStyle w:val="DoubleSpace"/>
        <w:spacing w:before="0" w:beforeAutospacing="0" w:after="0" w:afterAutospacing="0" w:line="240" w:lineRule="auto"/>
        <w:ind w:left="720" w:hanging="720"/>
      </w:pPr>
      <w:r>
        <w:t xml:space="preserve">import </w:t>
      </w:r>
      <w:proofErr w:type="spellStart"/>
      <w:r>
        <w:t>xlrd</w:t>
      </w:r>
      <w:proofErr w:type="spellEnd"/>
    </w:p>
    <w:p w14:paraId="415F0A1E" w14:textId="77777777" w:rsidR="00F473E5" w:rsidRDefault="00F473E5" w:rsidP="00F473E5">
      <w:pPr>
        <w:pStyle w:val="DoubleSpace"/>
        <w:spacing w:before="0" w:beforeAutospacing="0" w:after="0" w:afterAutospacing="0" w:line="240" w:lineRule="auto"/>
        <w:ind w:left="720" w:hanging="720"/>
      </w:pPr>
      <w:r>
        <w:t>import pandas as pd</w:t>
      </w:r>
    </w:p>
    <w:p w14:paraId="7614085F" w14:textId="77777777" w:rsidR="00F473E5" w:rsidRDefault="00F473E5" w:rsidP="00F473E5">
      <w:pPr>
        <w:pStyle w:val="DoubleSpace"/>
        <w:spacing w:before="0" w:beforeAutospacing="0" w:after="0" w:afterAutospacing="0" w:line="240" w:lineRule="auto"/>
        <w:ind w:left="720" w:hanging="720"/>
      </w:pPr>
      <w:r>
        <w:t xml:space="preserve">import </w:t>
      </w:r>
      <w:proofErr w:type="spellStart"/>
      <w:r>
        <w:t>numpy</w:t>
      </w:r>
      <w:proofErr w:type="spellEnd"/>
      <w:r>
        <w:t xml:space="preserve"> as np</w:t>
      </w:r>
    </w:p>
    <w:p w14:paraId="79921ECB" w14:textId="77777777" w:rsidR="00F473E5" w:rsidRDefault="00F473E5" w:rsidP="00F473E5">
      <w:pPr>
        <w:pStyle w:val="DoubleSpace"/>
        <w:spacing w:before="0" w:beforeAutospacing="0" w:after="0" w:afterAutospacing="0" w:line="240" w:lineRule="auto"/>
        <w:ind w:left="720" w:hanging="720"/>
      </w:pPr>
      <w:r>
        <w:t xml:space="preserve">import </w:t>
      </w:r>
      <w:proofErr w:type="spellStart"/>
      <w:r>
        <w:t>matplotlib.pyplot</w:t>
      </w:r>
      <w:proofErr w:type="spellEnd"/>
      <w:r>
        <w:t xml:space="preserve"> as </w:t>
      </w:r>
      <w:proofErr w:type="spellStart"/>
      <w:r>
        <w:t>plt</w:t>
      </w:r>
      <w:proofErr w:type="spellEnd"/>
    </w:p>
    <w:p w14:paraId="75B43C5E" w14:textId="77777777" w:rsidR="00F473E5" w:rsidRDefault="00F473E5" w:rsidP="00F473E5">
      <w:pPr>
        <w:pStyle w:val="DoubleSpace"/>
        <w:spacing w:before="0" w:beforeAutospacing="0" w:after="0" w:afterAutospacing="0" w:line="240" w:lineRule="auto"/>
        <w:ind w:left="720" w:hanging="720"/>
      </w:pPr>
    </w:p>
    <w:p w14:paraId="1E7CCE46" w14:textId="77777777" w:rsidR="00F473E5" w:rsidRDefault="00F473E5" w:rsidP="00F473E5">
      <w:pPr>
        <w:pStyle w:val="DoubleSpace"/>
        <w:spacing w:before="0" w:beforeAutospacing="0" w:after="0" w:afterAutospacing="0" w:line="240" w:lineRule="auto"/>
        <w:ind w:left="720" w:hanging="720"/>
      </w:pPr>
      <w:r>
        <w:t># Output header</w:t>
      </w:r>
    </w:p>
    <w:p w14:paraId="35020B1A" w14:textId="77777777" w:rsidR="00F473E5" w:rsidRDefault="00F473E5" w:rsidP="00F473E5">
      <w:pPr>
        <w:pStyle w:val="DoubleSpace"/>
        <w:spacing w:before="0" w:beforeAutospacing="0" w:after="0" w:afterAutospacing="0" w:line="240" w:lineRule="auto"/>
        <w:ind w:left="720" w:hanging="720"/>
      </w:pPr>
      <w:r>
        <w:t>print('Unit 2 Assignment / Module 2 Competency Assessment Output\n')</w:t>
      </w:r>
    </w:p>
    <w:p w14:paraId="2A70BCB6" w14:textId="77777777" w:rsidR="00F473E5" w:rsidRDefault="00F473E5" w:rsidP="00F473E5">
      <w:pPr>
        <w:pStyle w:val="DoubleSpace"/>
        <w:spacing w:before="0" w:beforeAutospacing="0" w:after="0" w:afterAutospacing="0" w:line="240" w:lineRule="auto"/>
        <w:ind w:left="720" w:hanging="720"/>
      </w:pPr>
    </w:p>
    <w:p w14:paraId="42046AE8" w14:textId="77777777" w:rsidR="00F473E5" w:rsidRDefault="00F473E5" w:rsidP="00F473E5">
      <w:pPr>
        <w:pStyle w:val="DoubleSpace"/>
        <w:spacing w:before="0" w:beforeAutospacing="0" w:after="0" w:afterAutospacing="0" w:line="240" w:lineRule="auto"/>
        <w:ind w:left="720" w:hanging="720"/>
      </w:pPr>
      <w:r>
        <w:t>from datetime import datetime</w:t>
      </w:r>
    </w:p>
    <w:p w14:paraId="3E86297D" w14:textId="77777777" w:rsidR="00F473E5" w:rsidRDefault="00F473E5" w:rsidP="00F473E5">
      <w:pPr>
        <w:pStyle w:val="DoubleSpace"/>
        <w:spacing w:before="0" w:beforeAutospacing="0" w:after="0" w:afterAutospacing="0" w:line="240" w:lineRule="auto"/>
        <w:ind w:left="720" w:hanging="720"/>
      </w:pPr>
    </w:p>
    <w:p w14:paraId="3BF266C5" w14:textId="77777777" w:rsidR="00F473E5" w:rsidRDefault="00F473E5" w:rsidP="00F473E5">
      <w:pPr>
        <w:pStyle w:val="DoubleSpace"/>
        <w:spacing w:before="0" w:beforeAutospacing="0" w:after="0" w:afterAutospacing="0" w:line="240" w:lineRule="auto"/>
        <w:ind w:left="720" w:hanging="720"/>
      </w:pPr>
      <w:r>
        <w:t>print(</w:t>
      </w:r>
      <w:proofErr w:type="spellStart"/>
      <w:r>
        <w:t>datetime.now</w:t>
      </w:r>
      <w:proofErr w:type="spellEnd"/>
      <w:r>
        <w:t>().</w:t>
      </w:r>
      <w:proofErr w:type="spellStart"/>
      <w:r>
        <w:t>strftime</w:t>
      </w:r>
      <w:proofErr w:type="spellEnd"/>
      <w:r>
        <w:t>("%m/%d/%Y %H:%M:%S"), '\n')</w:t>
      </w:r>
    </w:p>
    <w:p w14:paraId="5D5D5C8C" w14:textId="77777777" w:rsidR="00F473E5" w:rsidRDefault="00F473E5" w:rsidP="00F473E5">
      <w:pPr>
        <w:pStyle w:val="DoubleSpace"/>
        <w:spacing w:before="0" w:beforeAutospacing="0" w:after="0" w:afterAutospacing="0" w:line="240" w:lineRule="auto"/>
        <w:ind w:left="720" w:hanging="720"/>
      </w:pPr>
    </w:p>
    <w:p w14:paraId="61B43D8D" w14:textId="77777777" w:rsidR="00F473E5" w:rsidRDefault="00F473E5" w:rsidP="00F473E5">
      <w:pPr>
        <w:pStyle w:val="DoubleSpace"/>
        <w:spacing w:before="0" w:beforeAutospacing="0" w:after="0" w:afterAutospacing="0" w:line="240" w:lineRule="auto"/>
        <w:ind w:left="720" w:hanging="720"/>
      </w:pPr>
      <w:r>
        <w:t># Load Data</w:t>
      </w:r>
    </w:p>
    <w:p w14:paraId="5AAA2A21" w14:textId="77777777" w:rsidR="00F473E5" w:rsidRDefault="00F473E5" w:rsidP="00F473E5">
      <w:pPr>
        <w:pStyle w:val="DoubleSpace"/>
        <w:spacing w:before="0" w:beforeAutospacing="0" w:after="0" w:afterAutospacing="0" w:line="240" w:lineRule="auto"/>
        <w:ind w:left="720" w:hanging="720"/>
      </w:pPr>
      <w:proofErr w:type="spellStart"/>
      <w:r>
        <w:t>xls</w:t>
      </w:r>
      <w:proofErr w:type="spellEnd"/>
      <w:r>
        <w:t xml:space="preserve"> = </w:t>
      </w:r>
      <w:proofErr w:type="spellStart"/>
      <w:r>
        <w:t>pd.ExcelFile</w:t>
      </w:r>
      <w:proofErr w:type="spellEnd"/>
      <w:r>
        <w:t>("/home/</w:t>
      </w:r>
      <w:proofErr w:type="spellStart"/>
      <w:r>
        <w:t>codio</w:t>
      </w:r>
      <w:proofErr w:type="spellEnd"/>
      <w:r>
        <w:t>/workspace/data/IN402/NATURALGAS.xls")</w:t>
      </w:r>
    </w:p>
    <w:p w14:paraId="4D1F2102" w14:textId="77777777" w:rsidR="00F473E5" w:rsidRDefault="00F473E5" w:rsidP="00F473E5">
      <w:pPr>
        <w:pStyle w:val="DoubleSpace"/>
        <w:spacing w:before="0" w:beforeAutospacing="0" w:after="0" w:afterAutospacing="0" w:line="240" w:lineRule="auto"/>
        <w:ind w:left="720" w:hanging="720"/>
      </w:pPr>
    </w:p>
    <w:p w14:paraId="3E422E95" w14:textId="77777777" w:rsidR="00F473E5" w:rsidRDefault="00F473E5" w:rsidP="00F473E5">
      <w:pPr>
        <w:pStyle w:val="DoubleSpace"/>
        <w:spacing w:before="0" w:beforeAutospacing="0" w:after="0" w:afterAutospacing="0" w:line="240" w:lineRule="auto"/>
        <w:ind w:left="720" w:hanging="720"/>
      </w:pPr>
      <w:r>
        <w:t xml:space="preserve"># In </w:t>
      </w:r>
      <w:proofErr w:type="spellStart"/>
      <w:r>
        <w:t>ts</w:t>
      </w:r>
      <w:proofErr w:type="spellEnd"/>
      <w:r>
        <w:t>, a Timeseries is the type of index.</w:t>
      </w:r>
    </w:p>
    <w:p w14:paraId="0C01D057" w14:textId="77777777" w:rsidR="00F473E5" w:rsidRDefault="00F473E5" w:rsidP="00F473E5">
      <w:pPr>
        <w:pStyle w:val="DoubleSpace"/>
        <w:spacing w:before="0" w:beforeAutospacing="0" w:after="0" w:afterAutospacing="0" w:line="240" w:lineRule="auto"/>
        <w:ind w:left="720" w:hanging="720"/>
      </w:pPr>
      <w:r>
        <w:t xml:space="preserve"># To convert </w:t>
      </w:r>
      <w:proofErr w:type="spellStart"/>
      <w:r>
        <w:t>df</w:t>
      </w:r>
      <w:proofErr w:type="spellEnd"/>
      <w:r>
        <w:t xml:space="preserve"> to </w:t>
      </w:r>
      <w:proofErr w:type="spellStart"/>
      <w:r>
        <w:t>ts</w:t>
      </w:r>
      <w:proofErr w:type="spellEnd"/>
      <w:r>
        <w:t>, make Date column an index</w:t>
      </w:r>
    </w:p>
    <w:p w14:paraId="3CA254A6" w14:textId="77777777" w:rsidR="00F473E5" w:rsidRDefault="00F473E5" w:rsidP="00F473E5">
      <w:pPr>
        <w:pStyle w:val="DoubleSpace"/>
        <w:spacing w:before="0" w:beforeAutospacing="0" w:after="0" w:afterAutospacing="0" w:line="240" w:lineRule="auto"/>
        <w:ind w:left="720" w:hanging="720"/>
      </w:pPr>
      <w:proofErr w:type="spellStart"/>
      <w:r>
        <w:t>df</w:t>
      </w:r>
      <w:proofErr w:type="spellEnd"/>
      <w:r>
        <w:t xml:space="preserve"> = </w:t>
      </w:r>
      <w:proofErr w:type="spellStart"/>
      <w:r>
        <w:t>xls.parse</w:t>
      </w:r>
      <w:proofErr w:type="spellEnd"/>
      <w:r>
        <w:t xml:space="preserve">(0, </w:t>
      </w:r>
      <w:proofErr w:type="spellStart"/>
      <w:r>
        <w:t>skiprows</w:t>
      </w:r>
      <w:proofErr w:type="spellEnd"/>
      <w:r>
        <w:t xml:space="preserve">=10, </w:t>
      </w:r>
      <w:proofErr w:type="spellStart"/>
      <w:r>
        <w:t>index_col</w:t>
      </w:r>
      <w:proofErr w:type="spellEnd"/>
      <w:r>
        <w:t xml:space="preserve">=0, </w:t>
      </w:r>
      <w:proofErr w:type="spellStart"/>
      <w:r>
        <w:t>na_values</w:t>
      </w:r>
      <w:proofErr w:type="spellEnd"/>
      <w:r>
        <w:t>=['NA'])</w:t>
      </w:r>
    </w:p>
    <w:p w14:paraId="3A96433D" w14:textId="77777777" w:rsidR="00F473E5" w:rsidRDefault="00F473E5" w:rsidP="00F473E5">
      <w:pPr>
        <w:pStyle w:val="DoubleSpace"/>
        <w:spacing w:before="0" w:beforeAutospacing="0" w:after="0" w:afterAutospacing="0" w:line="240" w:lineRule="auto"/>
        <w:ind w:left="720" w:hanging="720"/>
      </w:pPr>
    </w:p>
    <w:p w14:paraId="319E5A52" w14:textId="77777777" w:rsidR="00F473E5" w:rsidRDefault="00F473E5" w:rsidP="00F473E5">
      <w:pPr>
        <w:pStyle w:val="DoubleSpace"/>
        <w:spacing w:before="0" w:beforeAutospacing="0" w:after="0" w:afterAutospacing="0" w:line="240" w:lineRule="auto"/>
        <w:ind w:left="720" w:hanging="720"/>
      </w:pPr>
      <w:r>
        <w:t># Plot the Graph</w:t>
      </w:r>
    </w:p>
    <w:p w14:paraId="22FBC97E" w14:textId="77777777" w:rsidR="00F473E5" w:rsidRDefault="00F473E5" w:rsidP="00F473E5">
      <w:pPr>
        <w:pStyle w:val="DoubleSpace"/>
        <w:spacing w:before="0" w:beforeAutospacing="0" w:after="0" w:afterAutospacing="0" w:line="240" w:lineRule="auto"/>
        <w:ind w:left="720" w:hanging="720"/>
      </w:pPr>
      <w:proofErr w:type="spellStart"/>
      <w:r>
        <w:t>plt.figure</w:t>
      </w:r>
      <w:proofErr w:type="spellEnd"/>
      <w:r>
        <w:t>(</w:t>
      </w:r>
      <w:proofErr w:type="spellStart"/>
      <w:r>
        <w:t>figsize</w:t>
      </w:r>
      <w:proofErr w:type="spellEnd"/>
      <w:r>
        <w:t>=(10, 6))</w:t>
      </w:r>
    </w:p>
    <w:p w14:paraId="306DA81D" w14:textId="77777777" w:rsidR="00F473E5" w:rsidRDefault="00F473E5" w:rsidP="00F473E5">
      <w:pPr>
        <w:pStyle w:val="DoubleSpace"/>
        <w:spacing w:before="0" w:beforeAutospacing="0" w:after="0" w:afterAutospacing="0" w:line="240" w:lineRule="auto"/>
        <w:ind w:left="720" w:hanging="720"/>
      </w:pPr>
      <w:proofErr w:type="spellStart"/>
      <w:r>
        <w:t>plt.grid</w:t>
      </w:r>
      <w:proofErr w:type="spellEnd"/>
      <w:r>
        <w:t>(True)</w:t>
      </w:r>
    </w:p>
    <w:p w14:paraId="79D722FE" w14:textId="77777777" w:rsidR="00F473E5" w:rsidRDefault="00F473E5" w:rsidP="00F473E5">
      <w:pPr>
        <w:pStyle w:val="DoubleSpace"/>
        <w:spacing w:before="0" w:beforeAutospacing="0" w:after="0" w:afterAutospacing="0" w:line="240" w:lineRule="auto"/>
        <w:ind w:left="720" w:hanging="720"/>
      </w:pPr>
      <w:proofErr w:type="spellStart"/>
      <w:r>
        <w:t>plt.xlabel</w:t>
      </w:r>
      <w:proofErr w:type="spellEnd"/>
      <w:r>
        <w:t>('Month')</w:t>
      </w:r>
    </w:p>
    <w:p w14:paraId="4D666EE5" w14:textId="77777777" w:rsidR="00F473E5" w:rsidRDefault="00F473E5" w:rsidP="00F473E5">
      <w:pPr>
        <w:pStyle w:val="DoubleSpace"/>
        <w:spacing w:before="0" w:beforeAutospacing="0" w:after="0" w:afterAutospacing="0" w:line="240" w:lineRule="auto"/>
        <w:ind w:left="720" w:hanging="720"/>
      </w:pPr>
      <w:proofErr w:type="spellStart"/>
      <w:r>
        <w:t>plt.ylabel</w:t>
      </w:r>
      <w:proofErr w:type="spellEnd"/>
      <w:r>
        <w:t>('Natural Gas Consumption, Billion Cubic Feet')</w:t>
      </w:r>
    </w:p>
    <w:p w14:paraId="6DB93482" w14:textId="77777777" w:rsidR="00F473E5" w:rsidRDefault="00F473E5" w:rsidP="00F473E5">
      <w:pPr>
        <w:pStyle w:val="DoubleSpace"/>
        <w:spacing w:before="0" w:beforeAutospacing="0" w:after="0" w:afterAutospacing="0" w:line="240" w:lineRule="auto"/>
        <w:ind w:left="720" w:hanging="720"/>
      </w:pPr>
      <w:proofErr w:type="spellStart"/>
      <w:r>
        <w:t>plt.plot</w:t>
      </w:r>
      <w:proofErr w:type="spellEnd"/>
      <w:r>
        <w:t>(</w:t>
      </w:r>
      <w:proofErr w:type="spellStart"/>
      <w:r>
        <w:t>df</w:t>
      </w:r>
      <w:proofErr w:type="spellEnd"/>
      <w:r>
        <w:t>['NATURALGAS'])</w:t>
      </w:r>
    </w:p>
    <w:p w14:paraId="75205FF3" w14:textId="77777777" w:rsidR="00F473E5" w:rsidRDefault="00F473E5" w:rsidP="00F473E5">
      <w:pPr>
        <w:pStyle w:val="DoubleSpace"/>
        <w:spacing w:before="0" w:beforeAutospacing="0" w:after="0" w:afterAutospacing="0" w:line="240" w:lineRule="auto"/>
        <w:ind w:left="720" w:hanging="720"/>
      </w:pPr>
      <w:proofErr w:type="spellStart"/>
      <w:r>
        <w:t>plt.title</w:t>
      </w:r>
      <w:proofErr w:type="spellEnd"/>
      <w:r>
        <w:t>('Natural Gas Consumption, Monthly')</w:t>
      </w:r>
    </w:p>
    <w:p w14:paraId="760DEFE0" w14:textId="77777777" w:rsidR="00F473E5" w:rsidRDefault="00F473E5" w:rsidP="00F473E5">
      <w:pPr>
        <w:pStyle w:val="DoubleSpace"/>
        <w:spacing w:before="0" w:beforeAutospacing="0" w:after="0" w:afterAutospacing="0" w:line="240" w:lineRule="auto"/>
        <w:ind w:left="720" w:hanging="720"/>
      </w:pPr>
      <w:proofErr w:type="spellStart"/>
      <w:r>
        <w:t>plt.show</w:t>
      </w:r>
      <w:proofErr w:type="spellEnd"/>
      <w:r>
        <w:t>()</w:t>
      </w:r>
    </w:p>
    <w:p w14:paraId="0FB8554C" w14:textId="77777777" w:rsidR="00F473E5" w:rsidRDefault="00F473E5" w:rsidP="00F473E5">
      <w:pPr>
        <w:pStyle w:val="DoubleSpace"/>
        <w:spacing w:before="0" w:beforeAutospacing="0" w:after="0" w:afterAutospacing="0" w:line="240" w:lineRule="auto"/>
        <w:ind w:left="720" w:hanging="720"/>
      </w:pPr>
    </w:p>
    <w:p w14:paraId="2DACEDE5" w14:textId="77777777" w:rsidR="00F473E5" w:rsidRDefault="00F473E5" w:rsidP="00F473E5">
      <w:pPr>
        <w:pStyle w:val="DoubleSpace"/>
        <w:spacing w:before="0" w:beforeAutospacing="0" w:after="0" w:afterAutospacing="0" w:line="240" w:lineRule="auto"/>
        <w:ind w:left="720" w:hanging="720"/>
      </w:pPr>
      <w:r>
        <w:lastRenderedPageBreak/>
        <w:t># Check if the series are stationary</w:t>
      </w:r>
    </w:p>
    <w:p w14:paraId="5E2F4740" w14:textId="77777777" w:rsidR="00F473E5" w:rsidRDefault="00F473E5" w:rsidP="00F473E5">
      <w:pPr>
        <w:pStyle w:val="DoubleSpace"/>
        <w:spacing w:before="0" w:beforeAutospacing="0" w:after="0" w:afterAutospacing="0" w:line="240" w:lineRule="auto"/>
        <w:ind w:left="720" w:hanging="720"/>
      </w:pPr>
      <w:r>
        <w:t># Determining Rolling Statistics</w:t>
      </w:r>
    </w:p>
    <w:p w14:paraId="56CD5304" w14:textId="77777777" w:rsidR="00F473E5" w:rsidRDefault="00F473E5" w:rsidP="00F473E5">
      <w:pPr>
        <w:pStyle w:val="DoubleSpace"/>
        <w:spacing w:before="0" w:beforeAutospacing="0" w:after="0" w:afterAutospacing="0" w:line="240" w:lineRule="auto"/>
        <w:ind w:left="720" w:hanging="720"/>
      </w:pPr>
      <w:proofErr w:type="spellStart"/>
      <w:r>
        <w:t>rolmean</w:t>
      </w:r>
      <w:proofErr w:type="spellEnd"/>
      <w:r>
        <w:t xml:space="preserve"> = </w:t>
      </w:r>
      <w:proofErr w:type="spellStart"/>
      <w:r>
        <w:t>df.rolling</w:t>
      </w:r>
      <w:proofErr w:type="spellEnd"/>
      <w:r>
        <w:t>(window=12).mean()</w:t>
      </w:r>
    </w:p>
    <w:p w14:paraId="1DF6A875" w14:textId="77777777" w:rsidR="00F473E5" w:rsidRDefault="00F473E5" w:rsidP="00F473E5">
      <w:pPr>
        <w:pStyle w:val="DoubleSpace"/>
        <w:spacing w:before="0" w:beforeAutospacing="0" w:after="0" w:afterAutospacing="0" w:line="240" w:lineRule="auto"/>
        <w:ind w:left="720" w:hanging="720"/>
      </w:pPr>
      <w:proofErr w:type="spellStart"/>
      <w:r>
        <w:t>rolstd</w:t>
      </w:r>
      <w:proofErr w:type="spellEnd"/>
      <w:r>
        <w:t xml:space="preserve"> = </w:t>
      </w:r>
      <w:proofErr w:type="spellStart"/>
      <w:r>
        <w:t>df.rolling</w:t>
      </w:r>
      <w:proofErr w:type="spellEnd"/>
      <w:r>
        <w:t>(window=12).std()</w:t>
      </w:r>
    </w:p>
    <w:p w14:paraId="1AA9487A" w14:textId="77777777" w:rsidR="00F473E5" w:rsidRDefault="00F473E5" w:rsidP="00F473E5">
      <w:pPr>
        <w:pStyle w:val="DoubleSpace"/>
        <w:spacing w:before="0" w:beforeAutospacing="0" w:after="0" w:afterAutospacing="0" w:line="240" w:lineRule="auto"/>
        <w:ind w:left="720" w:hanging="720"/>
      </w:pPr>
    </w:p>
    <w:p w14:paraId="6B4E3E18" w14:textId="77777777" w:rsidR="00F473E5" w:rsidRDefault="00F473E5" w:rsidP="00F473E5">
      <w:pPr>
        <w:pStyle w:val="DoubleSpace"/>
        <w:spacing w:before="0" w:beforeAutospacing="0" w:after="0" w:afterAutospacing="0" w:line="240" w:lineRule="auto"/>
        <w:ind w:left="720" w:hanging="720"/>
      </w:pPr>
      <w:r>
        <w:t>print("ROLLING 12-MONTH MEAN")</w:t>
      </w:r>
    </w:p>
    <w:p w14:paraId="33B10D64" w14:textId="77777777" w:rsidR="00F473E5" w:rsidRDefault="00F473E5" w:rsidP="00F473E5">
      <w:pPr>
        <w:pStyle w:val="DoubleSpace"/>
        <w:spacing w:before="0" w:beforeAutospacing="0" w:after="0" w:afterAutospacing="0" w:line="240" w:lineRule="auto"/>
        <w:ind w:left="720" w:hanging="720"/>
      </w:pPr>
      <w:r>
        <w:t>print(</w:t>
      </w:r>
      <w:proofErr w:type="spellStart"/>
      <w:r>
        <w:t>rolmean.head</w:t>
      </w:r>
      <w:proofErr w:type="spellEnd"/>
      <w:r>
        <w:t>(20))</w:t>
      </w:r>
    </w:p>
    <w:p w14:paraId="2A5B73BF" w14:textId="77777777" w:rsidR="00F473E5" w:rsidRDefault="00F473E5" w:rsidP="00F473E5">
      <w:pPr>
        <w:pStyle w:val="DoubleSpace"/>
        <w:spacing w:before="0" w:beforeAutospacing="0" w:after="0" w:afterAutospacing="0" w:line="240" w:lineRule="auto"/>
        <w:ind w:left="720" w:hanging="720"/>
      </w:pPr>
    </w:p>
    <w:p w14:paraId="117425A1" w14:textId="77777777" w:rsidR="00F473E5" w:rsidRDefault="00F473E5" w:rsidP="00F473E5">
      <w:pPr>
        <w:pStyle w:val="DoubleSpace"/>
        <w:spacing w:before="0" w:beforeAutospacing="0" w:after="0" w:afterAutospacing="0" w:line="240" w:lineRule="auto"/>
        <w:ind w:left="720" w:hanging="720"/>
      </w:pPr>
      <w:r>
        <w:t># Plot rolling statistics</w:t>
      </w:r>
    </w:p>
    <w:p w14:paraId="2FD450A7" w14:textId="77777777" w:rsidR="00F473E5" w:rsidRDefault="00F473E5" w:rsidP="00F473E5">
      <w:pPr>
        <w:pStyle w:val="DoubleSpace"/>
        <w:spacing w:before="0" w:beforeAutospacing="0" w:after="0" w:afterAutospacing="0" w:line="240" w:lineRule="auto"/>
        <w:ind w:left="720" w:hanging="720"/>
      </w:pPr>
      <w:proofErr w:type="spellStart"/>
      <w:r>
        <w:t>plt.figure</w:t>
      </w:r>
      <w:proofErr w:type="spellEnd"/>
      <w:r>
        <w:t>(</w:t>
      </w:r>
      <w:proofErr w:type="spellStart"/>
      <w:r>
        <w:t>figsize</w:t>
      </w:r>
      <w:proofErr w:type="spellEnd"/>
      <w:r>
        <w:t>=(10,6))</w:t>
      </w:r>
    </w:p>
    <w:p w14:paraId="7F26F539" w14:textId="77777777" w:rsidR="00F473E5" w:rsidRDefault="00F473E5" w:rsidP="00F473E5">
      <w:pPr>
        <w:pStyle w:val="DoubleSpace"/>
        <w:spacing w:before="0" w:beforeAutospacing="0" w:after="0" w:afterAutospacing="0" w:line="240" w:lineRule="auto"/>
        <w:ind w:left="720" w:hanging="720"/>
      </w:pPr>
      <w:proofErr w:type="spellStart"/>
      <w:r>
        <w:t>orig</w:t>
      </w:r>
      <w:proofErr w:type="spellEnd"/>
      <w:r>
        <w:t xml:space="preserve"> = </w:t>
      </w:r>
      <w:proofErr w:type="spellStart"/>
      <w:r>
        <w:t>plt.plot</w:t>
      </w:r>
      <w:proofErr w:type="spellEnd"/>
      <w:r>
        <w:t>(</w:t>
      </w:r>
      <w:proofErr w:type="spellStart"/>
      <w:r>
        <w:t>df</w:t>
      </w:r>
      <w:proofErr w:type="spellEnd"/>
      <w:r>
        <w:t>, color='blue', label='Original')</w:t>
      </w:r>
    </w:p>
    <w:p w14:paraId="149A94C1" w14:textId="77777777" w:rsidR="00F473E5" w:rsidRDefault="00F473E5" w:rsidP="00F473E5">
      <w:pPr>
        <w:pStyle w:val="DoubleSpace"/>
        <w:spacing w:before="0" w:beforeAutospacing="0" w:after="0" w:afterAutospacing="0" w:line="240" w:lineRule="auto"/>
        <w:ind w:left="720" w:hanging="720"/>
      </w:pPr>
      <w:r>
        <w:t xml:space="preserve">mean = </w:t>
      </w:r>
      <w:proofErr w:type="spellStart"/>
      <w:r>
        <w:t>plt.plot</w:t>
      </w:r>
      <w:proofErr w:type="spellEnd"/>
      <w:r>
        <w:t>(</w:t>
      </w:r>
      <w:proofErr w:type="spellStart"/>
      <w:r>
        <w:t>rolmean</w:t>
      </w:r>
      <w:proofErr w:type="spellEnd"/>
      <w:r>
        <w:t>, color='red', label='Rolling Mean')</w:t>
      </w:r>
    </w:p>
    <w:p w14:paraId="09496C22" w14:textId="77777777" w:rsidR="00F473E5" w:rsidRDefault="00F473E5" w:rsidP="00F473E5">
      <w:pPr>
        <w:pStyle w:val="DoubleSpace"/>
        <w:spacing w:before="0" w:beforeAutospacing="0" w:after="0" w:afterAutospacing="0" w:line="240" w:lineRule="auto"/>
        <w:ind w:left="720" w:hanging="720"/>
      </w:pPr>
      <w:r>
        <w:t xml:space="preserve">std = </w:t>
      </w:r>
      <w:proofErr w:type="spellStart"/>
      <w:r>
        <w:t>plt.plot</w:t>
      </w:r>
      <w:proofErr w:type="spellEnd"/>
      <w:r>
        <w:t>(</w:t>
      </w:r>
      <w:proofErr w:type="spellStart"/>
      <w:r>
        <w:t>rolstd</w:t>
      </w:r>
      <w:proofErr w:type="spellEnd"/>
      <w:r>
        <w:t>, color='black', label='Rolling Std')</w:t>
      </w:r>
    </w:p>
    <w:p w14:paraId="60C61AC8" w14:textId="77777777" w:rsidR="00F473E5" w:rsidRDefault="00F473E5" w:rsidP="00F473E5">
      <w:pPr>
        <w:pStyle w:val="DoubleSpace"/>
        <w:spacing w:before="0" w:beforeAutospacing="0" w:after="0" w:afterAutospacing="0" w:line="240" w:lineRule="auto"/>
        <w:ind w:left="720" w:hanging="720"/>
      </w:pPr>
      <w:proofErr w:type="spellStart"/>
      <w:r>
        <w:t>plt.legend</w:t>
      </w:r>
      <w:proofErr w:type="spellEnd"/>
      <w:r>
        <w:t>(loc='best')</w:t>
      </w:r>
    </w:p>
    <w:p w14:paraId="2AFE60F8" w14:textId="77777777" w:rsidR="00F473E5" w:rsidRDefault="00F473E5" w:rsidP="00F473E5">
      <w:pPr>
        <w:pStyle w:val="DoubleSpace"/>
        <w:spacing w:before="0" w:beforeAutospacing="0" w:after="0" w:afterAutospacing="0" w:line="240" w:lineRule="auto"/>
        <w:ind w:left="720" w:hanging="720"/>
      </w:pPr>
      <w:proofErr w:type="spellStart"/>
      <w:r>
        <w:t>plt.title</w:t>
      </w:r>
      <w:proofErr w:type="spellEnd"/>
      <w:r>
        <w:t>('Rolling Mean &amp; Standard Deviation')</w:t>
      </w:r>
    </w:p>
    <w:p w14:paraId="7BDADCA9" w14:textId="77777777" w:rsidR="00F473E5" w:rsidRDefault="00F473E5" w:rsidP="00F473E5">
      <w:pPr>
        <w:pStyle w:val="DoubleSpace"/>
        <w:spacing w:before="0" w:beforeAutospacing="0" w:after="0" w:afterAutospacing="0" w:line="240" w:lineRule="auto"/>
        <w:ind w:left="720" w:hanging="720"/>
      </w:pPr>
      <w:proofErr w:type="spellStart"/>
      <w:r>
        <w:t>plt.show</w:t>
      </w:r>
      <w:proofErr w:type="spellEnd"/>
      <w:r>
        <w:t>()</w:t>
      </w:r>
    </w:p>
    <w:p w14:paraId="1650460B" w14:textId="77777777" w:rsidR="00F473E5" w:rsidRDefault="00F473E5" w:rsidP="00F473E5">
      <w:pPr>
        <w:pStyle w:val="DoubleSpace"/>
        <w:spacing w:before="0" w:beforeAutospacing="0" w:after="0" w:afterAutospacing="0" w:line="240" w:lineRule="auto"/>
        <w:ind w:left="720" w:hanging="720"/>
      </w:pPr>
    </w:p>
    <w:p w14:paraId="209BD736" w14:textId="77777777" w:rsidR="00F473E5" w:rsidRDefault="00F473E5" w:rsidP="00F473E5">
      <w:pPr>
        <w:pStyle w:val="DoubleSpace"/>
        <w:spacing w:before="0" w:beforeAutospacing="0" w:after="0" w:afterAutospacing="0" w:line="240" w:lineRule="auto"/>
        <w:ind w:left="720" w:hanging="720"/>
      </w:pPr>
      <w:r>
        <w:t># Another option - Dickey-Fuller test</w:t>
      </w:r>
    </w:p>
    <w:p w14:paraId="159BE379" w14:textId="77777777" w:rsidR="00F473E5" w:rsidRDefault="00F473E5" w:rsidP="00F473E5">
      <w:pPr>
        <w:pStyle w:val="DoubleSpace"/>
        <w:spacing w:before="0" w:beforeAutospacing="0" w:after="0" w:afterAutospacing="0" w:line="240" w:lineRule="auto"/>
        <w:ind w:left="720" w:hanging="720"/>
      </w:pPr>
      <w:r>
        <w:t># The Dickey-Fuller test can be used to determine</w:t>
      </w:r>
    </w:p>
    <w:p w14:paraId="18725CEB" w14:textId="77777777" w:rsidR="00F473E5" w:rsidRDefault="00F473E5" w:rsidP="00F473E5">
      <w:pPr>
        <w:pStyle w:val="DoubleSpace"/>
        <w:spacing w:before="0" w:beforeAutospacing="0" w:after="0" w:afterAutospacing="0" w:line="240" w:lineRule="auto"/>
        <w:ind w:left="720" w:hanging="720"/>
      </w:pPr>
      <w:r>
        <w:t># the presence of unit root in the series (helps us</w:t>
      </w:r>
    </w:p>
    <w:p w14:paraId="7663738B" w14:textId="77777777" w:rsidR="00F473E5" w:rsidRDefault="00F473E5" w:rsidP="00F473E5">
      <w:pPr>
        <w:pStyle w:val="DoubleSpace"/>
        <w:spacing w:before="0" w:beforeAutospacing="0" w:after="0" w:afterAutospacing="0" w:line="240" w:lineRule="auto"/>
        <w:ind w:left="720" w:hanging="720"/>
      </w:pPr>
      <w:r>
        <w:t># understand if the series is stationary)</w:t>
      </w:r>
    </w:p>
    <w:p w14:paraId="605482F8" w14:textId="77777777" w:rsidR="00F473E5" w:rsidRDefault="00F473E5" w:rsidP="00F473E5">
      <w:pPr>
        <w:pStyle w:val="DoubleSpace"/>
        <w:spacing w:before="0" w:beforeAutospacing="0" w:after="0" w:afterAutospacing="0" w:line="240" w:lineRule="auto"/>
        <w:ind w:left="720" w:hanging="720"/>
      </w:pPr>
    </w:p>
    <w:p w14:paraId="25315E74" w14:textId="77777777" w:rsidR="00F473E5" w:rsidRDefault="00F473E5" w:rsidP="00F473E5">
      <w:pPr>
        <w:pStyle w:val="DoubleSpace"/>
        <w:spacing w:before="0" w:beforeAutospacing="0" w:after="0" w:afterAutospacing="0" w:line="240" w:lineRule="auto"/>
        <w:ind w:left="720" w:hanging="720"/>
      </w:pPr>
      <w:r>
        <w:t># Performing Dickey-Fuller test</w:t>
      </w:r>
    </w:p>
    <w:p w14:paraId="7201535E" w14:textId="77777777" w:rsidR="00F473E5" w:rsidRDefault="00F473E5" w:rsidP="00F473E5">
      <w:pPr>
        <w:pStyle w:val="DoubleSpace"/>
        <w:spacing w:before="0" w:beforeAutospacing="0" w:after="0" w:afterAutospacing="0" w:line="240" w:lineRule="auto"/>
        <w:ind w:left="720" w:hanging="720"/>
      </w:pPr>
      <w:r>
        <w:t xml:space="preserve">from </w:t>
      </w:r>
      <w:proofErr w:type="spellStart"/>
      <w:r>
        <w:t>statsmodels.tsa.stattools</w:t>
      </w:r>
      <w:proofErr w:type="spellEnd"/>
      <w:r>
        <w:t xml:space="preserve"> import </w:t>
      </w:r>
      <w:proofErr w:type="spellStart"/>
      <w:r>
        <w:t>adfuller</w:t>
      </w:r>
      <w:proofErr w:type="spellEnd"/>
    </w:p>
    <w:p w14:paraId="37E82513" w14:textId="77777777" w:rsidR="00F473E5" w:rsidRDefault="00F473E5" w:rsidP="00F473E5">
      <w:pPr>
        <w:pStyle w:val="DoubleSpace"/>
        <w:spacing w:before="0" w:beforeAutospacing="0" w:after="0" w:afterAutospacing="0" w:line="240" w:lineRule="auto"/>
        <w:ind w:left="720" w:hanging="720"/>
      </w:pPr>
    </w:p>
    <w:p w14:paraId="5FE32158" w14:textId="77777777" w:rsidR="00F473E5" w:rsidRDefault="00F473E5" w:rsidP="00F473E5">
      <w:pPr>
        <w:pStyle w:val="DoubleSpace"/>
        <w:spacing w:before="0" w:beforeAutospacing="0" w:after="0" w:afterAutospacing="0" w:line="240" w:lineRule="auto"/>
        <w:ind w:left="720" w:hanging="720"/>
      </w:pPr>
      <w:proofErr w:type="spellStart"/>
      <w:r>
        <w:t>dftest</w:t>
      </w:r>
      <w:proofErr w:type="spellEnd"/>
      <w:r>
        <w:t xml:space="preserve"> = </w:t>
      </w:r>
      <w:proofErr w:type="spellStart"/>
      <w:r>
        <w:t>adfuller</w:t>
      </w:r>
      <w:proofErr w:type="spellEnd"/>
      <w:r>
        <w:t>(</w:t>
      </w:r>
      <w:proofErr w:type="spellStart"/>
      <w:r>
        <w:t>df</w:t>
      </w:r>
      <w:proofErr w:type="spellEnd"/>
      <w:r>
        <w:t xml:space="preserve">['NATURALGAS'], </w:t>
      </w:r>
      <w:proofErr w:type="spellStart"/>
      <w:r>
        <w:t>autolag</w:t>
      </w:r>
      <w:proofErr w:type="spellEnd"/>
      <w:r>
        <w:t xml:space="preserve">='AIC') # </w:t>
      </w:r>
      <w:proofErr w:type="spellStart"/>
      <w:r>
        <w:t>Akake</w:t>
      </w:r>
      <w:proofErr w:type="spellEnd"/>
      <w:r>
        <w:t xml:space="preserve"> Information Criterion</w:t>
      </w:r>
    </w:p>
    <w:p w14:paraId="278305D6" w14:textId="77777777" w:rsidR="00F473E5" w:rsidRDefault="00F473E5" w:rsidP="00F473E5">
      <w:pPr>
        <w:pStyle w:val="DoubleSpace"/>
        <w:spacing w:before="0" w:beforeAutospacing="0" w:after="0" w:afterAutospacing="0" w:line="240" w:lineRule="auto"/>
        <w:ind w:left="720" w:hanging="720"/>
      </w:pPr>
      <w:proofErr w:type="spellStart"/>
      <w:r>
        <w:t>dfoutput</w:t>
      </w:r>
      <w:proofErr w:type="spellEnd"/>
      <w:r>
        <w:t xml:space="preserve"> = </w:t>
      </w:r>
      <w:proofErr w:type="spellStart"/>
      <w:r>
        <w:t>pd.Series</w:t>
      </w:r>
      <w:proofErr w:type="spellEnd"/>
      <w:r>
        <w:t>(</w:t>
      </w:r>
      <w:proofErr w:type="spellStart"/>
      <w:r>
        <w:t>dftest</w:t>
      </w:r>
      <w:proofErr w:type="spellEnd"/>
      <w:r>
        <w:t>[0:4], index=['Test Statistics', 'p-value', '#Lags Used', 'Number of Observations Used'])</w:t>
      </w:r>
    </w:p>
    <w:p w14:paraId="6883A68D" w14:textId="77777777" w:rsidR="00F473E5" w:rsidRDefault="00F473E5" w:rsidP="00F473E5">
      <w:pPr>
        <w:pStyle w:val="DoubleSpace"/>
        <w:spacing w:before="0" w:beforeAutospacing="0" w:after="0" w:afterAutospacing="0" w:line="240" w:lineRule="auto"/>
        <w:ind w:left="720" w:hanging="720"/>
      </w:pPr>
    </w:p>
    <w:p w14:paraId="1D9957D3" w14:textId="77777777" w:rsidR="00F473E5" w:rsidRDefault="00F473E5" w:rsidP="00F473E5">
      <w:pPr>
        <w:pStyle w:val="DoubleSpace"/>
        <w:spacing w:before="0" w:beforeAutospacing="0" w:after="0" w:afterAutospacing="0" w:line="240" w:lineRule="auto"/>
        <w:ind w:left="720" w:hanging="720"/>
      </w:pPr>
      <w:r>
        <w:t xml:space="preserve">for key, value in </w:t>
      </w:r>
      <w:proofErr w:type="spellStart"/>
      <w:r>
        <w:t>dftest</w:t>
      </w:r>
      <w:proofErr w:type="spellEnd"/>
      <w:r>
        <w:t>[4].items():</w:t>
      </w:r>
    </w:p>
    <w:p w14:paraId="1ECB0302" w14:textId="77777777" w:rsidR="00F473E5" w:rsidRDefault="00F473E5" w:rsidP="00F473E5">
      <w:pPr>
        <w:pStyle w:val="DoubleSpace"/>
        <w:spacing w:before="0" w:beforeAutospacing="0" w:after="0" w:afterAutospacing="0" w:line="240" w:lineRule="auto"/>
        <w:ind w:left="720" w:hanging="720"/>
      </w:pPr>
      <w:r>
        <w:t xml:space="preserve">    </w:t>
      </w:r>
      <w:proofErr w:type="spellStart"/>
      <w:r>
        <w:t>dfoutput</w:t>
      </w:r>
      <w:proofErr w:type="spellEnd"/>
      <w:r>
        <w:t>['Critical Value (%s)'%key] = value</w:t>
      </w:r>
    </w:p>
    <w:p w14:paraId="6D3F36E5" w14:textId="77777777" w:rsidR="00F473E5" w:rsidRDefault="00F473E5" w:rsidP="00F473E5">
      <w:pPr>
        <w:pStyle w:val="DoubleSpace"/>
        <w:spacing w:before="0" w:beforeAutospacing="0" w:after="0" w:afterAutospacing="0" w:line="240" w:lineRule="auto"/>
        <w:ind w:left="720" w:hanging="720"/>
      </w:pPr>
    </w:p>
    <w:p w14:paraId="2D29E0DC" w14:textId="77777777" w:rsidR="00F473E5" w:rsidRDefault="00F473E5" w:rsidP="00F473E5">
      <w:pPr>
        <w:pStyle w:val="DoubleSpace"/>
        <w:spacing w:before="0" w:beforeAutospacing="0" w:after="0" w:afterAutospacing="0" w:line="240" w:lineRule="auto"/>
        <w:ind w:left="720" w:hanging="720"/>
      </w:pPr>
      <w:r>
        <w:t>print("Results of Dickey-Fuller Test: ")</w:t>
      </w:r>
    </w:p>
    <w:p w14:paraId="3AA42087" w14:textId="77777777" w:rsidR="00F473E5" w:rsidRDefault="00F473E5" w:rsidP="00F473E5">
      <w:pPr>
        <w:pStyle w:val="DoubleSpace"/>
        <w:spacing w:before="0" w:beforeAutospacing="0" w:after="0" w:afterAutospacing="0" w:line="240" w:lineRule="auto"/>
        <w:ind w:left="720" w:hanging="720"/>
      </w:pPr>
      <w:r>
        <w:t>print(</w:t>
      </w:r>
      <w:proofErr w:type="spellStart"/>
      <w:r>
        <w:t>dfoutput</w:t>
      </w:r>
      <w:proofErr w:type="spellEnd"/>
      <w:r>
        <w:t>)</w:t>
      </w:r>
    </w:p>
    <w:p w14:paraId="4580B542" w14:textId="77777777" w:rsidR="00F473E5" w:rsidRDefault="00F473E5" w:rsidP="00F473E5">
      <w:pPr>
        <w:pStyle w:val="DoubleSpace"/>
        <w:spacing w:before="0" w:beforeAutospacing="0" w:after="0" w:afterAutospacing="0" w:line="240" w:lineRule="auto"/>
        <w:ind w:left="720" w:hanging="720"/>
      </w:pPr>
      <w:r>
        <w:t>print()</w:t>
      </w:r>
    </w:p>
    <w:p w14:paraId="75B67320" w14:textId="77777777" w:rsidR="00F473E5" w:rsidRDefault="00F473E5" w:rsidP="00F473E5">
      <w:pPr>
        <w:pStyle w:val="DoubleSpace"/>
        <w:spacing w:before="0" w:beforeAutospacing="0" w:after="0" w:afterAutospacing="0" w:line="240" w:lineRule="auto"/>
        <w:ind w:left="720" w:hanging="720"/>
      </w:pPr>
    </w:p>
    <w:p w14:paraId="736B7DC5" w14:textId="77777777" w:rsidR="00F473E5" w:rsidRDefault="00F473E5" w:rsidP="00F473E5">
      <w:pPr>
        <w:pStyle w:val="DoubleSpace"/>
        <w:spacing w:before="0" w:beforeAutospacing="0" w:after="0" w:afterAutospacing="0" w:line="240" w:lineRule="auto"/>
        <w:ind w:left="720" w:hanging="720"/>
      </w:pPr>
      <w:r>
        <w:t># Transform data using the log of the time series and</w:t>
      </w:r>
    </w:p>
    <w:p w14:paraId="7DC4E52D" w14:textId="77777777" w:rsidR="00F473E5" w:rsidRDefault="00F473E5" w:rsidP="00F473E5">
      <w:pPr>
        <w:pStyle w:val="DoubleSpace"/>
        <w:spacing w:before="0" w:beforeAutospacing="0" w:after="0" w:afterAutospacing="0" w:line="240" w:lineRule="auto"/>
        <w:ind w:left="720" w:hanging="720"/>
      </w:pPr>
      <w:r>
        <w:t># re-calculate the Dickey-Fuller test again on the transformed data</w:t>
      </w:r>
    </w:p>
    <w:p w14:paraId="0598DDDF" w14:textId="77777777" w:rsidR="00F473E5" w:rsidRDefault="00F473E5" w:rsidP="00F473E5">
      <w:pPr>
        <w:pStyle w:val="DoubleSpace"/>
        <w:spacing w:before="0" w:beforeAutospacing="0" w:after="0" w:afterAutospacing="0" w:line="240" w:lineRule="auto"/>
        <w:ind w:left="720" w:hanging="720"/>
      </w:pPr>
    </w:p>
    <w:p w14:paraId="5484647D" w14:textId="77777777" w:rsidR="00F473E5" w:rsidRDefault="00F473E5" w:rsidP="00F473E5">
      <w:pPr>
        <w:pStyle w:val="DoubleSpace"/>
        <w:spacing w:before="0" w:beforeAutospacing="0" w:after="0" w:afterAutospacing="0" w:line="240" w:lineRule="auto"/>
        <w:ind w:left="720" w:hanging="720"/>
      </w:pPr>
      <w:r>
        <w:t># Estimating trend</w:t>
      </w:r>
    </w:p>
    <w:p w14:paraId="760FFD41" w14:textId="77777777" w:rsidR="00F473E5" w:rsidRDefault="00F473E5" w:rsidP="00F473E5">
      <w:pPr>
        <w:pStyle w:val="DoubleSpace"/>
        <w:spacing w:before="0" w:beforeAutospacing="0" w:after="0" w:afterAutospacing="0" w:line="240" w:lineRule="auto"/>
        <w:ind w:left="720" w:hanging="720"/>
      </w:pPr>
      <w:proofErr w:type="spellStart"/>
      <w:r>
        <w:t>plt.figure</w:t>
      </w:r>
      <w:proofErr w:type="spellEnd"/>
      <w:r>
        <w:t>(</w:t>
      </w:r>
      <w:proofErr w:type="spellStart"/>
      <w:r>
        <w:t>figsize</w:t>
      </w:r>
      <w:proofErr w:type="spellEnd"/>
      <w:r>
        <w:t>=(10, 6))</w:t>
      </w:r>
    </w:p>
    <w:p w14:paraId="5E738B64" w14:textId="77777777" w:rsidR="00F473E5" w:rsidRDefault="00F473E5" w:rsidP="00F473E5">
      <w:pPr>
        <w:pStyle w:val="DoubleSpace"/>
        <w:spacing w:before="0" w:beforeAutospacing="0" w:after="0" w:afterAutospacing="0" w:line="240" w:lineRule="auto"/>
        <w:ind w:left="720" w:hanging="720"/>
      </w:pPr>
      <w:proofErr w:type="spellStart"/>
      <w:r>
        <w:t>df_logScale</w:t>
      </w:r>
      <w:proofErr w:type="spellEnd"/>
      <w:r>
        <w:t xml:space="preserve"> = np.log(</w:t>
      </w:r>
      <w:proofErr w:type="spellStart"/>
      <w:r>
        <w:t>df</w:t>
      </w:r>
      <w:proofErr w:type="spellEnd"/>
      <w:r>
        <w:t>)</w:t>
      </w:r>
    </w:p>
    <w:p w14:paraId="11B76102" w14:textId="77777777" w:rsidR="00F473E5" w:rsidRDefault="00F473E5" w:rsidP="00F473E5">
      <w:pPr>
        <w:pStyle w:val="DoubleSpace"/>
        <w:spacing w:before="0" w:beforeAutospacing="0" w:after="0" w:afterAutospacing="0" w:line="240" w:lineRule="auto"/>
        <w:ind w:left="720" w:hanging="720"/>
      </w:pPr>
      <w:proofErr w:type="spellStart"/>
      <w:r>
        <w:t>plt.title</w:t>
      </w:r>
      <w:proofErr w:type="spellEnd"/>
      <w:r>
        <w:t>('Log of Dataset')</w:t>
      </w:r>
    </w:p>
    <w:p w14:paraId="43114FDC" w14:textId="77777777" w:rsidR="00F473E5" w:rsidRDefault="00F473E5" w:rsidP="00F473E5">
      <w:pPr>
        <w:pStyle w:val="DoubleSpace"/>
        <w:spacing w:before="0" w:beforeAutospacing="0" w:after="0" w:afterAutospacing="0" w:line="240" w:lineRule="auto"/>
        <w:ind w:left="720" w:hanging="720"/>
      </w:pPr>
      <w:proofErr w:type="spellStart"/>
      <w:r>
        <w:t>plt.plot</w:t>
      </w:r>
      <w:proofErr w:type="spellEnd"/>
      <w:r>
        <w:t>(</w:t>
      </w:r>
      <w:proofErr w:type="spellStart"/>
      <w:r>
        <w:t>df_logScale</w:t>
      </w:r>
      <w:proofErr w:type="spellEnd"/>
      <w:r>
        <w:t>)</w:t>
      </w:r>
    </w:p>
    <w:p w14:paraId="0A31855D" w14:textId="77777777" w:rsidR="00F473E5" w:rsidRDefault="00F473E5" w:rsidP="00F473E5">
      <w:pPr>
        <w:pStyle w:val="DoubleSpace"/>
        <w:spacing w:before="0" w:beforeAutospacing="0" w:after="0" w:afterAutospacing="0" w:line="240" w:lineRule="auto"/>
        <w:ind w:left="720" w:hanging="720"/>
      </w:pPr>
      <w:proofErr w:type="spellStart"/>
      <w:r>
        <w:t>plt.show</w:t>
      </w:r>
      <w:proofErr w:type="spellEnd"/>
      <w:r>
        <w:t>()</w:t>
      </w:r>
    </w:p>
    <w:p w14:paraId="28D5FD7B" w14:textId="77777777" w:rsidR="00F473E5" w:rsidRDefault="00F473E5" w:rsidP="00F473E5">
      <w:pPr>
        <w:pStyle w:val="DoubleSpace"/>
        <w:spacing w:before="0" w:beforeAutospacing="0" w:after="0" w:afterAutospacing="0" w:line="240" w:lineRule="auto"/>
        <w:ind w:left="720" w:hanging="720"/>
      </w:pPr>
    </w:p>
    <w:p w14:paraId="346A101B" w14:textId="77777777" w:rsidR="00F473E5" w:rsidRDefault="00F473E5" w:rsidP="00F473E5">
      <w:pPr>
        <w:pStyle w:val="DoubleSpace"/>
        <w:spacing w:before="0" w:beforeAutospacing="0" w:after="0" w:afterAutospacing="0" w:line="240" w:lineRule="auto"/>
        <w:ind w:left="720" w:hanging="720"/>
      </w:pPr>
      <w:r>
        <w:lastRenderedPageBreak/>
        <w:t># Trend remains the same, although the values on y-axis have changed</w:t>
      </w:r>
    </w:p>
    <w:p w14:paraId="63F8AD07" w14:textId="77777777" w:rsidR="00F473E5" w:rsidRDefault="00F473E5" w:rsidP="00F473E5">
      <w:pPr>
        <w:pStyle w:val="DoubleSpace"/>
        <w:spacing w:before="0" w:beforeAutospacing="0" w:after="0" w:afterAutospacing="0" w:line="240" w:lineRule="auto"/>
        <w:ind w:left="720" w:hanging="720"/>
      </w:pPr>
    </w:p>
    <w:p w14:paraId="5612E1D9" w14:textId="77777777" w:rsidR="00F473E5" w:rsidRDefault="00F473E5" w:rsidP="00F473E5">
      <w:pPr>
        <w:pStyle w:val="DoubleSpace"/>
        <w:spacing w:before="0" w:beforeAutospacing="0" w:after="0" w:afterAutospacing="0" w:line="240" w:lineRule="auto"/>
        <w:ind w:left="720" w:hanging="720"/>
      </w:pPr>
      <w:r>
        <w:t># Next, calculate moving average</w:t>
      </w:r>
    </w:p>
    <w:p w14:paraId="2D6F28C9" w14:textId="77777777" w:rsidR="00F473E5" w:rsidRDefault="00F473E5" w:rsidP="00F473E5">
      <w:pPr>
        <w:pStyle w:val="DoubleSpace"/>
        <w:spacing w:before="0" w:beforeAutospacing="0" w:after="0" w:afterAutospacing="0" w:line="240" w:lineRule="auto"/>
        <w:ind w:left="720" w:hanging="720"/>
      </w:pPr>
      <w:proofErr w:type="spellStart"/>
      <w:r>
        <w:t>plt.figure</w:t>
      </w:r>
      <w:proofErr w:type="spellEnd"/>
      <w:r>
        <w:t>(</w:t>
      </w:r>
      <w:proofErr w:type="spellStart"/>
      <w:r>
        <w:t>figsize</w:t>
      </w:r>
      <w:proofErr w:type="spellEnd"/>
      <w:r>
        <w:t>=(10, 6))</w:t>
      </w:r>
    </w:p>
    <w:p w14:paraId="1C7C7087" w14:textId="77777777" w:rsidR="00F473E5" w:rsidRDefault="00F473E5" w:rsidP="00F473E5">
      <w:pPr>
        <w:pStyle w:val="DoubleSpace"/>
        <w:spacing w:before="0" w:beforeAutospacing="0" w:after="0" w:afterAutospacing="0" w:line="240" w:lineRule="auto"/>
        <w:ind w:left="720" w:hanging="720"/>
      </w:pPr>
      <w:proofErr w:type="spellStart"/>
      <w:r>
        <w:t>movingAverage</w:t>
      </w:r>
      <w:proofErr w:type="spellEnd"/>
      <w:r>
        <w:t xml:space="preserve"> = </w:t>
      </w:r>
      <w:proofErr w:type="spellStart"/>
      <w:r>
        <w:t>df_logScale.rolling</w:t>
      </w:r>
      <w:proofErr w:type="spellEnd"/>
      <w:r>
        <w:t>(window=12).mean()</w:t>
      </w:r>
    </w:p>
    <w:p w14:paraId="6CF5A5C9" w14:textId="77777777" w:rsidR="00F473E5" w:rsidRDefault="00F473E5" w:rsidP="00F473E5">
      <w:pPr>
        <w:pStyle w:val="DoubleSpace"/>
        <w:spacing w:before="0" w:beforeAutospacing="0" w:after="0" w:afterAutospacing="0" w:line="240" w:lineRule="auto"/>
        <w:ind w:left="720" w:hanging="720"/>
      </w:pPr>
      <w:proofErr w:type="spellStart"/>
      <w:r>
        <w:t>movingSTD</w:t>
      </w:r>
      <w:proofErr w:type="spellEnd"/>
      <w:r>
        <w:t xml:space="preserve"> = </w:t>
      </w:r>
      <w:proofErr w:type="spellStart"/>
      <w:r>
        <w:t>df_logScale.rolling</w:t>
      </w:r>
      <w:proofErr w:type="spellEnd"/>
      <w:r>
        <w:t>(window=12).std()</w:t>
      </w:r>
    </w:p>
    <w:p w14:paraId="26E5F972" w14:textId="77777777" w:rsidR="00F473E5" w:rsidRDefault="00F473E5" w:rsidP="00F473E5">
      <w:pPr>
        <w:pStyle w:val="DoubleSpace"/>
        <w:spacing w:before="0" w:beforeAutospacing="0" w:after="0" w:afterAutospacing="0" w:line="240" w:lineRule="auto"/>
        <w:ind w:left="720" w:hanging="720"/>
      </w:pPr>
      <w:proofErr w:type="spellStart"/>
      <w:r>
        <w:t>plt.title</w:t>
      </w:r>
      <w:proofErr w:type="spellEnd"/>
      <w:r>
        <w:t>('Log of Dataset with Moving Average')</w:t>
      </w:r>
    </w:p>
    <w:p w14:paraId="5F9F53C4" w14:textId="77777777" w:rsidR="00F473E5" w:rsidRDefault="00F473E5" w:rsidP="00F473E5">
      <w:pPr>
        <w:pStyle w:val="DoubleSpace"/>
        <w:spacing w:before="0" w:beforeAutospacing="0" w:after="0" w:afterAutospacing="0" w:line="240" w:lineRule="auto"/>
        <w:ind w:left="720" w:hanging="720"/>
      </w:pPr>
      <w:proofErr w:type="spellStart"/>
      <w:r>
        <w:t>plt.plot</w:t>
      </w:r>
      <w:proofErr w:type="spellEnd"/>
      <w:r>
        <w:t>(</w:t>
      </w:r>
      <w:proofErr w:type="spellStart"/>
      <w:r>
        <w:t>df_logScale</w:t>
      </w:r>
      <w:proofErr w:type="spellEnd"/>
      <w:r>
        <w:t>)</w:t>
      </w:r>
    </w:p>
    <w:p w14:paraId="7E5D7FBC" w14:textId="77777777" w:rsidR="00F473E5" w:rsidRDefault="00F473E5" w:rsidP="00F473E5">
      <w:pPr>
        <w:pStyle w:val="DoubleSpace"/>
        <w:spacing w:before="0" w:beforeAutospacing="0" w:after="0" w:afterAutospacing="0" w:line="240" w:lineRule="auto"/>
        <w:ind w:left="720" w:hanging="720"/>
      </w:pPr>
      <w:proofErr w:type="spellStart"/>
      <w:r>
        <w:t>plt.plot</w:t>
      </w:r>
      <w:proofErr w:type="spellEnd"/>
      <w:r>
        <w:t>(</w:t>
      </w:r>
      <w:proofErr w:type="spellStart"/>
      <w:r>
        <w:t>movingAverage</w:t>
      </w:r>
      <w:proofErr w:type="spellEnd"/>
      <w:r>
        <w:t>, color='red')</w:t>
      </w:r>
    </w:p>
    <w:p w14:paraId="63FA40F6" w14:textId="77777777" w:rsidR="00F473E5" w:rsidRDefault="00F473E5" w:rsidP="00F473E5">
      <w:pPr>
        <w:pStyle w:val="DoubleSpace"/>
        <w:spacing w:before="0" w:beforeAutospacing="0" w:after="0" w:afterAutospacing="0" w:line="240" w:lineRule="auto"/>
        <w:ind w:left="720" w:hanging="720"/>
      </w:pPr>
      <w:proofErr w:type="spellStart"/>
      <w:r>
        <w:t>plt.show</w:t>
      </w:r>
      <w:proofErr w:type="spellEnd"/>
      <w:r>
        <w:t>()</w:t>
      </w:r>
    </w:p>
    <w:p w14:paraId="129B0C57" w14:textId="77777777" w:rsidR="00F473E5" w:rsidRDefault="00F473E5" w:rsidP="00F473E5">
      <w:pPr>
        <w:pStyle w:val="DoubleSpace"/>
        <w:spacing w:before="0" w:beforeAutospacing="0" w:after="0" w:afterAutospacing="0" w:line="240" w:lineRule="auto"/>
        <w:ind w:left="720" w:hanging="720"/>
      </w:pPr>
    </w:p>
    <w:p w14:paraId="61351974" w14:textId="77777777" w:rsidR="00F473E5" w:rsidRDefault="00F473E5" w:rsidP="00F473E5">
      <w:pPr>
        <w:pStyle w:val="DoubleSpace"/>
        <w:spacing w:before="0" w:beforeAutospacing="0" w:after="0" w:afterAutospacing="0" w:line="240" w:lineRule="auto"/>
        <w:ind w:left="720" w:hanging="720"/>
      </w:pPr>
    </w:p>
    <w:p w14:paraId="4D1E6BA7" w14:textId="77777777" w:rsidR="00F473E5" w:rsidRDefault="00F473E5" w:rsidP="00F473E5">
      <w:pPr>
        <w:pStyle w:val="DoubleSpace"/>
        <w:spacing w:before="0" w:beforeAutospacing="0" w:after="0" w:afterAutospacing="0" w:line="240" w:lineRule="auto"/>
        <w:ind w:left="720" w:hanging="720"/>
      </w:pPr>
      <w:r>
        <w:t># Test for stationarity</w:t>
      </w:r>
    </w:p>
    <w:p w14:paraId="2314D0D1" w14:textId="77777777" w:rsidR="00F473E5" w:rsidRDefault="00F473E5" w:rsidP="00F473E5">
      <w:pPr>
        <w:pStyle w:val="DoubleSpace"/>
        <w:spacing w:before="0" w:beforeAutospacing="0" w:after="0" w:afterAutospacing="0" w:line="240" w:lineRule="auto"/>
        <w:ind w:left="720" w:hanging="720"/>
      </w:pPr>
      <w:r>
        <w:t xml:space="preserve">def </w:t>
      </w:r>
      <w:proofErr w:type="spellStart"/>
      <w:r>
        <w:t>test_stationarity</w:t>
      </w:r>
      <w:proofErr w:type="spellEnd"/>
      <w:r>
        <w:t>(timeseries):</w:t>
      </w:r>
    </w:p>
    <w:p w14:paraId="709BB206" w14:textId="77777777" w:rsidR="00F473E5" w:rsidRDefault="00F473E5" w:rsidP="00F473E5">
      <w:pPr>
        <w:pStyle w:val="DoubleSpace"/>
        <w:spacing w:before="0" w:beforeAutospacing="0" w:after="0" w:afterAutospacing="0" w:line="240" w:lineRule="auto"/>
        <w:ind w:left="720" w:hanging="720"/>
      </w:pPr>
      <w:r>
        <w:t xml:space="preserve">    #Determining rolling statistics</w:t>
      </w:r>
    </w:p>
    <w:p w14:paraId="200970B1" w14:textId="77777777" w:rsidR="00F473E5" w:rsidRDefault="00F473E5" w:rsidP="00F473E5">
      <w:pPr>
        <w:pStyle w:val="DoubleSpace"/>
        <w:spacing w:before="0" w:beforeAutospacing="0" w:after="0" w:afterAutospacing="0" w:line="240" w:lineRule="auto"/>
        <w:ind w:left="720" w:hanging="720"/>
      </w:pPr>
      <w:r>
        <w:t xml:space="preserve">    </w:t>
      </w:r>
      <w:proofErr w:type="spellStart"/>
      <w:r>
        <w:t>rolmean</w:t>
      </w:r>
      <w:proofErr w:type="spellEnd"/>
      <w:r>
        <w:t xml:space="preserve"> = </w:t>
      </w:r>
      <w:proofErr w:type="spellStart"/>
      <w:r>
        <w:t>timeseries.rolling</w:t>
      </w:r>
      <w:proofErr w:type="spellEnd"/>
      <w:r>
        <w:t>(12).mean()</w:t>
      </w:r>
    </w:p>
    <w:p w14:paraId="2534E7FB" w14:textId="77777777" w:rsidR="00F473E5" w:rsidRDefault="00F473E5" w:rsidP="00F473E5">
      <w:pPr>
        <w:pStyle w:val="DoubleSpace"/>
        <w:spacing w:before="0" w:beforeAutospacing="0" w:after="0" w:afterAutospacing="0" w:line="240" w:lineRule="auto"/>
        <w:ind w:left="720" w:hanging="720"/>
      </w:pPr>
      <w:r>
        <w:t xml:space="preserve">    </w:t>
      </w:r>
      <w:proofErr w:type="spellStart"/>
      <w:r>
        <w:t>rolstd</w:t>
      </w:r>
      <w:proofErr w:type="spellEnd"/>
      <w:r>
        <w:t xml:space="preserve"> = </w:t>
      </w:r>
      <w:proofErr w:type="spellStart"/>
      <w:r>
        <w:t>timeseries.rolling</w:t>
      </w:r>
      <w:proofErr w:type="spellEnd"/>
      <w:r>
        <w:t>(12).std()</w:t>
      </w:r>
    </w:p>
    <w:p w14:paraId="79B44C11" w14:textId="77777777" w:rsidR="00F473E5" w:rsidRDefault="00F473E5" w:rsidP="00F473E5">
      <w:pPr>
        <w:pStyle w:val="DoubleSpace"/>
        <w:spacing w:before="0" w:beforeAutospacing="0" w:after="0" w:afterAutospacing="0" w:line="240" w:lineRule="auto"/>
        <w:ind w:left="720" w:hanging="720"/>
      </w:pPr>
    </w:p>
    <w:p w14:paraId="14D717BF" w14:textId="77777777" w:rsidR="00F473E5" w:rsidRDefault="00F473E5" w:rsidP="00F473E5">
      <w:pPr>
        <w:pStyle w:val="DoubleSpace"/>
        <w:spacing w:before="0" w:beforeAutospacing="0" w:after="0" w:afterAutospacing="0" w:line="240" w:lineRule="auto"/>
        <w:ind w:left="720" w:hanging="720"/>
      </w:pPr>
      <w:r>
        <w:t xml:space="preserve">    # Plot rolling statistics</w:t>
      </w:r>
    </w:p>
    <w:p w14:paraId="1AB6BFB3" w14:textId="77777777" w:rsidR="00F473E5" w:rsidRDefault="00F473E5" w:rsidP="00F473E5">
      <w:pPr>
        <w:pStyle w:val="DoubleSpace"/>
        <w:spacing w:before="0" w:beforeAutospacing="0" w:after="0" w:afterAutospacing="0" w:line="240" w:lineRule="auto"/>
        <w:ind w:left="720" w:hanging="720"/>
      </w:pPr>
      <w:r>
        <w:t xml:space="preserve">    </w:t>
      </w:r>
      <w:proofErr w:type="spellStart"/>
      <w:r>
        <w:t>plt.figure</w:t>
      </w:r>
      <w:proofErr w:type="spellEnd"/>
      <w:r>
        <w:t>(</w:t>
      </w:r>
      <w:proofErr w:type="spellStart"/>
      <w:r>
        <w:t>figsize</w:t>
      </w:r>
      <w:proofErr w:type="spellEnd"/>
      <w:r>
        <w:t>=(10, 6))</w:t>
      </w:r>
    </w:p>
    <w:p w14:paraId="6FE4EA2D" w14:textId="77777777" w:rsidR="00F473E5" w:rsidRDefault="00F473E5" w:rsidP="00F473E5">
      <w:pPr>
        <w:pStyle w:val="DoubleSpace"/>
        <w:spacing w:before="0" w:beforeAutospacing="0" w:after="0" w:afterAutospacing="0" w:line="240" w:lineRule="auto"/>
        <w:ind w:left="720" w:hanging="720"/>
      </w:pPr>
      <w:r>
        <w:t xml:space="preserve">    </w:t>
      </w:r>
      <w:proofErr w:type="spellStart"/>
      <w:r>
        <w:t>orig</w:t>
      </w:r>
      <w:proofErr w:type="spellEnd"/>
      <w:r>
        <w:t xml:space="preserve"> = </w:t>
      </w:r>
      <w:proofErr w:type="spellStart"/>
      <w:r>
        <w:t>plt.plot</w:t>
      </w:r>
      <w:proofErr w:type="spellEnd"/>
      <w:r>
        <w:t>(timeseries, color='blue', label='Original')</w:t>
      </w:r>
    </w:p>
    <w:p w14:paraId="3BF8AA5F" w14:textId="77777777" w:rsidR="00F473E5" w:rsidRDefault="00F473E5" w:rsidP="00F473E5">
      <w:pPr>
        <w:pStyle w:val="DoubleSpace"/>
        <w:spacing w:before="0" w:beforeAutospacing="0" w:after="0" w:afterAutospacing="0" w:line="240" w:lineRule="auto"/>
        <w:ind w:left="720" w:hanging="720"/>
      </w:pPr>
      <w:r>
        <w:t xml:space="preserve">    mean = </w:t>
      </w:r>
      <w:proofErr w:type="spellStart"/>
      <w:r>
        <w:t>plt.plot</w:t>
      </w:r>
      <w:proofErr w:type="spellEnd"/>
      <w:r>
        <w:t>(</w:t>
      </w:r>
      <w:proofErr w:type="spellStart"/>
      <w:r>
        <w:t>rolmean</w:t>
      </w:r>
      <w:proofErr w:type="spellEnd"/>
      <w:r>
        <w:t>, color='red', label='Rolling Mean')</w:t>
      </w:r>
    </w:p>
    <w:p w14:paraId="4DACD940" w14:textId="77777777" w:rsidR="00F473E5" w:rsidRDefault="00F473E5" w:rsidP="00F473E5">
      <w:pPr>
        <w:pStyle w:val="DoubleSpace"/>
        <w:spacing w:before="0" w:beforeAutospacing="0" w:after="0" w:afterAutospacing="0" w:line="240" w:lineRule="auto"/>
        <w:ind w:left="720" w:hanging="720"/>
      </w:pPr>
      <w:r>
        <w:t xml:space="preserve">    std = </w:t>
      </w:r>
      <w:proofErr w:type="spellStart"/>
      <w:r>
        <w:t>plt.plot</w:t>
      </w:r>
      <w:proofErr w:type="spellEnd"/>
      <w:r>
        <w:t>(</w:t>
      </w:r>
      <w:proofErr w:type="spellStart"/>
      <w:r>
        <w:t>rolstd</w:t>
      </w:r>
      <w:proofErr w:type="spellEnd"/>
      <w:r>
        <w:t>, color='black', label='Rolling Std')</w:t>
      </w:r>
    </w:p>
    <w:p w14:paraId="7B1744D0" w14:textId="77777777" w:rsidR="00F473E5" w:rsidRDefault="00F473E5" w:rsidP="00F473E5">
      <w:pPr>
        <w:pStyle w:val="DoubleSpace"/>
        <w:spacing w:before="0" w:beforeAutospacing="0" w:after="0" w:afterAutospacing="0" w:line="240" w:lineRule="auto"/>
        <w:ind w:left="720" w:hanging="720"/>
      </w:pPr>
      <w:r>
        <w:t xml:space="preserve">    </w:t>
      </w:r>
      <w:proofErr w:type="spellStart"/>
      <w:r>
        <w:t>plt.legend</w:t>
      </w:r>
      <w:proofErr w:type="spellEnd"/>
      <w:r>
        <w:t>(loc='best')</w:t>
      </w:r>
    </w:p>
    <w:p w14:paraId="46B7D43A" w14:textId="77777777" w:rsidR="00F473E5" w:rsidRDefault="00F473E5" w:rsidP="00F473E5">
      <w:pPr>
        <w:pStyle w:val="DoubleSpace"/>
        <w:spacing w:before="0" w:beforeAutospacing="0" w:after="0" w:afterAutospacing="0" w:line="240" w:lineRule="auto"/>
        <w:ind w:left="720" w:hanging="720"/>
      </w:pPr>
      <w:r>
        <w:t xml:space="preserve">    </w:t>
      </w:r>
      <w:proofErr w:type="spellStart"/>
      <w:r>
        <w:t>plt.title</w:t>
      </w:r>
      <w:proofErr w:type="spellEnd"/>
      <w:r>
        <w:t>('Rolling Mean and Standard Deviation')</w:t>
      </w:r>
    </w:p>
    <w:p w14:paraId="155587DE" w14:textId="77777777" w:rsidR="00F473E5" w:rsidRDefault="00F473E5" w:rsidP="00F473E5">
      <w:pPr>
        <w:pStyle w:val="DoubleSpace"/>
        <w:spacing w:before="0" w:beforeAutospacing="0" w:after="0" w:afterAutospacing="0" w:line="240" w:lineRule="auto"/>
        <w:ind w:left="720" w:hanging="720"/>
      </w:pPr>
      <w:r>
        <w:t xml:space="preserve">    </w:t>
      </w:r>
      <w:proofErr w:type="spellStart"/>
      <w:r>
        <w:t>plt.show</w:t>
      </w:r>
      <w:proofErr w:type="spellEnd"/>
      <w:r>
        <w:t>()</w:t>
      </w:r>
    </w:p>
    <w:p w14:paraId="0D4A1E7A" w14:textId="77777777" w:rsidR="00F473E5" w:rsidRDefault="00F473E5" w:rsidP="00F473E5">
      <w:pPr>
        <w:pStyle w:val="DoubleSpace"/>
        <w:spacing w:before="0" w:beforeAutospacing="0" w:after="0" w:afterAutospacing="0" w:line="240" w:lineRule="auto"/>
        <w:ind w:left="720" w:hanging="720"/>
      </w:pPr>
    </w:p>
    <w:p w14:paraId="6F7FE517" w14:textId="77777777" w:rsidR="00F473E5" w:rsidRDefault="00F473E5" w:rsidP="00F473E5">
      <w:pPr>
        <w:pStyle w:val="DoubleSpace"/>
        <w:spacing w:before="0" w:beforeAutospacing="0" w:after="0" w:afterAutospacing="0" w:line="240" w:lineRule="auto"/>
        <w:ind w:left="720" w:hanging="720"/>
      </w:pPr>
      <w:r>
        <w:t xml:space="preserve">    # Determine Dickey-Fuller</w:t>
      </w:r>
    </w:p>
    <w:p w14:paraId="18849B18" w14:textId="77777777" w:rsidR="00F473E5" w:rsidRDefault="00F473E5" w:rsidP="00F473E5">
      <w:pPr>
        <w:pStyle w:val="DoubleSpace"/>
        <w:spacing w:before="0" w:beforeAutospacing="0" w:after="0" w:afterAutospacing="0" w:line="240" w:lineRule="auto"/>
        <w:ind w:left="720" w:hanging="720"/>
      </w:pPr>
      <w:r>
        <w:t xml:space="preserve">    print("Results of Dickey-Fuller test")</w:t>
      </w:r>
    </w:p>
    <w:p w14:paraId="323EA563" w14:textId="77777777" w:rsidR="00F473E5" w:rsidRDefault="00F473E5" w:rsidP="00F473E5">
      <w:pPr>
        <w:pStyle w:val="DoubleSpace"/>
        <w:spacing w:before="0" w:beforeAutospacing="0" w:after="0" w:afterAutospacing="0" w:line="240" w:lineRule="auto"/>
        <w:ind w:left="720" w:hanging="720"/>
      </w:pPr>
      <w:r>
        <w:t xml:space="preserve">    </w:t>
      </w:r>
      <w:proofErr w:type="spellStart"/>
      <w:r>
        <w:t>adft</w:t>
      </w:r>
      <w:proofErr w:type="spellEnd"/>
      <w:r>
        <w:t xml:space="preserve"> = </w:t>
      </w:r>
      <w:proofErr w:type="spellStart"/>
      <w:r>
        <w:t>adfuller</w:t>
      </w:r>
      <w:proofErr w:type="spellEnd"/>
      <w:r>
        <w:t xml:space="preserve">(timeseries, </w:t>
      </w:r>
      <w:proofErr w:type="spellStart"/>
      <w:r>
        <w:t>autolag</w:t>
      </w:r>
      <w:proofErr w:type="spellEnd"/>
      <w:r>
        <w:t>='AIC')</w:t>
      </w:r>
    </w:p>
    <w:p w14:paraId="285B8D40" w14:textId="77777777" w:rsidR="00F473E5" w:rsidRDefault="00F473E5" w:rsidP="00F473E5">
      <w:pPr>
        <w:pStyle w:val="DoubleSpace"/>
        <w:spacing w:before="0" w:beforeAutospacing="0" w:after="0" w:afterAutospacing="0" w:line="240" w:lineRule="auto"/>
        <w:ind w:left="720" w:hanging="720"/>
      </w:pPr>
    </w:p>
    <w:p w14:paraId="5B469243" w14:textId="77777777" w:rsidR="00F473E5" w:rsidRDefault="00F473E5" w:rsidP="00F473E5">
      <w:pPr>
        <w:pStyle w:val="DoubleSpace"/>
        <w:spacing w:before="0" w:beforeAutospacing="0" w:after="0" w:afterAutospacing="0" w:line="240" w:lineRule="auto"/>
        <w:ind w:left="720" w:hanging="720"/>
      </w:pPr>
      <w:r>
        <w:t xml:space="preserve">    # Output for </w:t>
      </w:r>
      <w:proofErr w:type="spellStart"/>
      <w:r>
        <w:t>dft</w:t>
      </w:r>
      <w:proofErr w:type="spellEnd"/>
      <w:r>
        <w:t xml:space="preserve"> will give the result without defining what the values are</w:t>
      </w:r>
    </w:p>
    <w:p w14:paraId="3D65EF27" w14:textId="77777777" w:rsidR="00F473E5" w:rsidRDefault="00F473E5" w:rsidP="00F473E5">
      <w:pPr>
        <w:pStyle w:val="DoubleSpace"/>
        <w:spacing w:before="0" w:beforeAutospacing="0" w:after="0" w:afterAutospacing="0" w:line="240" w:lineRule="auto"/>
        <w:ind w:left="720" w:hanging="720"/>
      </w:pPr>
      <w:r>
        <w:t xml:space="preserve">    # Hence, we manually write what values it explains using a for loop</w:t>
      </w:r>
    </w:p>
    <w:p w14:paraId="0A948AB5" w14:textId="77777777" w:rsidR="00F473E5" w:rsidRDefault="00F473E5" w:rsidP="00F473E5">
      <w:pPr>
        <w:pStyle w:val="DoubleSpace"/>
        <w:spacing w:before="0" w:beforeAutospacing="0" w:after="0" w:afterAutospacing="0" w:line="240" w:lineRule="auto"/>
        <w:ind w:left="720" w:hanging="720"/>
      </w:pPr>
      <w:r>
        <w:t xml:space="preserve">    output = </w:t>
      </w:r>
      <w:proofErr w:type="spellStart"/>
      <w:r>
        <w:t>pd.Series</w:t>
      </w:r>
      <w:proofErr w:type="spellEnd"/>
      <w:r>
        <w:t>(</w:t>
      </w:r>
      <w:proofErr w:type="spellStart"/>
      <w:r>
        <w:t>adft</w:t>
      </w:r>
      <w:proofErr w:type="spellEnd"/>
      <w:r>
        <w:t>[0:4], index=['Test Statistics', 'p-value', 'No. of lags used', 'Number of observations used'])</w:t>
      </w:r>
    </w:p>
    <w:p w14:paraId="7F99E591" w14:textId="77777777" w:rsidR="00F473E5" w:rsidRDefault="00F473E5" w:rsidP="00F473E5">
      <w:pPr>
        <w:pStyle w:val="DoubleSpace"/>
        <w:spacing w:before="0" w:beforeAutospacing="0" w:after="0" w:afterAutospacing="0" w:line="240" w:lineRule="auto"/>
        <w:ind w:left="720" w:hanging="720"/>
      </w:pPr>
    </w:p>
    <w:p w14:paraId="4E08E522" w14:textId="77777777" w:rsidR="00F473E5" w:rsidRDefault="00F473E5" w:rsidP="00F473E5">
      <w:pPr>
        <w:pStyle w:val="DoubleSpace"/>
        <w:spacing w:before="0" w:beforeAutospacing="0" w:after="0" w:afterAutospacing="0" w:line="240" w:lineRule="auto"/>
        <w:ind w:left="720" w:hanging="720"/>
      </w:pPr>
      <w:r>
        <w:t xml:space="preserve">    for key, values in </w:t>
      </w:r>
      <w:proofErr w:type="spellStart"/>
      <w:r>
        <w:t>adft</w:t>
      </w:r>
      <w:proofErr w:type="spellEnd"/>
      <w:r>
        <w:t>[4].items():</w:t>
      </w:r>
    </w:p>
    <w:p w14:paraId="464B3420" w14:textId="77777777" w:rsidR="00F473E5" w:rsidRDefault="00F473E5" w:rsidP="00F473E5">
      <w:pPr>
        <w:pStyle w:val="DoubleSpace"/>
        <w:spacing w:before="0" w:beforeAutospacing="0" w:after="0" w:afterAutospacing="0" w:line="240" w:lineRule="auto"/>
        <w:ind w:left="720" w:hanging="720"/>
      </w:pPr>
      <w:r>
        <w:t xml:space="preserve">        output['critical value (%s)'%key] = values</w:t>
      </w:r>
    </w:p>
    <w:p w14:paraId="4E1B833F" w14:textId="77777777" w:rsidR="00F473E5" w:rsidRDefault="00F473E5" w:rsidP="00F473E5">
      <w:pPr>
        <w:pStyle w:val="DoubleSpace"/>
        <w:spacing w:before="0" w:beforeAutospacing="0" w:after="0" w:afterAutospacing="0" w:line="240" w:lineRule="auto"/>
        <w:ind w:left="720" w:hanging="720"/>
      </w:pPr>
    </w:p>
    <w:p w14:paraId="1086D6A4" w14:textId="77777777" w:rsidR="00F473E5" w:rsidRDefault="00F473E5" w:rsidP="00F473E5">
      <w:pPr>
        <w:pStyle w:val="DoubleSpace"/>
        <w:spacing w:before="0" w:beforeAutospacing="0" w:after="0" w:afterAutospacing="0" w:line="240" w:lineRule="auto"/>
        <w:ind w:left="720" w:hanging="720"/>
      </w:pPr>
      <w:r>
        <w:t xml:space="preserve">    print(output)</w:t>
      </w:r>
    </w:p>
    <w:p w14:paraId="1FE50162" w14:textId="77777777" w:rsidR="00F473E5" w:rsidRDefault="00F473E5" w:rsidP="00F473E5">
      <w:pPr>
        <w:pStyle w:val="DoubleSpace"/>
        <w:spacing w:before="0" w:beforeAutospacing="0" w:after="0" w:afterAutospacing="0" w:line="240" w:lineRule="auto"/>
        <w:ind w:left="720" w:hanging="720"/>
      </w:pPr>
      <w:r>
        <w:t xml:space="preserve">    print()</w:t>
      </w:r>
    </w:p>
    <w:p w14:paraId="2F72E219" w14:textId="77777777" w:rsidR="00F473E5" w:rsidRDefault="00F473E5" w:rsidP="00F473E5">
      <w:pPr>
        <w:pStyle w:val="DoubleSpace"/>
        <w:spacing w:before="0" w:beforeAutospacing="0" w:after="0" w:afterAutospacing="0" w:line="240" w:lineRule="auto"/>
        <w:ind w:left="720" w:hanging="720"/>
      </w:pPr>
    </w:p>
    <w:p w14:paraId="65589639" w14:textId="77777777" w:rsidR="00F473E5" w:rsidRDefault="00F473E5" w:rsidP="00F473E5">
      <w:pPr>
        <w:pStyle w:val="DoubleSpace"/>
        <w:spacing w:before="0" w:beforeAutospacing="0" w:after="0" w:afterAutospacing="0" w:line="240" w:lineRule="auto"/>
        <w:ind w:left="720" w:hanging="720"/>
      </w:pPr>
    </w:p>
    <w:p w14:paraId="1287EAF1" w14:textId="77777777" w:rsidR="00F473E5" w:rsidRDefault="00F473E5" w:rsidP="00F473E5">
      <w:pPr>
        <w:pStyle w:val="DoubleSpace"/>
        <w:spacing w:before="0" w:beforeAutospacing="0" w:after="0" w:afterAutospacing="0" w:line="240" w:lineRule="auto"/>
        <w:ind w:left="720" w:hanging="720"/>
      </w:pPr>
      <w:r>
        <w:t># determine the difference between the moving average</w:t>
      </w:r>
    </w:p>
    <w:p w14:paraId="034CD80D" w14:textId="77777777" w:rsidR="00F473E5" w:rsidRDefault="00F473E5" w:rsidP="00F473E5">
      <w:pPr>
        <w:pStyle w:val="DoubleSpace"/>
        <w:spacing w:before="0" w:beforeAutospacing="0" w:after="0" w:afterAutospacing="0" w:line="240" w:lineRule="auto"/>
        <w:ind w:left="720" w:hanging="720"/>
      </w:pPr>
      <w:r>
        <w:t># and the actual gas consumption</w:t>
      </w:r>
    </w:p>
    <w:p w14:paraId="36091C8D" w14:textId="77777777" w:rsidR="00F473E5" w:rsidRDefault="00F473E5" w:rsidP="00F473E5">
      <w:pPr>
        <w:pStyle w:val="DoubleSpace"/>
        <w:spacing w:before="0" w:beforeAutospacing="0" w:after="0" w:afterAutospacing="0" w:line="240" w:lineRule="auto"/>
        <w:ind w:left="720" w:hanging="720"/>
      </w:pPr>
      <w:proofErr w:type="spellStart"/>
      <w:r>
        <w:t>dfScaleMinueMovAvg</w:t>
      </w:r>
      <w:proofErr w:type="spellEnd"/>
      <w:r>
        <w:t xml:space="preserve"> = </w:t>
      </w:r>
      <w:proofErr w:type="spellStart"/>
      <w:r>
        <w:t>df_logScale</w:t>
      </w:r>
      <w:proofErr w:type="spellEnd"/>
      <w:r>
        <w:t xml:space="preserve"> - </w:t>
      </w:r>
      <w:proofErr w:type="spellStart"/>
      <w:r>
        <w:t>movingAverage</w:t>
      </w:r>
      <w:proofErr w:type="spellEnd"/>
    </w:p>
    <w:p w14:paraId="16991F0D" w14:textId="77777777" w:rsidR="00F473E5" w:rsidRDefault="00F473E5" w:rsidP="00F473E5">
      <w:pPr>
        <w:pStyle w:val="DoubleSpace"/>
        <w:spacing w:before="0" w:beforeAutospacing="0" w:after="0" w:afterAutospacing="0" w:line="240" w:lineRule="auto"/>
        <w:ind w:left="720" w:hanging="720"/>
      </w:pPr>
      <w:r>
        <w:lastRenderedPageBreak/>
        <w:t>print('Original Moving Average')</w:t>
      </w:r>
    </w:p>
    <w:p w14:paraId="0B48E754" w14:textId="77777777" w:rsidR="00F473E5" w:rsidRDefault="00F473E5" w:rsidP="00F473E5">
      <w:pPr>
        <w:pStyle w:val="DoubleSpace"/>
        <w:spacing w:before="0" w:beforeAutospacing="0" w:after="0" w:afterAutospacing="0" w:line="240" w:lineRule="auto"/>
        <w:ind w:left="720" w:hanging="720"/>
      </w:pPr>
      <w:r>
        <w:t>print(</w:t>
      </w:r>
      <w:proofErr w:type="spellStart"/>
      <w:r>
        <w:t>dfScaleMinueMovAvg.head</w:t>
      </w:r>
      <w:proofErr w:type="spellEnd"/>
      <w:r>
        <w:t>(15))</w:t>
      </w:r>
    </w:p>
    <w:p w14:paraId="06DF3E70" w14:textId="77777777" w:rsidR="00F473E5" w:rsidRDefault="00F473E5" w:rsidP="00F473E5">
      <w:pPr>
        <w:pStyle w:val="DoubleSpace"/>
        <w:spacing w:before="0" w:beforeAutospacing="0" w:after="0" w:afterAutospacing="0" w:line="240" w:lineRule="auto"/>
        <w:ind w:left="720" w:hanging="720"/>
      </w:pPr>
      <w:r>
        <w:t>print()</w:t>
      </w:r>
    </w:p>
    <w:p w14:paraId="3D6AF5A7" w14:textId="77777777" w:rsidR="00F473E5" w:rsidRDefault="00F473E5" w:rsidP="00F473E5">
      <w:pPr>
        <w:pStyle w:val="DoubleSpace"/>
        <w:spacing w:before="0" w:beforeAutospacing="0" w:after="0" w:afterAutospacing="0" w:line="240" w:lineRule="auto"/>
        <w:ind w:left="720" w:hanging="720"/>
      </w:pPr>
    </w:p>
    <w:p w14:paraId="4B5ECC87" w14:textId="77777777" w:rsidR="00F473E5" w:rsidRDefault="00F473E5" w:rsidP="00F473E5">
      <w:pPr>
        <w:pStyle w:val="DoubleSpace"/>
        <w:spacing w:before="0" w:beforeAutospacing="0" w:after="0" w:afterAutospacing="0" w:line="240" w:lineRule="auto"/>
        <w:ind w:left="720" w:hanging="720"/>
      </w:pPr>
      <w:r>
        <w:t xml:space="preserve"># Remove </w:t>
      </w:r>
      <w:proofErr w:type="spellStart"/>
      <w:r>
        <w:t>NaN</w:t>
      </w:r>
      <w:proofErr w:type="spellEnd"/>
      <w:r>
        <w:t xml:space="preserve"> values</w:t>
      </w:r>
    </w:p>
    <w:p w14:paraId="0ED92E1D" w14:textId="77777777" w:rsidR="00F473E5" w:rsidRDefault="00F473E5" w:rsidP="00F473E5">
      <w:pPr>
        <w:pStyle w:val="DoubleSpace"/>
        <w:spacing w:before="0" w:beforeAutospacing="0" w:after="0" w:afterAutospacing="0" w:line="240" w:lineRule="auto"/>
        <w:ind w:left="720" w:hanging="720"/>
      </w:pPr>
      <w:proofErr w:type="spellStart"/>
      <w:r>
        <w:t>dfScaleMinueMovAvg.dropna</w:t>
      </w:r>
      <w:proofErr w:type="spellEnd"/>
      <w:r>
        <w:t>(</w:t>
      </w:r>
      <w:proofErr w:type="spellStart"/>
      <w:r>
        <w:t>inplace</w:t>
      </w:r>
      <w:proofErr w:type="spellEnd"/>
      <w:r>
        <w:t>=True)</w:t>
      </w:r>
    </w:p>
    <w:p w14:paraId="3CCAC48F" w14:textId="77777777" w:rsidR="00F473E5" w:rsidRDefault="00F473E5" w:rsidP="00F473E5">
      <w:pPr>
        <w:pStyle w:val="DoubleSpace"/>
        <w:spacing w:before="0" w:beforeAutospacing="0" w:after="0" w:afterAutospacing="0" w:line="240" w:lineRule="auto"/>
        <w:ind w:left="720" w:hanging="720"/>
      </w:pPr>
      <w:r>
        <w:t>print('Removed NAs')</w:t>
      </w:r>
    </w:p>
    <w:p w14:paraId="49E37A5D" w14:textId="77777777" w:rsidR="00F473E5" w:rsidRDefault="00F473E5" w:rsidP="00F473E5">
      <w:pPr>
        <w:pStyle w:val="DoubleSpace"/>
        <w:spacing w:before="0" w:beforeAutospacing="0" w:after="0" w:afterAutospacing="0" w:line="240" w:lineRule="auto"/>
        <w:ind w:left="720" w:hanging="720"/>
      </w:pPr>
      <w:r>
        <w:t>print(</w:t>
      </w:r>
      <w:proofErr w:type="spellStart"/>
      <w:r>
        <w:t>dfScaleMinueMovAvg.head</w:t>
      </w:r>
      <w:proofErr w:type="spellEnd"/>
      <w:r>
        <w:t>(15))</w:t>
      </w:r>
    </w:p>
    <w:p w14:paraId="36DA2883" w14:textId="77777777" w:rsidR="00F473E5" w:rsidRDefault="00F473E5" w:rsidP="00F473E5">
      <w:pPr>
        <w:pStyle w:val="DoubleSpace"/>
        <w:spacing w:before="0" w:beforeAutospacing="0" w:after="0" w:afterAutospacing="0" w:line="240" w:lineRule="auto"/>
        <w:ind w:left="720" w:hanging="720"/>
      </w:pPr>
      <w:r>
        <w:t>print()</w:t>
      </w:r>
    </w:p>
    <w:p w14:paraId="6A51048D" w14:textId="77777777" w:rsidR="00F473E5" w:rsidRDefault="00F473E5" w:rsidP="00F473E5">
      <w:pPr>
        <w:pStyle w:val="DoubleSpace"/>
        <w:spacing w:before="0" w:beforeAutospacing="0" w:after="0" w:afterAutospacing="0" w:line="240" w:lineRule="auto"/>
        <w:ind w:left="720" w:hanging="720"/>
      </w:pPr>
      <w:proofErr w:type="spellStart"/>
      <w:r>
        <w:t>test_stationarity</w:t>
      </w:r>
      <w:proofErr w:type="spellEnd"/>
      <w:r>
        <w:t>(</w:t>
      </w:r>
      <w:proofErr w:type="spellStart"/>
      <w:r>
        <w:t>dfScaleMinueMovAvg</w:t>
      </w:r>
      <w:proofErr w:type="spellEnd"/>
      <w:r>
        <w:t>)</w:t>
      </w:r>
    </w:p>
    <w:p w14:paraId="412882B1" w14:textId="77777777" w:rsidR="00F473E5" w:rsidRDefault="00F473E5" w:rsidP="00F473E5">
      <w:pPr>
        <w:pStyle w:val="DoubleSpace"/>
        <w:spacing w:before="0" w:beforeAutospacing="0" w:after="0" w:afterAutospacing="0" w:line="240" w:lineRule="auto"/>
        <w:ind w:left="720" w:hanging="720"/>
      </w:pPr>
    </w:p>
    <w:p w14:paraId="4A2AA89A" w14:textId="77777777" w:rsidR="00F473E5" w:rsidRDefault="00F473E5" w:rsidP="00F473E5">
      <w:pPr>
        <w:pStyle w:val="DoubleSpace"/>
        <w:spacing w:before="0" w:beforeAutospacing="0" w:after="0" w:afterAutospacing="0" w:line="240" w:lineRule="auto"/>
        <w:ind w:left="720" w:hanging="720"/>
      </w:pPr>
      <w:r>
        <w:t># Calculate the weighted average of the time series to see the trend that is present</w:t>
      </w:r>
    </w:p>
    <w:p w14:paraId="6192EFCA" w14:textId="77777777" w:rsidR="00F473E5" w:rsidRDefault="00F473E5" w:rsidP="00F473E5">
      <w:pPr>
        <w:pStyle w:val="DoubleSpace"/>
        <w:spacing w:before="0" w:beforeAutospacing="0" w:after="0" w:afterAutospacing="0" w:line="240" w:lineRule="auto"/>
        <w:ind w:left="720" w:hanging="720"/>
      </w:pPr>
      <w:proofErr w:type="spellStart"/>
      <w:r>
        <w:t>exponentialDecayWeightedAverage</w:t>
      </w:r>
      <w:proofErr w:type="spellEnd"/>
      <w:r>
        <w:t xml:space="preserve"> = </w:t>
      </w:r>
      <w:proofErr w:type="spellStart"/>
      <w:r>
        <w:t>df_logScale.ewm</w:t>
      </w:r>
      <w:proofErr w:type="spellEnd"/>
      <w:r>
        <w:t>(</w:t>
      </w:r>
      <w:proofErr w:type="spellStart"/>
      <w:r>
        <w:t>halflife</w:t>
      </w:r>
      <w:proofErr w:type="spellEnd"/>
      <w:r>
        <w:t xml:space="preserve">=12, </w:t>
      </w:r>
      <w:proofErr w:type="spellStart"/>
      <w:r>
        <w:t>min_periods</w:t>
      </w:r>
      <w:proofErr w:type="spellEnd"/>
      <w:r>
        <w:t>=0, adjust=True).mean()</w:t>
      </w:r>
    </w:p>
    <w:p w14:paraId="5D05FC09" w14:textId="77777777" w:rsidR="00F473E5" w:rsidRDefault="00F473E5" w:rsidP="00F473E5">
      <w:pPr>
        <w:pStyle w:val="DoubleSpace"/>
        <w:spacing w:before="0" w:beforeAutospacing="0" w:after="0" w:afterAutospacing="0" w:line="240" w:lineRule="auto"/>
        <w:ind w:left="720" w:hanging="720"/>
      </w:pPr>
    </w:p>
    <w:p w14:paraId="49A2D570" w14:textId="77777777" w:rsidR="00F473E5" w:rsidRDefault="00F473E5" w:rsidP="00F473E5">
      <w:pPr>
        <w:pStyle w:val="DoubleSpace"/>
        <w:spacing w:before="0" w:beforeAutospacing="0" w:after="0" w:afterAutospacing="0" w:line="240" w:lineRule="auto"/>
        <w:ind w:left="720" w:hanging="720"/>
      </w:pPr>
      <w:proofErr w:type="spellStart"/>
      <w:r>
        <w:t>plt.figure</w:t>
      </w:r>
      <w:proofErr w:type="spellEnd"/>
      <w:r>
        <w:t>(</w:t>
      </w:r>
      <w:proofErr w:type="spellStart"/>
      <w:r>
        <w:t>figsize</w:t>
      </w:r>
      <w:proofErr w:type="spellEnd"/>
      <w:r>
        <w:t>=(10, 6))</w:t>
      </w:r>
    </w:p>
    <w:p w14:paraId="06E3004F" w14:textId="77777777" w:rsidR="00F473E5" w:rsidRDefault="00F473E5" w:rsidP="00F473E5">
      <w:pPr>
        <w:pStyle w:val="DoubleSpace"/>
        <w:spacing w:before="0" w:beforeAutospacing="0" w:after="0" w:afterAutospacing="0" w:line="240" w:lineRule="auto"/>
        <w:ind w:left="720" w:hanging="720"/>
      </w:pPr>
      <w:proofErr w:type="spellStart"/>
      <w:r>
        <w:t>plt.plot</w:t>
      </w:r>
      <w:proofErr w:type="spellEnd"/>
      <w:r>
        <w:t>(</w:t>
      </w:r>
      <w:proofErr w:type="spellStart"/>
      <w:r>
        <w:t>df_logScale</w:t>
      </w:r>
      <w:proofErr w:type="spellEnd"/>
      <w:r>
        <w:t>)</w:t>
      </w:r>
    </w:p>
    <w:p w14:paraId="4D8F8946" w14:textId="77777777" w:rsidR="00F473E5" w:rsidRDefault="00F473E5" w:rsidP="00F473E5">
      <w:pPr>
        <w:pStyle w:val="DoubleSpace"/>
        <w:spacing w:before="0" w:beforeAutospacing="0" w:after="0" w:afterAutospacing="0" w:line="240" w:lineRule="auto"/>
        <w:ind w:left="720" w:hanging="720"/>
      </w:pPr>
      <w:proofErr w:type="spellStart"/>
      <w:r>
        <w:t>plt.plot</w:t>
      </w:r>
      <w:proofErr w:type="spellEnd"/>
      <w:r>
        <w:t>(</w:t>
      </w:r>
      <w:proofErr w:type="spellStart"/>
      <w:r>
        <w:t>exponentialDecayWeightedAverage</w:t>
      </w:r>
      <w:proofErr w:type="spellEnd"/>
      <w:r>
        <w:t>, color='red')</w:t>
      </w:r>
    </w:p>
    <w:p w14:paraId="16923393" w14:textId="77777777" w:rsidR="00F473E5" w:rsidRDefault="00F473E5" w:rsidP="00F473E5">
      <w:pPr>
        <w:pStyle w:val="DoubleSpace"/>
        <w:spacing w:before="0" w:beforeAutospacing="0" w:after="0" w:afterAutospacing="0" w:line="240" w:lineRule="auto"/>
        <w:ind w:left="720" w:hanging="720"/>
      </w:pPr>
      <w:proofErr w:type="spellStart"/>
      <w:r>
        <w:t>plt.title</w:t>
      </w:r>
      <w:proofErr w:type="spellEnd"/>
      <w:r>
        <w:t>('Exponential Decay Weighted Average')</w:t>
      </w:r>
    </w:p>
    <w:p w14:paraId="01D14C86" w14:textId="77777777" w:rsidR="00F473E5" w:rsidRDefault="00F473E5" w:rsidP="00F473E5">
      <w:pPr>
        <w:pStyle w:val="DoubleSpace"/>
        <w:spacing w:before="0" w:beforeAutospacing="0" w:after="0" w:afterAutospacing="0" w:line="240" w:lineRule="auto"/>
        <w:ind w:left="720" w:hanging="720"/>
      </w:pPr>
      <w:proofErr w:type="spellStart"/>
      <w:r>
        <w:t>plt.show</w:t>
      </w:r>
      <w:proofErr w:type="spellEnd"/>
      <w:r>
        <w:t>()</w:t>
      </w:r>
    </w:p>
    <w:p w14:paraId="5571540B" w14:textId="77777777" w:rsidR="00F473E5" w:rsidRDefault="00F473E5" w:rsidP="00F473E5">
      <w:pPr>
        <w:pStyle w:val="DoubleSpace"/>
        <w:spacing w:before="0" w:beforeAutospacing="0" w:after="0" w:afterAutospacing="0" w:line="240" w:lineRule="auto"/>
        <w:ind w:left="720" w:hanging="720"/>
      </w:pPr>
    </w:p>
    <w:p w14:paraId="77B22002" w14:textId="77777777" w:rsidR="00F473E5" w:rsidRDefault="00F473E5" w:rsidP="00F473E5">
      <w:pPr>
        <w:pStyle w:val="DoubleSpace"/>
        <w:spacing w:before="0" w:beforeAutospacing="0" w:after="0" w:afterAutospacing="0" w:line="240" w:lineRule="auto"/>
        <w:ind w:left="720" w:hanging="720"/>
      </w:pPr>
      <w:proofErr w:type="spellStart"/>
      <w:r>
        <w:t>df_logScaleMinusMovingExponentialDecayAverage</w:t>
      </w:r>
      <w:proofErr w:type="spellEnd"/>
      <w:r>
        <w:t xml:space="preserve"> = </w:t>
      </w:r>
      <w:proofErr w:type="spellStart"/>
      <w:r>
        <w:t>df_logScale</w:t>
      </w:r>
      <w:proofErr w:type="spellEnd"/>
      <w:r>
        <w:t xml:space="preserve"> - </w:t>
      </w:r>
      <w:proofErr w:type="spellStart"/>
      <w:r>
        <w:t>exponentialDecayWeightedAverage</w:t>
      </w:r>
      <w:proofErr w:type="spellEnd"/>
    </w:p>
    <w:p w14:paraId="0782E0CB" w14:textId="77777777" w:rsidR="00F473E5" w:rsidRDefault="00F473E5" w:rsidP="00F473E5">
      <w:pPr>
        <w:pStyle w:val="DoubleSpace"/>
        <w:spacing w:before="0" w:beforeAutospacing="0" w:after="0" w:afterAutospacing="0" w:line="240" w:lineRule="auto"/>
        <w:ind w:left="720" w:hanging="720"/>
      </w:pPr>
      <w:proofErr w:type="spellStart"/>
      <w:r>
        <w:t>test_stationarity</w:t>
      </w:r>
      <w:proofErr w:type="spellEnd"/>
      <w:r>
        <w:t>(</w:t>
      </w:r>
      <w:proofErr w:type="spellStart"/>
      <w:r>
        <w:t>df_logScaleMinusMovingExponentialDecayAverage</w:t>
      </w:r>
      <w:proofErr w:type="spellEnd"/>
      <w:r>
        <w:t>)</w:t>
      </w:r>
    </w:p>
    <w:p w14:paraId="42F68D29" w14:textId="77777777" w:rsidR="00F473E5" w:rsidRDefault="00F473E5" w:rsidP="00F473E5">
      <w:pPr>
        <w:pStyle w:val="DoubleSpace"/>
        <w:spacing w:before="0" w:beforeAutospacing="0" w:after="0" w:afterAutospacing="0" w:line="240" w:lineRule="auto"/>
        <w:ind w:left="720" w:hanging="720"/>
      </w:pPr>
    </w:p>
    <w:p w14:paraId="07922754" w14:textId="77777777" w:rsidR="00F473E5" w:rsidRDefault="00F473E5" w:rsidP="00F473E5">
      <w:pPr>
        <w:pStyle w:val="DoubleSpace"/>
        <w:spacing w:before="0" w:beforeAutospacing="0" w:after="0" w:afterAutospacing="0" w:line="240" w:lineRule="auto"/>
        <w:ind w:left="720" w:hanging="720"/>
      </w:pPr>
      <w:r>
        <w:t># Shift the values into time series so that we can use it in forecasting</w:t>
      </w:r>
    </w:p>
    <w:p w14:paraId="0CFB754B" w14:textId="77777777" w:rsidR="00F473E5" w:rsidRDefault="00F473E5" w:rsidP="00F473E5">
      <w:pPr>
        <w:pStyle w:val="DoubleSpace"/>
        <w:spacing w:before="0" w:beforeAutospacing="0" w:after="0" w:afterAutospacing="0" w:line="240" w:lineRule="auto"/>
        <w:ind w:left="720" w:hanging="720"/>
      </w:pPr>
      <w:proofErr w:type="spellStart"/>
      <w:r>
        <w:t>df_LogDiffShifting</w:t>
      </w:r>
      <w:proofErr w:type="spellEnd"/>
      <w:r>
        <w:t xml:space="preserve"> = </w:t>
      </w:r>
      <w:proofErr w:type="spellStart"/>
      <w:r>
        <w:t>df_logScale</w:t>
      </w:r>
      <w:proofErr w:type="spellEnd"/>
      <w:r>
        <w:t xml:space="preserve"> - </w:t>
      </w:r>
      <w:proofErr w:type="spellStart"/>
      <w:r>
        <w:t>df_logScale.shift</w:t>
      </w:r>
      <w:proofErr w:type="spellEnd"/>
      <w:r>
        <w:t>()</w:t>
      </w:r>
    </w:p>
    <w:p w14:paraId="25CF856E" w14:textId="77777777" w:rsidR="00F473E5" w:rsidRDefault="00F473E5" w:rsidP="00F473E5">
      <w:pPr>
        <w:pStyle w:val="DoubleSpace"/>
        <w:spacing w:before="0" w:beforeAutospacing="0" w:after="0" w:afterAutospacing="0" w:line="240" w:lineRule="auto"/>
        <w:ind w:left="720" w:hanging="720"/>
      </w:pPr>
    </w:p>
    <w:p w14:paraId="253E95DE" w14:textId="77777777" w:rsidR="00F473E5" w:rsidRDefault="00F473E5" w:rsidP="00F473E5">
      <w:pPr>
        <w:pStyle w:val="DoubleSpace"/>
        <w:spacing w:before="0" w:beforeAutospacing="0" w:after="0" w:afterAutospacing="0" w:line="240" w:lineRule="auto"/>
        <w:ind w:left="720" w:hanging="720"/>
      </w:pPr>
      <w:proofErr w:type="spellStart"/>
      <w:r>
        <w:t>plt.figure</w:t>
      </w:r>
      <w:proofErr w:type="spellEnd"/>
      <w:r>
        <w:t>(</w:t>
      </w:r>
      <w:proofErr w:type="spellStart"/>
      <w:r>
        <w:t>figsize</w:t>
      </w:r>
      <w:proofErr w:type="spellEnd"/>
      <w:r>
        <w:t>=(10, 6))</w:t>
      </w:r>
    </w:p>
    <w:p w14:paraId="6D08355F" w14:textId="77777777" w:rsidR="00F473E5" w:rsidRDefault="00F473E5" w:rsidP="00F473E5">
      <w:pPr>
        <w:pStyle w:val="DoubleSpace"/>
        <w:spacing w:before="0" w:beforeAutospacing="0" w:after="0" w:afterAutospacing="0" w:line="240" w:lineRule="auto"/>
        <w:ind w:left="720" w:hanging="720"/>
      </w:pPr>
      <w:proofErr w:type="spellStart"/>
      <w:r>
        <w:t>plt.plot</w:t>
      </w:r>
      <w:proofErr w:type="spellEnd"/>
      <w:r>
        <w:t>(</w:t>
      </w:r>
      <w:proofErr w:type="spellStart"/>
      <w:r>
        <w:t>df_LogDiffShifting</w:t>
      </w:r>
      <w:proofErr w:type="spellEnd"/>
      <w:r>
        <w:t>)</w:t>
      </w:r>
    </w:p>
    <w:p w14:paraId="6EF4618A" w14:textId="77777777" w:rsidR="00F473E5" w:rsidRDefault="00F473E5" w:rsidP="00F473E5">
      <w:pPr>
        <w:pStyle w:val="DoubleSpace"/>
        <w:spacing w:before="0" w:beforeAutospacing="0" w:after="0" w:afterAutospacing="0" w:line="240" w:lineRule="auto"/>
        <w:ind w:left="720" w:hanging="720"/>
      </w:pPr>
      <w:proofErr w:type="spellStart"/>
      <w:r>
        <w:t>plt.title</w:t>
      </w:r>
      <w:proofErr w:type="spellEnd"/>
      <w:r>
        <w:t>('Log Differential Shifting')</w:t>
      </w:r>
    </w:p>
    <w:p w14:paraId="304ED7DB" w14:textId="77777777" w:rsidR="00F473E5" w:rsidRDefault="00F473E5" w:rsidP="00F473E5">
      <w:pPr>
        <w:pStyle w:val="DoubleSpace"/>
        <w:spacing w:before="0" w:beforeAutospacing="0" w:after="0" w:afterAutospacing="0" w:line="240" w:lineRule="auto"/>
        <w:ind w:left="720" w:hanging="720"/>
      </w:pPr>
      <w:proofErr w:type="spellStart"/>
      <w:r>
        <w:t>plt.show</w:t>
      </w:r>
      <w:proofErr w:type="spellEnd"/>
      <w:r>
        <w:t>()</w:t>
      </w:r>
    </w:p>
    <w:p w14:paraId="5BBBB59D" w14:textId="77777777" w:rsidR="00F473E5" w:rsidRDefault="00F473E5" w:rsidP="00F473E5">
      <w:pPr>
        <w:pStyle w:val="DoubleSpace"/>
        <w:spacing w:before="0" w:beforeAutospacing="0" w:after="0" w:afterAutospacing="0" w:line="240" w:lineRule="auto"/>
        <w:ind w:left="720" w:hanging="720"/>
      </w:pPr>
    </w:p>
    <w:p w14:paraId="4B3325B2" w14:textId="77777777" w:rsidR="00F473E5" w:rsidRDefault="00F473E5" w:rsidP="00F473E5">
      <w:pPr>
        <w:pStyle w:val="DoubleSpace"/>
        <w:spacing w:before="0" w:beforeAutospacing="0" w:after="0" w:afterAutospacing="0" w:line="240" w:lineRule="auto"/>
        <w:ind w:left="720" w:hanging="720"/>
      </w:pPr>
      <w:r>
        <w:t># Drop the NA values</w:t>
      </w:r>
    </w:p>
    <w:p w14:paraId="0439F975" w14:textId="77777777" w:rsidR="00F473E5" w:rsidRDefault="00F473E5" w:rsidP="00F473E5">
      <w:pPr>
        <w:pStyle w:val="DoubleSpace"/>
        <w:spacing w:before="0" w:beforeAutospacing="0" w:after="0" w:afterAutospacing="0" w:line="240" w:lineRule="auto"/>
        <w:ind w:left="720" w:hanging="720"/>
      </w:pPr>
      <w:proofErr w:type="spellStart"/>
      <w:r>
        <w:t>df_LogDiffShifting.dropna</w:t>
      </w:r>
      <w:proofErr w:type="spellEnd"/>
      <w:r>
        <w:t>(</w:t>
      </w:r>
      <w:proofErr w:type="spellStart"/>
      <w:r>
        <w:t>inplace</w:t>
      </w:r>
      <w:proofErr w:type="spellEnd"/>
      <w:r>
        <w:t>=True)</w:t>
      </w:r>
    </w:p>
    <w:p w14:paraId="3F239E2C" w14:textId="77777777" w:rsidR="00F473E5" w:rsidRDefault="00F473E5" w:rsidP="00F473E5">
      <w:pPr>
        <w:pStyle w:val="DoubleSpace"/>
        <w:spacing w:before="0" w:beforeAutospacing="0" w:after="0" w:afterAutospacing="0" w:line="240" w:lineRule="auto"/>
        <w:ind w:left="720" w:hanging="720"/>
      </w:pPr>
      <w:proofErr w:type="spellStart"/>
      <w:r>
        <w:t>test_stationarity</w:t>
      </w:r>
      <w:proofErr w:type="spellEnd"/>
      <w:r>
        <w:t>(</w:t>
      </w:r>
      <w:proofErr w:type="spellStart"/>
      <w:r>
        <w:t>df_LogDiffShifting</w:t>
      </w:r>
      <w:proofErr w:type="spellEnd"/>
      <w:r>
        <w:t>)</w:t>
      </w:r>
    </w:p>
    <w:p w14:paraId="5477DF51" w14:textId="77777777" w:rsidR="00F473E5" w:rsidRDefault="00F473E5" w:rsidP="00F473E5">
      <w:pPr>
        <w:pStyle w:val="DoubleSpace"/>
        <w:spacing w:before="0" w:beforeAutospacing="0" w:after="0" w:afterAutospacing="0" w:line="240" w:lineRule="auto"/>
        <w:ind w:left="720" w:hanging="720"/>
      </w:pPr>
    </w:p>
    <w:p w14:paraId="15BEFE65" w14:textId="77777777" w:rsidR="00F473E5" w:rsidRDefault="00F473E5" w:rsidP="00F473E5">
      <w:pPr>
        <w:pStyle w:val="DoubleSpace"/>
        <w:spacing w:before="0" w:beforeAutospacing="0" w:after="0" w:afterAutospacing="0" w:line="240" w:lineRule="auto"/>
        <w:ind w:left="720" w:hanging="720"/>
      </w:pPr>
      <w:r>
        <w:t xml:space="preserve">from </w:t>
      </w:r>
      <w:proofErr w:type="spellStart"/>
      <w:r>
        <w:t>statsmodels.tsa.seasonal</w:t>
      </w:r>
      <w:proofErr w:type="spellEnd"/>
      <w:r>
        <w:t xml:space="preserve"> import </w:t>
      </w:r>
      <w:proofErr w:type="spellStart"/>
      <w:r>
        <w:t>seasonal_decompose</w:t>
      </w:r>
      <w:proofErr w:type="spellEnd"/>
    </w:p>
    <w:p w14:paraId="5B32259B" w14:textId="77777777" w:rsidR="00F473E5" w:rsidRDefault="00F473E5" w:rsidP="00F473E5">
      <w:pPr>
        <w:pStyle w:val="DoubleSpace"/>
        <w:spacing w:before="0" w:beforeAutospacing="0" w:after="0" w:afterAutospacing="0" w:line="240" w:lineRule="auto"/>
        <w:ind w:left="720" w:hanging="720"/>
      </w:pPr>
    </w:p>
    <w:p w14:paraId="2DD99F00" w14:textId="67B1245E" w:rsidR="00F473E5" w:rsidRDefault="00F473E5" w:rsidP="00F473E5">
      <w:pPr>
        <w:pStyle w:val="DoubleSpace"/>
        <w:spacing w:before="0" w:beforeAutospacing="0" w:after="0" w:afterAutospacing="0" w:line="240" w:lineRule="auto"/>
        <w:ind w:left="720" w:hanging="720"/>
      </w:pPr>
      <w:r>
        <w:t xml:space="preserve"># </w:t>
      </w:r>
      <w:proofErr w:type="spellStart"/>
      <w:r>
        <w:t>Seperate</w:t>
      </w:r>
      <w:proofErr w:type="spellEnd"/>
      <w:r>
        <w:t xml:space="preserve"> trend and seasonality </w:t>
      </w:r>
      <w:r w:rsidR="00616DFA" w:rsidRPr="00616DFA">
        <w:t>from the time series using additive decomposition</w:t>
      </w:r>
    </w:p>
    <w:p w14:paraId="10B587DD" w14:textId="77777777" w:rsidR="00F473E5" w:rsidRDefault="00F473E5" w:rsidP="00F473E5">
      <w:pPr>
        <w:pStyle w:val="DoubleSpace"/>
        <w:spacing w:before="0" w:beforeAutospacing="0" w:after="0" w:afterAutospacing="0" w:line="240" w:lineRule="auto"/>
        <w:ind w:left="720" w:hanging="720"/>
      </w:pPr>
      <w:r>
        <w:t xml:space="preserve">decomposition = </w:t>
      </w:r>
      <w:proofErr w:type="spellStart"/>
      <w:r>
        <w:t>seasonal_decompose</w:t>
      </w:r>
      <w:proofErr w:type="spellEnd"/>
      <w:r>
        <w:t>(</w:t>
      </w:r>
      <w:proofErr w:type="spellStart"/>
      <w:r>
        <w:t>df_logScale</w:t>
      </w:r>
      <w:proofErr w:type="spellEnd"/>
      <w:r>
        <w:t>)</w:t>
      </w:r>
    </w:p>
    <w:p w14:paraId="1F29D9FE" w14:textId="77777777" w:rsidR="00F473E5" w:rsidRDefault="00F473E5" w:rsidP="00F473E5">
      <w:pPr>
        <w:pStyle w:val="DoubleSpace"/>
        <w:spacing w:before="0" w:beforeAutospacing="0" w:after="0" w:afterAutospacing="0" w:line="240" w:lineRule="auto"/>
        <w:ind w:left="720" w:hanging="720"/>
      </w:pPr>
      <w:r>
        <w:t xml:space="preserve">trend = </w:t>
      </w:r>
      <w:proofErr w:type="spellStart"/>
      <w:r>
        <w:t>decomposition.trend</w:t>
      </w:r>
      <w:proofErr w:type="spellEnd"/>
    </w:p>
    <w:p w14:paraId="239C9B4C" w14:textId="77777777" w:rsidR="00F473E5" w:rsidRDefault="00F473E5" w:rsidP="00F473E5">
      <w:pPr>
        <w:pStyle w:val="DoubleSpace"/>
        <w:spacing w:before="0" w:beforeAutospacing="0" w:after="0" w:afterAutospacing="0" w:line="240" w:lineRule="auto"/>
        <w:ind w:left="720" w:hanging="720"/>
      </w:pPr>
      <w:r>
        <w:t xml:space="preserve">seasonal = </w:t>
      </w:r>
      <w:proofErr w:type="spellStart"/>
      <w:r>
        <w:t>decomposition.seasonal</w:t>
      </w:r>
      <w:proofErr w:type="spellEnd"/>
    </w:p>
    <w:p w14:paraId="49FE8B06" w14:textId="77777777" w:rsidR="00F473E5" w:rsidRDefault="00F473E5" w:rsidP="00F473E5">
      <w:pPr>
        <w:pStyle w:val="DoubleSpace"/>
        <w:spacing w:before="0" w:beforeAutospacing="0" w:after="0" w:afterAutospacing="0" w:line="240" w:lineRule="auto"/>
        <w:ind w:left="720" w:hanging="720"/>
      </w:pPr>
      <w:r>
        <w:t xml:space="preserve">residual = </w:t>
      </w:r>
      <w:proofErr w:type="spellStart"/>
      <w:r>
        <w:t>decomposition.resid</w:t>
      </w:r>
      <w:proofErr w:type="spellEnd"/>
    </w:p>
    <w:p w14:paraId="45284BE8" w14:textId="77777777" w:rsidR="00F473E5" w:rsidRDefault="00F473E5" w:rsidP="00F473E5">
      <w:pPr>
        <w:pStyle w:val="DoubleSpace"/>
        <w:spacing w:before="0" w:beforeAutospacing="0" w:after="0" w:afterAutospacing="0" w:line="240" w:lineRule="auto"/>
        <w:ind w:left="720" w:hanging="720"/>
      </w:pPr>
    </w:p>
    <w:p w14:paraId="35F4DE3F" w14:textId="77777777" w:rsidR="00F473E5" w:rsidRDefault="00F473E5" w:rsidP="00F473E5">
      <w:pPr>
        <w:pStyle w:val="DoubleSpace"/>
        <w:spacing w:before="0" w:beforeAutospacing="0" w:after="0" w:afterAutospacing="0" w:line="240" w:lineRule="auto"/>
        <w:ind w:left="720" w:hanging="720"/>
      </w:pPr>
      <w:r>
        <w:t># Visualize components</w:t>
      </w:r>
    </w:p>
    <w:p w14:paraId="0DFEDDFF" w14:textId="77777777" w:rsidR="00F473E5" w:rsidRDefault="00F473E5" w:rsidP="00F473E5">
      <w:pPr>
        <w:pStyle w:val="DoubleSpace"/>
        <w:spacing w:before="0" w:beforeAutospacing="0" w:after="0" w:afterAutospacing="0" w:line="240" w:lineRule="auto"/>
        <w:ind w:left="720" w:hanging="720"/>
      </w:pPr>
      <w:proofErr w:type="spellStart"/>
      <w:r>
        <w:lastRenderedPageBreak/>
        <w:t>plt.figure</w:t>
      </w:r>
      <w:proofErr w:type="spellEnd"/>
      <w:r>
        <w:t>(</w:t>
      </w:r>
      <w:proofErr w:type="spellStart"/>
      <w:r>
        <w:t>figsize</w:t>
      </w:r>
      <w:proofErr w:type="spellEnd"/>
      <w:r>
        <w:t>=(10, 6))</w:t>
      </w:r>
    </w:p>
    <w:p w14:paraId="05974194" w14:textId="77777777" w:rsidR="00F473E5" w:rsidRDefault="00F473E5" w:rsidP="00F473E5">
      <w:pPr>
        <w:pStyle w:val="DoubleSpace"/>
        <w:spacing w:before="0" w:beforeAutospacing="0" w:after="0" w:afterAutospacing="0" w:line="240" w:lineRule="auto"/>
        <w:ind w:left="720" w:hanging="720"/>
      </w:pPr>
      <w:proofErr w:type="spellStart"/>
      <w:r>
        <w:t>plt.subplot</w:t>
      </w:r>
      <w:proofErr w:type="spellEnd"/>
      <w:r>
        <w:t>(411)</w:t>
      </w:r>
    </w:p>
    <w:p w14:paraId="16BB7840" w14:textId="77777777" w:rsidR="00F473E5" w:rsidRDefault="00F473E5" w:rsidP="00F473E5">
      <w:pPr>
        <w:pStyle w:val="DoubleSpace"/>
        <w:spacing w:before="0" w:beforeAutospacing="0" w:after="0" w:afterAutospacing="0" w:line="240" w:lineRule="auto"/>
        <w:ind w:left="720" w:hanging="720"/>
      </w:pPr>
      <w:proofErr w:type="spellStart"/>
      <w:r>
        <w:t>plt.plot</w:t>
      </w:r>
      <w:proofErr w:type="spellEnd"/>
      <w:r>
        <w:t>(</w:t>
      </w:r>
      <w:proofErr w:type="spellStart"/>
      <w:r>
        <w:t>df_logScale</w:t>
      </w:r>
      <w:proofErr w:type="spellEnd"/>
      <w:r>
        <w:t>, label="Original")</w:t>
      </w:r>
    </w:p>
    <w:p w14:paraId="3100EC8B" w14:textId="77777777" w:rsidR="00F473E5" w:rsidRDefault="00F473E5" w:rsidP="00F473E5">
      <w:pPr>
        <w:pStyle w:val="DoubleSpace"/>
        <w:spacing w:before="0" w:beforeAutospacing="0" w:after="0" w:afterAutospacing="0" w:line="240" w:lineRule="auto"/>
        <w:ind w:left="720" w:hanging="720"/>
      </w:pPr>
      <w:proofErr w:type="spellStart"/>
      <w:r>
        <w:t>plt.legend</w:t>
      </w:r>
      <w:proofErr w:type="spellEnd"/>
      <w:r>
        <w:t>(loc='best')</w:t>
      </w:r>
    </w:p>
    <w:p w14:paraId="0B7F5A4E" w14:textId="77777777" w:rsidR="00F473E5" w:rsidRDefault="00F473E5" w:rsidP="00F473E5">
      <w:pPr>
        <w:pStyle w:val="DoubleSpace"/>
        <w:spacing w:before="0" w:beforeAutospacing="0" w:after="0" w:afterAutospacing="0" w:line="240" w:lineRule="auto"/>
        <w:ind w:left="720" w:hanging="720"/>
      </w:pPr>
      <w:proofErr w:type="spellStart"/>
      <w:r>
        <w:t>plt.subplot</w:t>
      </w:r>
      <w:proofErr w:type="spellEnd"/>
      <w:r>
        <w:t>(412)</w:t>
      </w:r>
    </w:p>
    <w:p w14:paraId="2FB81297" w14:textId="77777777" w:rsidR="00F473E5" w:rsidRDefault="00F473E5" w:rsidP="00F473E5">
      <w:pPr>
        <w:pStyle w:val="DoubleSpace"/>
        <w:spacing w:before="0" w:beforeAutospacing="0" w:after="0" w:afterAutospacing="0" w:line="240" w:lineRule="auto"/>
        <w:ind w:left="720" w:hanging="720"/>
      </w:pPr>
      <w:proofErr w:type="spellStart"/>
      <w:r>
        <w:t>plt.plot</w:t>
      </w:r>
      <w:proofErr w:type="spellEnd"/>
      <w:r>
        <w:t>(trend, label="Trend")</w:t>
      </w:r>
    </w:p>
    <w:p w14:paraId="43AE03CC" w14:textId="77777777" w:rsidR="00F473E5" w:rsidRDefault="00F473E5" w:rsidP="00F473E5">
      <w:pPr>
        <w:pStyle w:val="DoubleSpace"/>
        <w:spacing w:before="0" w:beforeAutospacing="0" w:after="0" w:afterAutospacing="0" w:line="240" w:lineRule="auto"/>
        <w:ind w:left="720" w:hanging="720"/>
      </w:pPr>
      <w:proofErr w:type="spellStart"/>
      <w:r>
        <w:t>plt.legend</w:t>
      </w:r>
      <w:proofErr w:type="spellEnd"/>
      <w:r>
        <w:t>(loc='best')</w:t>
      </w:r>
    </w:p>
    <w:p w14:paraId="05D473E4" w14:textId="77777777" w:rsidR="00F473E5" w:rsidRDefault="00F473E5" w:rsidP="00F473E5">
      <w:pPr>
        <w:pStyle w:val="DoubleSpace"/>
        <w:spacing w:before="0" w:beforeAutospacing="0" w:after="0" w:afterAutospacing="0" w:line="240" w:lineRule="auto"/>
        <w:ind w:left="720" w:hanging="720"/>
      </w:pPr>
      <w:proofErr w:type="spellStart"/>
      <w:r>
        <w:t>plt.subplot</w:t>
      </w:r>
      <w:proofErr w:type="spellEnd"/>
      <w:r>
        <w:t>(413)</w:t>
      </w:r>
    </w:p>
    <w:p w14:paraId="426EAFF2" w14:textId="77777777" w:rsidR="00F473E5" w:rsidRDefault="00F473E5" w:rsidP="00F473E5">
      <w:pPr>
        <w:pStyle w:val="DoubleSpace"/>
        <w:spacing w:before="0" w:beforeAutospacing="0" w:after="0" w:afterAutospacing="0" w:line="240" w:lineRule="auto"/>
        <w:ind w:left="720" w:hanging="720"/>
      </w:pPr>
      <w:proofErr w:type="spellStart"/>
      <w:r>
        <w:t>plt.plot</w:t>
      </w:r>
      <w:proofErr w:type="spellEnd"/>
      <w:r>
        <w:t>(seasonal, label="Seasonality")</w:t>
      </w:r>
    </w:p>
    <w:p w14:paraId="2B60A0A5" w14:textId="77777777" w:rsidR="00F473E5" w:rsidRDefault="00F473E5" w:rsidP="00F473E5">
      <w:pPr>
        <w:pStyle w:val="DoubleSpace"/>
        <w:spacing w:before="0" w:beforeAutospacing="0" w:after="0" w:afterAutospacing="0" w:line="240" w:lineRule="auto"/>
        <w:ind w:left="720" w:hanging="720"/>
      </w:pPr>
      <w:proofErr w:type="spellStart"/>
      <w:r>
        <w:t>plt.legend</w:t>
      </w:r>
      <w:proofErr w:type="spellEnd"/>
      <w:r>
        <w:t>(loc='best')</w:t>
      </w:r>
    </w:p>
    <w:p w14:paraId="34FFA997" w14:textId="77777777" w:rsidR="00F473E5" w:rsidRDefault="00F473E5" w:rsidP="00F473E5">
      <w:pPr>
        <w:pStyle w:val="DoubleSpace"/>
        <w:spacing w:before="0" w:beforeAutospacing="0" w:after="0" w:afterAutospacing="0" w:line="240" w:lineRule="auto"/>
        <w:ind w:left="720" w:hanging="720"/>
      </w:pPr>
      <w:proofErr w:type="spellStart"/>
      <w:r>
        <w:t>plt.subplot</w:t>
      </w:r>
      <w:proofErr w:type="spellEnd"/>
      <w:r>
        <w:t>(414)</w:t>
      </w:r>
    </w:p>
    <w:p w14:paraId="4F19E2EA" w14:textId="77777777" w:rsidR="00F473E5" w:rsidRDefault="00F473E5" w:rsidP="00F473E5">
      <w:pPr>
        <w:pStyle w:val="DoubleSpace"/>
        <w:spacing w:before="0" w:beforeAutospacing="0" w:after="0" w:afterAutospacing="0" w:line="240" w:lineRule="auto"/>
        <w:ind w:left="720" w:hanging="720"/>
      </w:pPr>
      <w:proofErr w:type="spellStart"/>
      <w:r>
        <w:t>plt.plot</w:t>
      </w:r>
      <w:proofErr w:type="spellEnd"/>
      <w:r>
        <w:t>(residual, label="Residuals")</w:t>
      </w:r>
    </w:p>
    <w:p w14:paraId="2F231BC7" w14:textId="77777777" w:rsidR="00F473E5" w:rsidRDefault="00F473E5" w:rsidP="00F473E5">
      <w:pPr>
        <w:pStyle w:val="DoubleSpace"/>
        <w:spacing w:before="0" w:beforeAutospacing="0" w:after="0" w:afterAutospacing="0" w:line="240" w:lineRule="auto"/>
        <w:ind w:left="720" w:hanging="720"/>
      </w:pPr>
      <w:proofErr w:type="spellStart"/>
      <w:r>
        <w:t>plt.legend</w:t>
      </w:r>
      <w:proofErr w:type="spellEnd"/>
      <w:r>
        <w:t>(loc='best')</w:t>
      </w:r>
    </w:p>
    <w:p w14:paraId="70ED62ED" w14:textId="77777777" w:rsidR="00F473E5" w:rsidRDefault="00F473E5" w:rsidP="00F473E5">
      <w:pPr>
        <w:pStyle w:val="DoubleSpace"/>
        <w:spacing w:before="0" w:beforeAutospacing="0" w:after="0" w:afterAutospacing="0" w:line="240" w:lineRule="auto"/>
        <w:ind w:left="720" w:hanging="720"/>
      </w:pPr>
      <w:proofErr w:type="spellStart"/>
      <w:r>
        <w:t>plt.tight_layout</w:t>
      </w:r>
      <w:proofErr w:type="spellEnd"/>
    </w:p>
    <w:p w14:paraId="5DF922CB" w14:textId="77777777" w:rsidR="00F473E5" w:rsidRDefault="00F473E5" w:rsidP="00F473E5">
      <w:pPr>
        <w:pStyle w:val="DoubleSpace"/>
        <w:spacing w:before="0" w:beforeAutospacing="0" w:after="0" w:afterAutospacing="0" w:line="240" w:lineRule="auto"/>
        <w:ind w:left="720" w:hanging="720"/>
      </w:pPr>
    </w:p>
    <w:p w14:paraId="39B8B9F6" w14:textId="77777777" w:rsidR="00F473E5" w:rsidRDefault="00F473E5" w:rsidP="00F473E5">
      <w:pPr>
        <w:pStyle w:val="DoubleSpace"/>
        <w:spacing w:before="0" w:beforeAutospacing="0" w:after="0" w:afterAutospacing="0" w:line="240" w:lineRule="auto"/>
        <w:ind w:left="720" w:hanging="720"/>
      </w:pPr>
      <w:r>
        <w:t># Use moving average smoothing method remove fluctuations from a transformed time series data</w:t>
      </w:r>
    </w:p>
    <w:p w14:paraId="7EC2E1A3" w14:textId="77777777" w:rsidR="00F473E5" w:rsidRDefault="00F473E5" w:rsidP="00F473E5">
      <w:pPr>
        <w:pStyle w:val="DoubleSpace"/>
        <w:spacing w:before="0" w:beforeAutospacing="0" w:after="0" w:afterAutospacing="0" w:line="240" w:lineRule="auto"/>
        <w:ind w:left="720" w:hanging="720"/>
      </w:pPr>
      <w:r>
        <w:t># Use a 3-months moving average</w:t>
      </w:r>
    </w:p>
    <w:p w14:paraId="1557312A" w14:textId="77777777" w:rsidR="00F473E5" w:rsidRDefault="00F473E5" w:rsidP="00F473E5">
      <w:pPr>
        <w:pStyle w:val="DoubleSpace"/>
        <w:spacing w:before="0" w:beforeAutospacing="0" w:after="0" w:afterAutospacing="0" w:line="240" w:lineRule="auto"/>
        <w:ind w:left="720" w:hanging="720"/>
      </w:pPr>
      <w:proofErr w:type="spellStart"/>
      <w:r>
        <w:t>decomposedLogdata</w:t>
      </w:r>
      <w:proofErr w:type="spellEnd"/>
      <w:r>
        <w:t xml:space="preserve"> = residual</w:t>
      </w:r>
    </w:p>
    <w:p w14:paraId="4D05D0FA" w14:textId="77777777" w:rsidR="00F473E5" w:rsidRDefault="00F473E5" w:rsidP="00F473E5">
      <w:pPr>
        <w:pStyle w:val="DoubleSpace"/>
        <w:spacing w:before="0" w:beforeAutospacing="0" w:after="0" w:afterAutospacing="0" w:line="240" w:lineRule="auto"/>
        <w:ind w:left="720" w:hanging="720"/>
      </w:pPr>
      <w:proofErr w:type="spellStart"/>
      <w:r>
        <w:t>decomposedLogdata.dropna</w:t>
      </w:r>
      <w:proofErr w:type="spellEnd"/>
      <w:r>
        <w:t>(</w:t>
      </w:r>
      <w:proofErr w:type="spellStart"/>
      <w:r>
        <w:t>inplace</w:t>
      </w:r>
      <w:proofErr w:type="spellEnd"/>
      <w:r>
        <w:t>=True)</w:t>
      </w:r>
    </w:p>
    <w:p w14:paraId="732EF3EA" w14:textId="77777777" w:rsidR="00F473E5" w:rsidRDefault="00F473E5" w:rsidP="00F473E5">
      <w:pPr>
        <w:pStyle w:val="DoubleSpace"/>
        <w:spacing w:before="0" w:beforeAutospacing="0" w:after="0" w:afterAutospacing="0" w:line="240" w:lineRule="auto"/>
        <w:ind w:left="720" w:hanging="720"/>
      </w:pPr>
      <w:proofErr w:type="spellStart"/>
      <w:r>
        <w:t>test_stationarity</w:t>
      </w:r>
      <w:proofErr w:type="spellEnd"/>
      <w:r>
        <w:t>(</w:t>
      </w:r>
      <w:proofErr w:type="spellStart"/>
      <w:r>
        <w:t>decomposedLogdata</w:t>
      </w:r>
      <w:proofErr w:type="spellEnd"/>
      <w:r>
        <w:t>)</w:t>
      </w:r>
    </w:p>
    <w:p w14:paraId="6B5043D4" w14:textId="77777777" w:rsidR="00F473E5" w:rsidRDefault="00F473E5" w:rsidP="00F473E5">
      <w:pPr>
        <w:pStyle w:val="DoubleSpace"/>
        <w:spacing w:before="0" w:beforeAutospacing="0" w:after="0" w:afterAutospacing="0" w:line="240" w:lineRule="auto"/>
        <w:ind w:left="720" w:hanging="720"/>
      </w:pPr>
    </w:p>
    <w:p w14:paraId="0147048B" w14:textId="77777777" w:rsidR="00F473E5" w:rsidRDefault="00F473E5" w:rsidP="00F473E5">
      <w:pPr>
        <w:pStyle w:val="DoubleSpace"/>
        <w:spacing w:before="0" w:beforeAutospacing="0" w:after="0" w:afterAutospacing="0" w:line="240" w:lineRule="auto"/>
        <w:ind w:left="720" w:hanging="720"/>
      </w:pPr>
      <w:r>
        <w:t># ACF and PACF plots</w:t>
      </w:r>
    </w:p>
    <w:p w14:paraId="1C860AF6" w14:textId="77777777" w:rsidR="00F473E5" w:rsidRDefault="00F473E5" w:rsidP="00F473E5">
      <w:pPr>
        <w:pStyle w:val="DoubleSpace"/>
        <w:spacing w:before="0" w:beforeAutospacing="0" w:after="0" w:afterAutospacing="0" w:line="240" w:lineRule="auto"/>
        <w:ind w:left="720" w:hanging="720"/>
      </w:pPr>
      <w:r>
        <w:t xml:space="preserve">from </w:t>
      </w:r>
      <w:proofErr w:type="spellStart"/>
      <w:r>
        <w:t>statsmodels.tsa.stattools</w:t>
      </w:r>
      <w:proofErr w:type="spellEnd"/>
      <w:r>
        <w:t xml:space="preserve"> import </w:t>
      </w:r>
      <w:proofErr w:type="spellStart"/>
      <w:r>
        <w:t>acf</w:t>
      </w:r>
      <w:proofErr w:type="spellEnd"/>
      <w:r>
        <w:t xml:space="preserve">, </w:t>
      </w:r>
      <w:proofErr w:type="spellStart"/>
      <w:r>
        <w:t>pacf</w:t>
      </w:r>
      <w:proofErr w:type="spellEnd"/>
    </w:p>
    <w:p w14:paraId="5D5F3743" w14:textId="77777777" w:rsidR="00F473E5" w:rsidRDefault="00F473E5" w:rsidP="00F473E5">
      <w:pPr>
        <w:pStyle w:val="DoubleSpace"/>
        <w:spacing w:before="0" w:beforeAutospacing="0" w:after="0" w:afterAutospacing="0" w:line="240" w:lineRule="auto"/>
        <w:ind w:left="720" w:hanging="720"/>
      </w:pPr>
    </w:p>
    <w:p w14:paraId="28D7FE03" w14:textId="77777777" w:rsidR="00F473E5" w:rsidRDefault="00F473E5" w:rsidP="00F473E5">
      <w:pPr>
        <w:pStyle w:val="DoubleSpace"/>
        <w:spacing w:before="0" w:beforeAutospacing="0" w:after="0" w:afterAutospacing="0" w:line="240" w:lineRule="auto"/>
        <w:ind w:left="720" w:hanging="720"/>
      </w:pPr>
      <w:proofErr w:type="spellStart"/>
      <w:r>
        <w:t>lag_acf</w:t>
      </w:r>
      <w:proofErr w:type="spellEnd"/>
      <w:r>
        <w:t xml:space="preserve"> = </w:t>
      </w:r>
      <w:proofErr w:type="spellStart"/>
      <w:r>
        <w:t>acf</w:t>
      </w:r>
      <w:proofErr w:type="spellEnd"/>
      <w:r>
        <w:t>(</w:t>
      </w:r>
      <w:proofErr w:type="spellStart"/>
      <w:r>
        <w:t>df_LogDiffShifting</w:t>
      </w:r>
      <w:proofErr w:type="spellEnd"/>
      <w:r>
        <w:t xml:space="preserve">, </w:t>
      </w:r>
      <w:proofErr w:type="spellStart"/>
      <w:r>
        <w:t>nlags</w:t>
      </w:r>
      <w:proofErr w:type="spellEnd"/>
      <w:r>
        <w:t>=20)</w:t>
      </w:r>
    </w:p>
    <w:p w14:paraId="01389435" w14:textId="77777777" w:rsidR="00F473E5" w:rsidRDefault="00F473E5" w:rsidP="00F473E5">
      <w:pPr>
        <w:pStyle w:val="DoubleSpace"/>
        <w:spacing w:before="0" w:beforeAutospacing="0" w:after="0" w:afterAutospacing="0" w:line="240" w:lineRule="auto"/>
        <w:ind w:left="720" w:hanging="720"/>
      </w:pPr>
      <w:proofErr w:type="spellStart"/>
      <w:r>
        <w:t>lag_pacf</w:t>
      </w:r>
      <w:proofErr w:type="spellEnd"/>
      <w:r>
        <w:t xml:space="preserve"> = </w:t>
      </w:r>
      <w:proofErr w:type="spellStart"/>
      <w:r>
        <w:t>pacf</w:t>
      </w:r>
      <w:proofErr w:type="spellEnd"/>
      <w:r>
        <w:t>(</w:t>
      </w:r>
      <w:proofErr w:type="spellStart"/>
      <w:r>
        <w:t>df_LogDiffShifting</w:t>
      </w:r>
      <w:proofErr w:type="spellEnd"/>
      <w:r>
        <w:t xml:space="preserve">, </w:t>
      </w:r>
      <w:proofErr w:type="spellStart"/>
      <w:r>
        <w:t>nlags</w:t>
      </w:r>
      <w:proofErr w:type="spellEnd"/>
      <w:r>
        <w:t>=20, method='</w:t>
      </w:r>
      <w:proofErr w:type="spellStart"/>
      <w:r>
        <w:t>ols</w:t>
      </w:r>
      <w:proofErr w:type="spellEnd"/>
      <w:r>
        <w:t>')</w:t>
      </w:r>
    </w:p>
    <w:p w14:paraId="729A63EE" w14:textId="77777777" w:rsidR="00F473E5" w:rsidRDefault="00F473E5" w:rsidP="00F473E5">
      <w:pPr>
        <w:pStyle w:val="DoubleSpace"/>
        <w:spacing w:before="0" w:beforeAutospacing="0" w:after="0" w:afterAutospacing="0" w:line="240" w:lineRule="auto"/>
        <w:ind w:left="720" w:hanging="720"/>
      </w:pPr>
    </w:p>
    <w:p w14:paraId="27F8A7E3" w14:textId="77777777" w:rsidR="00F473E5" w:rsidRDefault="00F473E5" w:rsidP="00F473E5">
      <w:pPr>
        <w:pStyle w:val="DoubleSpace"/>
        <w:spacing w:before="0" w:beforeAutospacing="0" w:after="0" w:afterAutospacing="0" w:line="240" w:lineRule="auto"/>
        <w:ind w:left="720" w:hanging="720"/>
      </w:pPr>
      <w:r>
        <w:t># ACF</w:t>
      </w:r>
    </w:p>
    <w:p w14:paraId="094D693D" w14:textId="77777777" w:rsidR="00F473E5" w:rsidRDefault="00F473E5" w:rsidP="00F473E5">
      <w:pPr>
        <w:pStyle w:val="DoubleSpace"/>
        <w:spacing w:before="0" w:beforeAutospacing="0" w:after="0" w:afterAutospacing="0" w:line="240" w:lineRule="auto"/>
        <w:ind w:left="720" w:hanging="720"/>
      </w:pPr>
      <w:proofErr w:type="spellStart"/>
      <w:r>
        <w:t>plt.figure</w:t>
      </w:r>
      <w:proofErr w:type="spellEnd"/>
      <w:r>
        <w:t>(</w:t>
      </w:r>
      <w:proofErr w:type="spellStart"/>
      <w:r>
        <w:t>figsize</w:t>
      </w:r>
      <w:proofErr w:type="spellEnd"/>
      <w:r>
        <w:t>=(10, 6))</w:t>
      </w:r>
    </w:p>
    <w:p w14:paraId="79CAFE5B" w14:textId="77777777" w:rsidR="00F473E5" w:rsidRDefault="00F473E5" w:rsidP="00F473E5">
      <w:pPr>
        <w:pStyle w:val="DoubleSpace"/>
        <w:spacing w:before="0" w:beforeAutospacing="0" w:after="0" w:afterAutospacing="0" w:line="240" w:lineRule="auto"/>
        <w:ind w:left="720" w:hanging="720"/>
      </w:pPr>
      <w:proofErr w:type="spellStart"/>
      <w:r>
        <w:t>plt.subplot</w:t>
      </w:r>
      <w:proofErr w:type="spellEnd"/>
      <w:r>
        <w:t>(121)</w:t>
      </w:r>
    </w:p>
    <w:p w14:paraId="7B8CE7E9" w14:textId="77777777" w:rsidR="00F473E5" w:rsidRDefault="00F473E5" w:rsidP="00F473E5">
      <w:pPr>
        <w:pStyle w:val="DoubleSpace"/>
        <w:spacing w:before="0" w:beforeAutospacing="0" w:after="0" w:afterAutospacing="0" w:line="240" w:lineRule="auto"/>
        <w:ind w:left="720" w:hanging="720"/>
      </w:pPr>
      <w:proofErr w:type="spellStart"/>
      <w:r>
        <w:t>plt.plot</w:t>
      </w:r>
      <w:proofErr w:type="spellEnd"/>
      <w:r>
        <w:t>(</w:t>
      </w:r>
      <w:proofErr w:type="spellStart"/>
      <w:r>
        <w:t>lag_acf</w:t>
      </w:r>
      <w:proofErr w:type="spellEnd"/>
      <w:r>
        <w:t>)</w:t>
      </w:r>
    </w:p>
    <w:p w14:paraId="67A9C36A" w14:textId="77777777" w:rsidR="00F473E5" w:rsidRDefault="00F473E5" w:rsidP="00F473E5">
      <w:pPr>
        <w:pStyle w:val="DoubleSpace"/>
        <w:spacing w:before="0" w:beforeAutospacing="0" w:after="0" w:afterAutospacing="0" w:line="240" w:lineRule="auto"/>
        <w:ind w:left="720" w:hanging="720"/>
      </w:pPr>
      <w:proofErr w:type="spellStart"/>
      <w:r>
        <w:t>plt.axhline</w:t>
      </w:r>
      <w:proofErr w:type="spellEnd"/>
      <w:r>
        <w:t xml:space="preserve">(y=0, </w:t>
      </w:r>
      <w:proofErr w:type="spellStart"/>
      <w:r>
        <w:t>linestyle</w:t>
      </w:r>
      <w:proofErr w:type="spellEnd"/>
      <w:r>
        <w:t>='--', color='gray')</w:t>
      </w:r>
    </w:p>
    <w:p w14:paraId="76BA9764" w14:textId="77777777" w:rsidR="00F473E5" w:rsidRDefault="00F473E5" w:rsidP="00F473E5">
      <w:pPr>
        <w:pStyle w:val="DoubleSpace"/>
        <w:spacing w:before="0" w:beforeAutospacing="0" w:after="0" w:afterAutospacing="0" w:line="240" w:lineRule="auto"/>
        <w:ind w:left="720" w:hanging="720"/>
      </w:pPr>
      <w:proofErr w:type="spellStart"/>
      <w:r>
        <w:t>plt.axhline</w:t>
      </w:r>
      <w:proofErr w:type="spellEnd"/>
      <w:r>
        <w:t>(y=-1.96/</w:t>
      </w:r>
      <w:proofErr w:type="spellStart"/>
      <w:r>
        <w:t>np.sqrt</w:t>
      </w:r>
      <w:proofErr w:type="spellEnd"/>
      <w:r>
        <w:t>(</w:t>
      </w:r>
      <w:proofErr w:type="spellStart"/>
      <w:r>
        <w:t>len</w:t>
      </w:r>
      <w:proofErr w:type="spellEnd"/>
      <w:r>
        <w:t>(</w:t>
      </w:r>
      <w:proofErr w:type="spellStart"/>
      <w:r>
        <w:t>df_LogDiffShifting</w:t>
      </w:r>
      <w:proofErr w:type="spellEnd"/>
      <w:r>
        <w:t xml:space="preserve">)), </w:t>
      </w:r>
      <w:proofErr w:type="spellStart"/>
      <w:r>
        <w:t>linestyle</w:t>
      </w:r>
      <w:proofErr w:type="spellEnd"/>
      <w:r>
        <w:t>='--', color='gray')</w:t>
      </w:r>
    </w:p>
    <w:p w14:paraId="6F4EC805" w14:textId="77777777" w:rsidR="00F473E5" w:rsidRDefault="00F473E5" w:rsidP="00F473E5">
      <w:pPr>
        <w:pStyle w:val="DoubleSpace"/>
        <w:spacing w:before="0" w:beforeAutospacing="0" w:after="0" w:afterAutospacing="0" w:line="240" w:lineRule="auto"/>
        <w:ind w:left="720" w:hanging="720"/>
      </w:pPr>
      <w:proofErr w:type="spellStart"/>
      <w:r>
        <w:t>plt.axhline</w:t>
      </w:r>
      <w:proofErr w:type="spellEnd"/>
      <w:r>
        <w:t>(y=1.96/</w:t>
      </w:r>
      <w:proofErr w:type="spellStart"/>
      <w:r>
        <w:t>np.sqrt</w:t>
      </w:r>
      <w:proofErr w:type="spellEnd"/>
      <w:r>
        <w:t>(</w:t>
      </w:r>
      <w:proofErr w:type="spellStart"/>
      <w:r>
        <w:t>len</w:t>
      </w:r>
      <w:proofErr w:type="spellEnd"/>
      <w:r>
        <w:t>(</w:t>
      </w:r>
      <w:proofErr w:type="spellStart"/>
      <w:r>
        <w:t>df_LogDiffShifting</w:t>
      </w:r>
      <w:proofErr w:type="spellEnd"/>
      <w:r>
        <w:t xml:space="preserve">)), </w:t>
      </w:r>
      <w:proofErr w:type="spellStart"/>
      <w:r>
        <w:t>linestyle</w:t>
      </w:r>
      <w:proofErr w:type="spellEnd"/>
      <w:r>
        <w:t>='--', color='gray')</w:t>
      </w:r>
    </w:p>
    <w:p w14:paraId="3C5C48D9" w14:textId="77777777" w:rsidR="00F473E5" w:rsidRDefault="00F473E5" w:rsidP="00F473E5">
      <w:pPr>
        <w:pStyle w:val="DoubleSpace"/>
        <w:spacing w:before="0" w:beforeAutospacing="0" w:after="0" w:afterAutospacing="0" w:line="240" w:lineRule="auto"/>
        <w:ind w:left="720" w:hanging="720"/>
      </w:pPr>
      <w:proofErr w:type="spellStart"/>
      <w:r>
        <w:t>plt.title</w:t>
      </w:r>
      <w:proofErr w:type="spellEnd"/>
      <w:r>
        <w:t>("Autocorrelation Function")</w:t>
      </w:r>
    </w:p>
    <w:p w14:paraId="3B638F5D" w14:textId="77777777" w:rsidR="00F473E5" w:rsidRDefault="00F473E5" w:rsidP="00F473E5">
      <w:pPr>
        <w:pStyle w:val="DoubleSpace"/>
        <w:spacing w:before="0" w:beforeAutospacing="0" w:after="0" w:afterAutospacing="0" w:line="240" w:lineRule="auto"/>
        <w:ind w:left="720" w:hanging="720"/>
      </w:pPr>
    </w:p>
    <w:p w14:paraId="757FB727" w14:textId="77777777" w:rsidR="00F473E5" w:rsidRDefault="00F473E5" w:rsidP="00F473E5">
      <w:pPr>
        <w:pStyle w:val="DoubleSpace"/>
        <w:spacing w:before="0" w:beforeAutospacing="0" w:after="0" w:afterAutospacing="0" w:line="240" w:lineRule="auto"/>
        <w:ind w:left="720" w:hanging="720"/>
      </w:pPr>
      <w:r>
        <w:t># PACF</w:t>
      </w:r>
    </w:p>
    <w:p w14:paraId="3FA2413D" w14:textId="77777777" w:rsidR="00F473E5" w:rsidRDefault="00F473E5" w:rsidP="00F473E5">
      <w:pPr>
        <w:pStyle w:val="DoubleSpace"/>
        <w:spacing w:before="0" w:beforeAutospacing="0" w:after="0" w:afterAutospacing="0" w:line="240" w:lineRule="auto"/>
        <w:ind w:left="720" w:hanging="720"/>
      </w:pPr>
      <w:proofErr w:type="spellStart"/>
      <w:r>
        <w:t>plt.subplot</w:t>
      </w:r>
      <w:proofErr w:type="spellEnd"/>
      <w:r>
        <w:t>(122)</w:t>
      </w:r>
    </w:p>
    <w:p w14:paraId="4EAD948E" w14:textId="77777777" w:rsidR="00F473E5" w:rsidRDefault="00F473E5" w:rsidP="00F473E5">
      <w:pPr>
        <w:pStyle w:val="DoubleSpace"/>
        <w:spacing w:before="0" w:beforeAutospacing="0" w:after="0" w:afterAutospacing="0" w:line="240" w:lineRule="auto"/>
        <w:ind w:left="720" w:hanging="720"/>
      </w:pPr>
      <w:proofErr w:type="spellStart"/>
      <w:r>
        <w:t>plt.plot</w:t>
      </w:r>
      <w:proofErr w:type="spellEnd"/>
      <w:r>
        <w:t>(</w:t>
      </w:r>
      <w:proofErr w:type="spellStart"/>
      <w:r>
        <w:t>lag_pacf</w:t>
      </w:r>
      <w:proofErr w:type="spellEnd"/>
      <w:r>
        <w:t>)</w:t>
      </w:r>
    </w:p>
    <w:p w14:paraId="7428EBCA" w14:textId="77777777" w:rsidR="00F473E5" w:rsidRDefault="00F473E5" w:rsidP="00F473E5">
      <w:pPr>
        <w:pStyle w:val="DoubleSpace"/>
        <w:spacing w:before="0" w:beforeAutospacing="0" w:after="0" w:afterAutospacing="0" w:line="240" w:lineRule="auto"/>
        <w:ind w:left="720" w:hanging="720"/>
      </w:pPr>
      <w:proofErr w:type="spellStart"/>
      <w:r>
        <w:t>plt.axhline</w:t>
      </w:r>
      <w:proofErr w:type="spellEnd"/>
      <w:r>
        <w:t xml:space="preserve">(y=0, </w:t>
      </w:r>
      <w:proofErr w:type="spellStart"/>
      <w:r>
        <w:t>linestyle</w:t>
      </w:r>
      <w:proofErr w:type="spellEnd"/>
      <w:r>
        <w:t>='--', color='gray')</w:t>
      </w:r>
    </w:p>
    <w:p w14:paraId="60EAAD46" w14:textId="77777777" w:rsidR="00F473E5" w:rsidRDefault="00F473E5" w:rsidP="00F473E5">
      <w:pPr>
        <w:pStyle w:val="DoubleSpace"/>
        <w:spacing w:before="0" w:beforeAutospacing="0" w:after="0" w:afterAutospacing="0" w:line="240" w:lineRule="auto"/>
        <w:ind w:left="720" w:hanging="720"/>
      </w:pPr>
      <w:proofErr w:type="spellStart"/>
      <w:r>
        <w:t>plt.axhline</w:t>
      </w:r>
      <w:proofErr w:type="spellEnd"/>
      <w:r>
        <w:t>(y=-1.96/</w:t>
      </w:r>
      <w:proofErr w:type="spellStart"/>
      <w:r>
        <w:t>np.sqrt</w:t>
      </w:r>
      <w:proofErr w:type="spellEnd"/>
      <w:r>
        <w:t>(</w:t>
      </w:r>
      <w:proofErr w:type="spellStart"/>
      <w:r>
        <w:t>len</w:t>
      </w:r>
      <w:proofErr w:type="spellEnd"/>
      <w:r>
        <w:t>(</w:t>
      </w:r>
      <w:proofErr w:type="spellStart"/>
      <w:r>
        <w:t>df_LogDiffShifting</w:t>
      </w:r>
      <w:proofErr w:type="spellEnd"/>
      <w:r>
        <w:t xml:space="preserve">)), </w:t>
      </w:r>
      <w:proofErr w:type="spellStart"/>
      <w:r>
        <w:t>linestyle</w:t>
      </w:r>
      <w:proofErr w:type="spellEnd"/>
      <w:r>
        <w:t>='--', color='gray')</w:t>
      </w:r>
    </w:p>
    <w:p w14:paraId="2606513D" w14:textId="77777777" w:rsidR="00F473E5" w:rsidRDefault="00F473E5" w:rsidP="00F473E5">
      <w:pPr>
        <w:pStyle w:val="DoubleSpace"/>
        <w:spacing w:before="0" w:beforeAutospacing="0" w:after="0" w:afterAutospacing="0" w:line="240" w:lineRule="auto"/>
        <w:ind w:left="720" w:hanging="720"/>
      </w:pPr>
      <w:proofErr w:type="spellStart"/>
      <w:r>
        <w:t>plt.axhline</w:t>
      </w:r>
      <w:proofErr w:type="spellEnd"/>
      <w:r>
        <w:t>(y=1.96/</w:t>
      </w:r>
      <w:proofErr w:type="spellStart"/>
      <w:r>
        <w:t>np.sqrt</w:t>
      </w:r>
      <w:proofErr w:type="spellEnd"/>
      <w:r>
        <w:t>(</w:t>
      </w:r>
      <w:proofErr w:type="spellStart"/>
      <w:r>
        <w:t>len</w:t>
      </w:r>
      <w:proofErr w:type="spellEnd"/>
      <w:r>
        <w:t>(</w:t>
      </w:r>
      <w:proofErr w:type="spellStart"/>
      <w:r>
        <w:t>df_LogDiffShifting</w:t>
      </w:r>
      <w:proofErr w:type="spellEnd"/>
      <w:r>
        <w:t xml:space="preserve">)), </w:t>
      </w:r>
      <w:proofErr w:type="spellStart"/>
      <w:r>
        <w:t>linestyle</w:t>
      </w:r>
      <w:proofErr w:type="spellEnd"/>
      <w:r>
        <w:t>='--', color='gray')</w:t>
      </w:r>
    </w:p>
    <w:p w14:paraId="5B675FD5" w14:textId="77777777" w:rsidR="00F473E5" w:rsidRDefault="00F473E5" w:rsidP="00F473E5">
      <w:pPr>
        <w:pStyle w:val="DoubleSpace"/>
        <w:spacing w:before="0" w:beforeAutospacing="0" w:after="0" w:afterAutospacing="0" w:line="240" w:lineRule="auto"/>
        <w:ind w:left="720" w:hanging="720"/>
      </w:pPr>
      <w:proofErr w:type="spellStart"/>
      <w:r>
        <w:t>plt.title</w:t>
      </w:r>
      <w:proofErr w:type="spellEnd"/>
      <w:r>
        <w:t>("</w:t>
      </w:r>
      <w:proofErr w:type="spellStart"/>
      <w:r>
        <w:t>PartialAutocorrelation</w:t>
      </w:r>
      <w:proofErr w:type="spellEnd"/>
      <w:r>
        <w:t xml:space="preserve"> Function")</w:t>
      </w:r>
    </w:p>
    <w:p w14:paraId="16D7998B" w14:textId="13C8A43C" w:rsidR="00F473E5" w:rsidRDefault="00F473E5" w:rsidP="00F473E5">
      <w:pPr>
        <w:pStyle w:val="DoubleSpace"/>
        <w:spacing w:before="0" w:beforeAutospacing="0" w:after="0" w:afterAutospacing="0" w:line="240" w:lineRule="auto"/>
        <w:ind w:left="720" w:hanging="720"/>
      </w:pPr>
      <w:proofErr w:type="spellStart"/>
      <w:r>
        <w:t>plt.show</w:t>
      </w:r>
      <w:proofErr w:type="spellEnd"/>
      <w:r>
        <w:t>()</w:t>
      </w:r>
    </w:p>
    <w:p w14:paraId="13514EDE" w14:textId="77777777" w:rsidR="00F473E5" w:rsidRDefault="00F473E5">
      <w:pPr>
        <w:spacing w:after="160" w:line="259" w:lineRule="auto"/>
        <w:rPr>
          <w:rFonts w:ascii="Times New Roman" w:eastAsia="Times New Roman" w:hAnsi="Times New Roman" w:cs="Times New Roman"/>
          <w:color w:val="212529"/>
        </w:rPr>
      </w:pPr>
      <w:r>
        <w:br w:type="page"/>
      </w:r>
    </w:p>
    <w:p w14:paraId="052912F3" w14:textId="405F89E9" w:rsidR="00F473E5" w:rsidRDefault="00F473E5" w:rsidP="00F473E5">
      <w:pPr>
        <w:pStyle w:val="DoubleSpace"/>
        <w:spacing w:before="0" w:beforeAutospacing="0" w:after="0" w:afterAutospacing="0" w:line="240" w:lineRule="auto"/>
        <w:ind w:left="720" w:hanging="720"/>
        <w:jc w:val="center"/>
        <w:rPr>
          <w:b/>
          <w:bCs/>
        </w:rPr>
      </w:pPr>
      <w:r>
        <w:rPr>
          <w:b/>
          <w:bCs/>
        </w:rPr>
        <w:lastRenderedPageBreak/>
        <w:t>Appendix C</w:t>
      </w:r>
    </w:p>
    <w:p w14:paraId="5CD02AAF" w14:textId="77777777" w:rsidR="00F473E5" w:rsidRDefault="00F473E5" w:rsidP="00F473E5">
      <w:pPr>
        <w:pStyle w:val="DoubleSpace"/>
        <w:spacing w:before="0" w:beforeAutospacing="0" w:after="0" w:afterAutospacing="0" w:line="240" w:lineRule="auto"/>
        <w:ind w:left="720" w:hanging="720"/>
        <w:jc w:val="center"/>
        <w:rPr>
          <w:b/>
          <w:bCs/>
        </w:rPr>
      </w:pPr>
    </w:p>
    <w:p w14:paraId="2A514CA5" w14:textId="2D5424F5" w:rsidR="00F473E5" w:rsidRDefault="00F473E5" w:rsidP="00F473E5">
      <w:pPr>
        <w:pStyle w:val="DoubleSpace"/>
        <w:spacing w:before="0" w:beforeAutospacing="0" w:after="0" w:afterAutospacing="0" w:line="240" w:lineRule="auto"/>
        <w:ind w:left="720" w:hanging="720"/>
        <w:jc w:val="center"/>
      </w:pPr>
      <w:r>
        <w:t>Output of Python Code</w:t>
      </w:r>
    </w:p>
    <w:p w14:paraId="69834084" w14:textId="77777777" w:rsidR="00F473E5" w:rsidRDefault="00F473E5" w:rsidP="00F473E5">
      <w:pPr>
        <w:pStyle w:val="DoubleSpace"/>
        <w:spacing w:before="0" w:beforeAutospacing="0" w:after="0" w:afterAutospacing="0" w:line="240" w:lineRule="auto"/>
        <w:ind w:left="720" w:hanging="720"/>
      </w:pPr>
    </w:p>
    <w:p w14:paraId="5B3C348B" w14:textId="77777777" w:rsidR="00F473E5" w:rsidRDefault="00F473E5" w:rsidP="00F473E5">
      <w:pPr>
        <w:pStyle w:val="DoubleSpace"/>
        <w:spacing w:before="0" w:beforeAutospacing="0" w:after="0" w:afterAutospacing="0" w:line="240" w:lineRule="auto"/>
        <w:ind w:left="720" w:hanging="720"/>
      </w:pPr>
      <w:r>
        <w:t>Unit 2 Assignment / Module 2 Competency Assessment Output</w:t>
      </w:r>
    </w:p>
    <w:p w14:paraId="2FB89974" w14:textId="77777777" w:rsidR="00F473E5" w:rsidRDefault="00F473E5" w:rsidP="00F473E5">
      <w:pPr>
        <w:pStyle w:val="DoubleSpace"/>
        <w:spacing w:before="0" w:beforeAutospacing="0" w:after="0" w:afterAutospacing="0" w:line="240" w:lineRule="auto"/>
        <w:ind w:left="720" w:hanging="720"/>
      </w:pPr>
    </w:p>
    <w:p w14:paraId="57E3D2A0" w14:textId="77777777" w:rsidR="00F473E5" w:rsidRDefault="00F473E5" w:rsidP="00F473E5">
      <w:pPr>
        <w:pStyle w:val="DoubleSpace"/>
        <w:spacing w:before="0" w:beforeAutospacing="0" w:after="0" w:afterAutospacing="0" w:line="240" w:lineRule="auto"/>
        <w:ind w:left="720" w:hanging="720"/>
      </w:pPr>
      <w:r>
        <w:t xml:space="preserve">11/20/2023 22:25:32 </w:t>
      </w:r>
    </w:p>
    <w:p w14:paraId="5A143C02" w14:textId="77777777" w:rsidR="00F473E5" w:rsidRDefault="00F473E5" w:rsidP="00F473E5">
      <w:pPr>
        <w:pStyle w:val="DoubleSpace"/>
        <w:spacing w:before="0" w:beforeAutospacing="0" w:after="0" w:afterAutospacing="0" w:line="240" w:lineRule="auto"/>
        <w:ind w:left="720" w:hanging="720"/>
      </w:pPr>
    </w:p>
    <w:p w14:paraId="554F0A8B" w14:textId="77777777" w:rsidR="00F473E5" w:rsidRDefault="00F473E5" w:rsidP="00F473E5">
      <w:pPr>
        <w:pStyle w:val="DoubleSpace"/>
        <w:spacing w:before="0" w:beforeAutospacing="0" w:after="0" w:afterAutospacing="0" w:line="240" w:lineRule="auto"/>
        <w:ind w:left="720" w:hanging="720"/>
      </w:pPr>
      <w:r>
        <w:t>ROLLING 12-MONTH MEAN</w:t>
      </w:r>
    </w:p>
    <w:p w14:paraId="54544CF6" w14:textId="77777777" w:rsidR="00F473E5" w:rsidRDefault="00F473E5" w:rsidP="00F473E5">
      <w:pPr>
        <w:pStyle w:val="DoubleSpace"/>
        <w:spacing w:before="0" w:beforeAutospacing="0" w:after="0" w:afterAutospacing="0" w:line="240" w:lineRule="auto"/>
        <w:ind w:left="720" w:hanging="720"/>
      </w:pPr>
      <w:r>
        <w:t xml:space="preserve">                   NATURALGAS</w:t>
      </w:r>
    </w:p>
    <w:p w14:paraId="41196ABC" w14:textId="77777777" w:rsidR="00F473E5" w:rsidRDefault="00F473E5" w:rsidP="00F473E5">
      <w:pPr>
        <w:pStyle w:val="DoubleSpace"/>
        <w:spacing w:before="0" w:beforeAutospacing="0" w:after="0" w:afterAutospacing="0" w:line="240" w:lineRule="auto"/>
        <w:ind w:left="720" w:hanging="720"/>
      </w:pPr>
      <w:proofErr w:type="spellStart"/>
      <w:r>
        <w:t>observation_date</w:t>
      </w:r>
      <w:proofErr w:type="spellEnd"/>
      <w:r>
        <w:t xml:space="preserve">             </w:t>
      </w:r>
    </w:p>
    <w:p w14:paraId="07208152" w14:textId="77777777" w:rsidR="00F473E5" w:rsidRDefault="00F473E5" w:rsidP="00F473E5">
      <w:pPr>
        <w:pStyle w:val="DoubleSpace"/>
        <w:spacing w:before="0" w:beforeAutospacing="0" w:after="0" w:afterAutospacing="0" w:line="240" w:lineRule="auto"/>
        <w:ind w:left="720" w:hanging="720"/>
      </w:pPr>
      <w:r>
        <w:t xml:space="preserve">2000-01-01                </w:t>
      </w:r>
      <w:proofErr w:type="spellStart"/>
      <w:r>
        <w:t>NaN</w:t>
      </w:r>
      <w:proofErr w:type="spellEnd"/>
    </w:p>
    <w:p w14:paraId="050DE429" w14:textId="77777777" w:rsidR="00F473E5" w:rsidRDefault="00F473E5" w:rsidP="00F473E5">
      <w:pPr>
        <w:pStyle w:val="DoubleSpace"/>
        <w:spacing w:before="0" w:beforeAutospacing="0" w:after="0" w:afterAutospacing="0" w:line="240" w:lineRule="auto"/>
        <w:ind w:left="720" w:hanging="720"/>
      </w:pPr>
      <w:r>
        <w:t xml:space="preserve">2000-02-01                </w:t>
      </w:r>
      <w:proofErr w:type="spellStart"/>
      <w:r>
        <w:t>NaN</w:t>
      </w:r>
      <w:proofErr w:type="spellEnd"/>
    </w:p>
    <w:p w14:paraId="00F6A34F" w14:textId="77777777" w:rsidR="00F473E5" w:rsidRDefault="00F473E5" w:rsidP="00F473E5">
      <w:pPr>
        <w:pStyle w:val="DoubleSpace"/>
        <w:spacing w:before="0" w:beforeAutospacing="0" w:after="0" w:afterAutospacing="0" w:line="240" w:lineRule="auto"/>
        <w:ind w:left="720" w:hanging="720"/>
      </w:pPr>
      <w:r>
        <w:t xml:space="preserve">2000-03-01                </w:t>
      </w:r>
      <w:proofErr w:type="spellStart"/>
      <w:r>
        <w:t>NaN</w:t>
      </w:r>
      <w:proofErr w:type="spellEnd"/>
    </w:p>
    <w:p w14:paraId="10E3B9D6" w14:textId="77777777" w:rsidR="00F473E5" w:rsidRDefault="00F473E5" w:rsidP="00F473E5">
      <w:pPr>
        <w:pStyle w:val="DoubleSpace"/>
        <w:spacing w:before="0" w:beforeAutospacing="0" w:after="0" w:afterAutospacing="0" w:line="240" w:lineRule="auto"/>
        <w:ind w:left="720" w:hanging="720"/>
      </w:pPr>
      <w:r>
        <w:t xml:space="preserve">2000-04-01                </w:t>
      </w:r>
      <w:proofErr w:type="spellStart"/>
      <w:r>
        <w:t>NaN</w:t>
      </w:r>
      <w:proofErr w:type="spellEnd"/>
    </w:p>
    <w:p w14:paraId="0B5CF9B3" w14:textId="77777777" w:rsidR="00F473E5" w:rsidRDefault="00F473E5" w:rsidP="00F473E5">
      <w:pPr>
        <w:pStyle w:val="DoubleSpace"/>
        <w:spacing w:before="0" w:beforeAutospacing="0" w:after="0" w:afterAutospacing="0" w:line="240" w:lineRule="auto"/>
        <w:ind w:left="720" w:hanging="720"/>
      </w:pPr>
      <w:r>
        <w:t xml:space="preserve">2000-05-01                </w:t>
      </w:r>
      <w:proofErr w:type="spellStart"/>
      <w:r>
        <w:t>NaN</w:t>
      </w:r>
      <w:proofErr w:type="spellEnd"/>
    </w:p>
    <w:p w14:paraId="08E3F46D" w14:textId="77777777" w:rsidR="00F473E5" w:rsidRDefault="00F473E5" w:rsidP="00F473E5">
      <w:pPr>
        <w:pStyle w:val="DoubleSpace"/>
        <w:spacing w:before="0" w:beforeAutospacing="0" w:after="0" w:afterAutospacing="0" w:line="240" w:lineRule="auto"/>
        <w:ind w:left="720" w:hanging="720"/>
      </w:pPr>
      <w:r>
        <w:t xml:space="preserve">2000-06-01                </w:t>
      </w:r>
      <w:proofErr w:type="spellStart"/>
      <w:r>
        <w:t>NaN</w:t>
      </w:r>
      <w:proofErr w:type="spellEnd"/>
    </w:p>
    <w:p w14:paraId="2C24B1C2" w14:textId="77777777" w:rsidR="00F473E5" w:rsidRDefault="00F473E5" w:rsidP="00F473E5">
      <w:pPr>
        <w:pStyle w:val="DoubleSpace"/>
        <w:spacing w:before="0" w:beforeAutospacing="0" w:after="0" w:afterAutospacing="0" w:line="240" w:lineRule="auto"/>
        <w:ind w:left="720" w:hanging="720"/>
      </w:pPr>
      <w:r>
        <w:t xml:space="preserve">2000-07-01                </w:t>
      </w:r>
      <w:proofErr w:type="spellStart"/>
      <w:r>
        <w:t>NaN</w:t>
      </w:r>
      <w:proofErr w:type="spellEnd"/>
    </w:p>
    <w:p w14:paraId="16C42B7F" w14:textId="77777777" w:rsidR="00F473E5" w:rsidRDefault="00F473E5" w:rsidP="00F473E5">
      <w:pPr>
        <w:pStyle w:val="DoubleSpace"/>
        <w:spacing w:before="0" w:beforeAutospacing="0" w:after="0" w:afterAutospacing="0" w:line="240" w:lineRule="auto"/>
        <w:ind w:left="720" w:hanging="720"/>
      </w:pPr>
      <w:r>
        <w:t xml:space="preserve">2000-08-01                </w:t>
      </w:r>
      <w:proofErr w:type="spellStart"/>
      <w:r>
        <w:t>NaN</w:t>
      </w:r>
      <w:proofErr w:type="spellEnd"/>
    </w:p>
    <w:p w14:paraId="7EC551F4" w14:textId="77777777" w:rsidR="00F473E5" w:rsidRDefault="00F473E5" w:rsidP="00F473E5">
      <w:pPr>
        <w:pStyle w:val="DoubleSpace"/>
        <w:spacing w:before="0" w:beforeAutospacing="0" w:after="0" w:afterAutospacing="0" w:line="240" w:lineRule="auto"/>
        <w:ind w:left="720" w:hanging="720"/>
      </w:pPr>
      <w:r>
        <w:t xml:space="preserve">2000-09-01                </w:t>
      </w:r>
      <w:proofErr w:type="spellStart"/>
      <w:r>
        <w:t>NaN</w:t>
      </w:r>
      <w:proofErr w:type="spellEnd"/>
    </w:p>
    <w:p w14:paraId="72E609A4" w14:textId="77777777" w:rsidR="00F473E5" w:rsidRDefault="00F473E5" w:rsidP="00F473E5">
      <w:pPr>
        <w:pStyle w:val="DoubleSpace"/>
        <w:spacing w:before="0" w:beforeAutospacing="0" w:after="0" w:afterAutospacing="0" w:line="240" w:lineRule="auto"/>
        <w:ind w:left="720" w:hanging="720"/>
      </w:pPr>
      <w:r>
        <w:t xml:space="preserve">2000-10-01                </w:t>
      </w:r>
      <w:proofErr w:type="spellStart"/>
      <w:r>
        <w:t>NaN</w:t>
      </w:r>
      <w:proofErr w:type="spellEnd"/>
    </w:p>
    <w:p w14:paraId="7E0CD4E1" w14:textId="77777777" w:rsidR="00F473E5" w:rsidRDefault="00F473E5" w:rsidP="00F473E5">
      <w:pPr>
        <w:pStyle w:val="DoubleSpace"/>
        <w:spacing w:before="0" w:beforeAutospacing="0" w:after="0" w:afterAutospacing="0" w:line="240" w:lineRule="auto"/>
        <w:ind w:left="720" w:hanging="720"/>
      </w:pPr>
      <w:r>
        <w:t xml:space="preserve">2000-11-01                </w:t>
      </w:r>
      <w:proofErr w:type="spellStart"/>
      <w:r>
        <w:t>NaN</w:t>
      </w:r>
      <w:proofErr w:type="spellEnd"/>
    </w:p>
    <w:p w14:paraId="4D4FC921" w14:textId="77777777" w:rsidR="00F473E5" w:rsidRDefault="00F473E5" w:rsidP="00F473E5">
      <w:pPr>
        <w:pStyle w:val="DoubleSpace"/>
        <w:spacing w:before="0" w:beforeAutospacing="0" w:after="0" w:afterAutospacing="0" w:line="240" w:lineRule="auto"/>
        <w:ind w:left="720" w:hanging="720"/>
      </w:pPr>
      <w:r>
        <w:t>2000-12-01        1878.225000</w:t>
      </w:r>
    </w:p>
    <w:p w14:paraId="08E3C78A" w14:textId="77777777" w:rsidR="00F473E5" w:rsidRDefault="00F473E5" w:rsidP="00F473E5">
      <w:pPr>
        <w:pStyle w:val="DoubleSpace"/>
        <w:spacing w:before="0" w:beforeAutospacing="0" w:after="0" w:afterAutospacing="0" w:line="240" w:lineRule="auto"/>
        <w:ind w:left="720" w:hanging="720"/>
      </w:pPr>
      <w:r>
        <w:t>2001-01-01        1892.100000</w:t>
      </w:r>
    </w:p>
    <w:p w14:paraId="256AB6BA" w14:textId="77777777" w:rsidR="00F473E5" w:rsidRDefault="00F473E5" w:rsidP="00F473E5">
      <w:pPr>
        <w:pStyle w:val="DoubleSpace"/>
        <w:spacing w:before="0" w:beforeAutospacing="0" w:after="0" w:afterAutospacing="0" w:line="240" w:lineRule="auto"/>
        <w:ind w:left="720" w:hanging="720"/>
      </w:pPr>
      <w:r>
        <w:t>2001-02-01        1890.333333</w:t>
      </w:r>
    </w:p>
    <w:p w14:paraId="09F0BCE3" w14:textId="77777777" w:rsidR="00F473E5" w:rsidRDefault="00F473E5" w:rsidP="00F473E5">
      <w:pPr>
        <w:pStyle w:val="DoubleSpace"/>
        <w:spacing w:before="0" w:beforeAutospacing="0" w:after="0" w:afterAutospacing="0" w:line="240" w:lineRule="auto"/>
        <w:ind w:left="720" w:hanging="720"/>
      </w:pPr>
      <w:r>
        <w:t>2001-03-01        1906.666667</w:t>
      </w:r>
    </w:p>
    <w:p w14:paraId="738B1698" w14:textId="77777777" w:rsidR="00F473E5" w:rsidRDefault="00F473E5" w:rsidP="00F473E5">
      <w:pPr>
        <w:pStyle w:val="DoubleSpace"/>
        <w:spacing w:before="0" w:beforeAutospacing="0" w:after="0" w:afterAutospacing="0" w:line="240" w:lineRule="auto"/>
        <w:ind w:left="720" w:hanging="720"/>
      </w:pPr>
      <w:r>
        <w:t>2001-04-01        1908.658333</w:t>
      </w:r>
    </w:p>
    <w:p w14:paraId="39EEC605" w14:textId="77777777" w:rsidR="00F473E5" w:rsidRDefault="00F473E5" w:rsidP="00F473E5">
      <w:pPr>
        <w:pStyle w:val="DoubleSpace"/>
        <w:spacing w:before="0" w:beforeAutospacing="0" w:after="0" w:afterAutospacing="0" w:line="240" w:lineRule="auto"/>
        <w:ind w:left="720" w:hanging="720"/>
      </w:pPr>
      <w:r>
        <w:t>2001-05-01        1899.450000</w:t>
      </w:r>
    </w:p>
    <w:p w14:paraId="182F90F3" w14:textId="77777777" w:rsidR="00F473E5" w:rsidRDefault="00F473E5" w:rsidP="00F473E5">
      <w:pPr>
        <w:pStyle w:val="DoubleSpace"/>
        <w:spacing w:before="0" w:beforeAutospacing="0" w:after="0" w:afterAutospacing="0" w:line="240" w:lineRule="auto"/>
        <w:ind w:left="720" w:hanging="720"/>
      </w:pPr>
      <w:r>
        <w:t>2001-06-01        1893.725000</w:t>
      </w:r>
    </w:p>
    <w:p w14:paraId="73D879AA" w14:textId="77777777" w:rsidR="00F473E5" w:rsidRDefault="00F473E5" w:rsidP="00F473E5">
      <w:pPr>
        <w:pStyle w:val="DoubleSpace"/>
        <w:spacing w:before="0" w:beforeAutospacing="0" w:after="0" w:afterAutospacing="0" w:line="240" w:lineRule="auto"/>
        <w:ind w:left="720" w:hanging="720"/>
      </w:pPr>
      <w:r>
        <w:t>2001-07-01        1899.766667</w:t>
      </w:r>
    </w:p>
    <w:p w14:paraId="52C06239" w14:textId="77777777" w:rsidR="00F473E5" w:rsidRDefault="00F473E5" w:rsidP="00F473E5">
      <w:pPr>
        <w:pStyle w:val="DoubleSpace"/>
        <w:spacing w:before="0" w:beforeAutospacing="0" w:after="0" w:afterAutospacing="0" w:line="240" w:lineRule="auto"/>
        <w:ind w:left="720" w:hanging="720"/>
      </w:pPr>
      <w:r>
        <w:t>2001-08-01        1901.108333</w:t>
      </w:r>
    </w:p>
    <w:p w14:paraId="3984FB1A" w14:textId="77777777" w:rsidR="00F473E5" w:rsidRDefault="00F473E5" w:rsidP="00F473E5">
      <w:pPr>
        <w:pStyle w:val="DoubleSpace"/>
        <w:spacing w:before="0" w:beforeAutospacing="0" w:after="0" w:afterAutospacing="0" w:line="240" w:lineRule="auto"/>
        <w:ind w:left="720" w:hanging="720"/>
      </w:pPr>
      <w:r>
        <w:t xml:space="preserve">Results of Dickey-Fuller Test: </w:t>
      </w:r>
    </w:p>
    <w:p w14:paraId="3DA1D87B" w14:textId="77777777" w:rsidR="00F473E5" w:rsidRDefault="00F473E5" w:rsidP="00F473E5">
      <w:pPr>
        <w:pStyle w:val="DoubleSpace"/>
        <w:spacing w:before="0" w:beforeAutospacing="0" w:after="0" w:afterAutospacing="0" w:line="240" w:lineRule="auto"/>
        <w:ind w:left="720" w:hanging="720"/>
      </w:pPr>
      <w:r>
        <w:t>Test Statistics                  0.073674</w:t>
      </w:r>
    </w:p>
    <w:p w14:paraId="04FABDD4" w14:textId="77777777" w:rsidR="00F473E5" w:rsidRDefault="00F473E5" w:rsidP="00F473E5">
      <w:pPr>
        <w:pStyle w:val="DoubleSpace"/>
        <w:spacing w:before="0" w:beforeAutospacing="0" w:after="0" w:afterAutospacing="0" w:line="240" w:lineRule="auto"/>
        <w:ind w:left="720" w:hanging="720"/>
      </w:pPr>
      <w:r>
        <w:t>p-value                          0.964217</w:t>
      </w:r>
    </w:p>
    <w:p w14:paraId="22512B02" w14:textId="77777777" w:rsidR="00F473E5" w:rsidRDefault="00F473E5" w:rsidP="00F473E5">
      <w:pPr>
        <w:pStyle w:val="DoubleSpace"/>
        <w:spacing w:before="0" w:beforeAutospacing="0" w:after="0" w:afterAutospacing="0" w:line="240" w:lineRule="auto"/>
        <w:ind w:left="720" w:hanging="720"/>
      </w:pPr>
      <w:r>
        <w:t>#Lags Used                      14.000000</w:t>
      </w:r>
    </w:p>
    <w:p w14:paraId="1EEBC006" w14:textId="77777777" w:rsidR="00F473E5" w:rsidRDefault="00F473E5" w:rsidP="00F473E5">
      <w:pPr>
        <w:pStyle w:val="DoubleSpace"/>
        <w:spacing w:before="0" w:beforeAutospacing="0" w:after="0" w:afterAutospacing="0" w:line="240" w:lineRule="auto"/>
        <w:ind w:left="720" w:hanging="720"/>
      </w:pPr>
      <w:r>
        <w:t>Number of Observations Used    251.000000</w:t>
      </w:r>
    </w:p>
    <w:p w14:paraId="553266EB" w14:textId="77777777" w:rsidR="00F473E5" w:rsidRDefault="00F473E5" w:rsidP="00F473E5">
      <w:pPr>
        <w:pStyle w:val="DoubleSpace"/>
        <w:spacing w:before="0" w:beforeAutospacing="0" w:after="0" w:afterAutospacing="0" w:line="240" w:lineRule="auto"/>
        <w:ind w:left="720" w:hanging="720"/>
      </w:pPr>
      <w:r>
        <w:t>Critical Value (1%)             -3.456674</w:t>
      </w:r>
    </w:p>
    <w:p w14:paraId="09A31CD1" w14:textId="77777777" w:rsidR="00F473E5" w:rsidRDefault="00F473E5" w:rsidP="00F473E5">
      <w:pPr>
        <w:pStyle w:val="DoubleSpace"/>
        <w:spacing w:before="0" w:beforeAutospacing="0" w:after="0" w:afterAutospacing="0" w:line="240" w:lineRule="auto"/>
        <w:ind w:left="720" w:hanging="720"/>
      </w:pPr>
      <w:r>
        <w:t>Critical Value (5%)             -2.873125</w:t>
      </w:r>
    </w:p>
    <w:p w14:paraId="5195306D" w14:textId="77777777" w:rsidR="00F473E5" w:rsidRDefault="00F473E5" w:rsidP="00F473E5">
      <w:pPr>
        <w:pStyle w:val="DoubleSpace"/>
        <w:spacing w:before="0" w:beforeAutospacing="0" w:after="0" w:afterAutospacing="0" w:line="240" w:lineRule="auto"/>
        <w:ind w:left="720" w:hanging="720"/>
      </w:pPr>
      <w:r>
        <w:t>Critical Value (10%)            -2.572944</w:t>
      </w:r>
    </w:p>
    <w:p w14:paraId="636FAFC5" w14:textId="77777777" w:rsidR="00F473E5" w:rsidRDefault="00F473E5" w:rsidP="00F473E5">
      <w:pPr>
        <w:pStyle w:val="DoubleSpace"/>
        <w:spacing w:before="0" w:beforeAutospacing="0" w:after="0" w:afterAutospacing="0" w:line="240" w:lineRule="auto"/>
        <w:ind w:left="720" w:hanging="720"/>
      </w:pPr>
      <w:proofErr w:type="spellStart"/>
      <w:r>
        <w:t>dtype</w:t>
      </w:r>
      <w:proofErr w:type="spellEnd"/>
      <w:r>
        <w:t>: float64</w:t>
      </w:r>
    </w:p>
    <w:p w14:paraId="4EB7012A" w14:textId="77777777" w:rsidR="00F473E5" w:rsidRDefault="00F473E5" w:rsidP="00F473E5">
      <w:pPr>
        <w:pStyle w:val="DoubleSpace"/>
        <w:spacing w:before="0" w:beforeAutospacing="0" w:after="0" w:afterAutospacing="0" w:line="240" w:lineRule="auto"/>
        <w:ind w:left="720" w:hanging="720"/>
      </w:pPr>
    </w:p>
    <w:p w14:paraId="5DB497F9" w14:textId="77777777" w:rsidR="00F473E5" w:rsidRDefault="00F473E5" w:rsidP="00F473E5">
      <w:pPr>
        <w:pStyle w:val="DoubleSpace"/>
        <w:spacing w:before="0" w:beforeAutospacing="0" w:after="0" w:afterAutospacing="0" w:line="240" w:lineRule="auto"/>
        <w:ind w:left="720" w:hanging="720"/>
      </w:pPr>
      <w:r>
        <w:t>Original Moving Average</w:t>
      </w:r>
    </w:p>
    <w:p w14:paraId="743724FD" w14:textId="77777777" w:rsidR="00F473E5" w:rsidRDefault="00F473E5" w:rsidP="00F473E5">
      <w:pPr>
        <w:pStyle w:val="DoubleSpace"/>
        <w:spacing w:before="0" w:beforeAutospacing="0" w:after="0" w:afterAutospacing="0" w:line="240" w:lineRule="auto"/>
        <w:ind w:left="720" w:hanging="720"/>
      </w:pPr>
      <w:r>
        <w:t xml:space="preserve">                  NATURALGAS</w:t>
      </w:r>
    </w:p>
    <w:p w14:paraId="0292EF95" w14:textId="77777777" w:rsidR="00F473E5" w:rsidRDefault="00F473E5" w:rsidP="00F473E5">
      <w:pPr>
        <w:pStyle w:val="DoubleSpace"/>
        <w:spacing w:before="0" w:beforeAutospacing="0" w:after="0" w:afterAutospacing="0" w:line="240" w:lineRule="auto"/>
        <w:ind w:left="720" w:hanging="720"/>
      </w:pPr>
      <w:proofErr w:type="spellStart"/>
      <w:r>
        <w:t>observation_date</w:t>
      </w:r>
      <w:proofErr w:type="spellEnd"/>
      <w:r>
        <w:t xml:space="preserve">            </w:t>
      </w:r>
    </w:p>
    <w:p w14:paraId="59FDC95F" w14:textId="77777777" w:rsidR="00F473E5" w:rsidRDefault="00F473E5" w:rsidP="00F473E5">
      <w:pPr>
        <w:pStyle w:val="DoubleSpace"/>
        <w:spacing w:before="0" w:beforeAutospacing="0" w:after="0" w:afterAutospacing="0" w:line="240" w:lineRule="auto"/>
        <w:ind w:left="720" w:hanging="720"/>
      </w:pPr>
      <w:r>
        <w:t xml:space="preserve">2000-01-01               </w:t>
      </w:r>
      <w:proofErr w:type="spellStart"/>
      <w:r>
        <w:t>NaN</w:t>
      </w:r>
      <w:proofErr w:type="spellEnd"/>
    </w:p>
    <w:p w14:paraId="78231BBA" w14:textId="77777777" w:rsidR="00F473E5" w:rsidRDefault="00F473E5" w:rsidP="00F473E5">
      <w:pPr>
        <w:pStyle w:val="DoubleSpace"/>
        <w:spacing w:before="0" w:beforeAutospacing="0" w:after="0" w:afterAutospacing="0" w:line="240" w:lineRule="auto"/>
        <w:ind w:left="720" w:hanging="720"/>
      </w:pPr>
      <w:r>
        <w:t xml:space="preserve">2000-02-01               </w:t>
      </w:r>
      <w:proofErr w:type="spellStart"/>
      <w:r>
        <w:t>NaN</w:t>
      </w:r>
      <w:proofErr w:type="spellEnd"/>
    </w:p>
    <w:p w14:paraId="75EB93B8" w14:textId="77777777" w:rsidR="00F473E5" w:rsidRDefault="00F473E5" w:rsidP="00F473E5">
      <w:pPr>
        <w:pStyle w:val="DoubleSpace"/>
        <w:spacing w:before="0" w:beforeAutospacing="0" w:after="0" w:afterAutospacing="0" w:line="240" w:lineRule="auto"/>
        <w:ind w:left="720" w:hanging="720"/>
      </w:pPr>
      <w:r>
        <w:lastRenderedPageBreak/>
        <w:t xml:space="preserve">2000-03-01               </w:t>
      </w:r>
      <w:proofErr w:type="spellStart"/>
      <w:r>
        <w:t>NaN</w:t>
      </w:r>
      <w:proofErr w:type="spellEnd"/>
    </w:p>
    <w:p w14:paraId="698F0270" w14:textId="77777777" w:rsidR="00F473E5" w:rsidRDefault="00F473E5" w:rsidP="00F473E5">
      <w:pPr>
        <w:pStyle w:val="DoubleSpace"/>
        <w:spacing w:before="0" w:beforeAutospacing="0" w:after="0" w:afterAutospacing="0" w:line="240" w:lineRule="auto"/>
        <w:ind w:left="720" w:hanging="720"/>
      </w:pPr>
      <w:r>
        <w:t xml:space="preserve">2000-04-01               </w:t>
      </w:r>
      <w:proofErr w:type="spellStart"/>
      <w:r>
        <w:t>NaN</w:t>
      </w:r>
      <w:proofErr w:type="spellEnd"/>
    </w:p>
    <w:p w14:paraId="2E5D61A0" w14:textId="77777777" w:rsidR="00F473E5" w:rsidRDefault="00F473E5" w:rsidP="00F473E5">
      <w:pPr>
        <w:pStyle w:val="DoubleSpace"/>
        <w:spacing w:before="0" w:beforeAutospacing="0" w:after="0" w:afterAutospacing="0" w:line="240" w:lineRule="auto"/>
        <w:ind w:left="720" w:hanging="720"/>
      </w:pPr>
      <w:r>
        <w:t xml:space="preserve">2000-05-01               </w:t>
      </w:r>
      <w:proofErr w:type="spellStart"/>
      <w:r>
        <w:t>NaN</w:t>
      </w:r>
      <w:proofErr w:type="spellEnd"/>
    </w:p>
    <w:p w14:paraId="4F76EFEC" w14:textId="77777777" w:rsidR="00F473E5" w:rsidRDefault="00F473E5" w:rsidP="00F473E5">
      <w:pPr>
        <w:pStyle w:val="DoubleSpace"/>
        <w:spacing w:before="0" w:beforeAutospacing="0" w:after="0" w:afterAutospacing="0" w:line="240" w:lineRule="auto"/>
        <w:ind w:left="720" w:hanging="720"/>
      </w:pPr>
      <w:r>
        <w:t xml:space="preserve">2000-06-01               </w:t>
      </w:r>
      <w:proofErr w:type="spellStart"/>
      <w:r>
        <w:t>NaN</w:t>
      </w:r>
      <w:proofErr w:type="spellEnd"/>
    </w:p>
    <w:p w14:paraId="20DEFE70" w14:textId="77777777" w:rsidR="00F473E5" w:rsidRDefault="00F473E5" w:rsidP="00F473E5">
      <w:pPr>
        <w:pStyle w:val="DoubleSpace"/>
        <w:spacing w:before="0" w:beforeAutospacing="0" w:after="0" w:afterAutospacing="0" w:line="240" w:lineRule="auto"/>
        <w:ind w:left="720" w:hanging="720"/>
      </w:pPr>
      <w:r>
        <w:t xml:space="preserve">2000-07-01               </w:t>
      </w:r>
      <w:proofErr w:type="spellStart"/>
      <w:r>
        <w:t>NaN</w:t>
      </w:r>
      <w:proofErr w:type="spellEnd"/>
    </w:p>
    <w:p w14:paraId="25D3D007" w14:textId="77777777" w:rsidR="00F473E5" w:rsidRDefault="00F473E5" w:rsidP="00F473E5">
      <w:pPr>
        <w:pStyle w:val="DoubleSpace"/>
        <w:spacing w:before="0" w:beforeAutospacing="0" w:after="0" w:afterAutospacing="0" w:line="240" w:lineRule="auto"/>
        <w:ind w:left="720" w:hanging="720"/>
      </w:pPr>
      <w:r>
        <w:t xml:space="preserve">2000-08-01               </w:t>
      </w:r>
      <w:proofErr w:type="spellStart"/>
      <w:r>
        <w:t>NaN</w:t>
      </w:r>
      <w:proofErr w:type="spellEnd"/>
    </w:p>
    <w:p w14:paraId="49E05F01" w14:textId="77777777" w:rsidR="00F473E5" w:rsidRDefault="00F473E5" w:rsidP="00F473E5">
      <w:pPr>
        <w:pStyle w:val="DoubleSpace"/>
        <w:spacing w:before="0" w:beforeAutospacing="0" w:after="0" w:afterAutospacing="0" w:line="240" w:lineRule="auto"/>
        <w:ind w:left="720" w:hanging="720"/>
      </w:pPr>
      <w:r>
        <w:t xml:space="preserve">2000-09-01               </w:t>
      </w:r>
      <w:proofErr w:type="spellStart"/>
      <w:r>
        <w:t>NaN</w:t>
      </w:r>
      <w:proofErr w:type="spellEnd"/>
    </w:p>
    <w:p w14:paraId="3FA987A0" w14:textId="77777777" w:rsidR="00F473E5" w:rsidRDefault="00F473E5" w:rsidP="00F473E5">
      <w:pPr>
        <w:pStyle w:val="DoubleSpace"/>
        <w:spacing w:before="0" w:beforeAutospacing="0" w:after="0" w:afterAutospacing="0" w:line="240" w:lineRule="auto"/>
        <w:ind w:left="720" w:hanging="720"/>
      </w:pPr>
      <w:r>
        <w:t xml:space="preserve">2000-10-01               </w:t>
      </w:r>
      <w:proofErr w:type="spellStart"/>
      <w:r>
        <w:t>NaN</w:t>
      </w:r>
      <w:proofErr w:type="spellEnd"/>
    </w:p>
    <w:p w14:paraId="65C4CBEE" w14:textId="77777777" w:rsidR="00F473E5" w:rsidRDefault="00F473E5" w:rsidP="00F473E5">
      <w:pPr>
        <w:pStyle w:val="DoubleSpace"/>
        <w:spacing w:before="0" w:beforeAutospacing="0" w:after="0" w:afterAutospacing="0" w:line="240" w:lineRule="auto"/>
        <w:ind w:left="720" w:hanging="720"/>
      </w:pPr>
      <w:r>
        <w:t xml:space="preserve">2000-11-01               </w:t>
      </w:r>
      <w:proofErr w:type="spellStart"/>
      <w:r>
        <w:t>NaN</w:t>
      </w:r>
      <w:proofErr w:type="spellEnd"/>
    </w:p>
    <w:p w14:paraId="49D05C40" w14:textId="77777777" w:rsidR="00F473E5" w:rsidRDefault="00F473E5" w:rsidP="00F473E5">
      <w:pPr>
        <w:pStyle w:val="DoubleSpace"/>
        <w:spacing w:before="0" w:beforeAutospacing="0" w:after="0" w:afterAutospacing="0" w:line="240" w:lineRule="auto"/>
        <w:ind w:left="720" w:hanging="720"/>
      </w:pPr>
      <w:r>
        <w:t>2000-12-01          0.340008</w:t>
      </w:r>
    </w:p>
    <w:p w14:paraId="596FE794" w14:textId="77777777" w:rsidR="00F473E5" w:rsidRDefault="00F473E5" w:rsidP="00F473E5">
      <w:pPr>
        <w:pStyle w:val="DoubleSpace"/>
        <w:spacing w:before="0" w:beforeAutospacing="0" w:after="0" w:afterAutospacing="0" w:line="240" w:lineRule="auto"/>
        <w:ind w:left="720" w:hanging="720"/>
      </w:pPr>
      <w:r>
        <w:t>2001-01-01          0.368661</w:t>
      </w:r>
    </w:p>
    <w:p w14:paraId="3513FAEC" w14:textId="77777777" w:rsidR="00F473E5" w:rsidRDefault="00F473E5" w:rsidP="00F473E5">
      <w:pPr>
        <w:pStyle w:val="DoubleSpace"/>
        <w:spacing w:before="0" w:beforeAutospacing="0" w:after="0" w:afterAutospacing="0" w:line="240" w:lineRule="auto"/>
        <w:ind w:left="720" w:hanging="720"/>
      </w:pPr>
      <w:r>
        <w:t>2001-02-01          0.221757</w:t>
      </w:r>
    </w:p>
    <w:p w14:paraId="5A8E07A0" w14:textId="77777777" w:rsidR="00F473E5" w:rsidRDefault="00F473E5" w:rsidP="00F473E5">
      <w:pPr>
        <w:pStyle w:val="DoubleSpace"/>
        <w:spacing w:before="0" w:beforeAutospacing="0" w:after="0" w:afterAutospacing="0" w:line="240" w:lineRule="auto"/>
        <w:ind w:left="720" w:hanging="720"/>
      </w:pPr>
      <w:r>
        <w:t>2001-03-01          0.186537</w:t>
      </w:r>
    </w:p>
    <w:p w14:paraId="15C76171" w14:textId="77777777" w:rsidR="00F473E5" w:rsidRDefault="00F473E5" w:rsidP="00F473E5">
      <w:pPr>
        <w:pStyle w:val="DoubleSpace"/>
        <w:spacing w:before="0" w:beforeAutospacing="0" w:after="0" w:afterAutospacing="0" w:line="240" w:lineRule="auto"/>
        <w:ind w:left="720" w:hanging="720"/>
      </w:pPr>
    </w:p>
    <w:p w14:paraId="1CF1D723" w14:textId="77777777" w:rsidR="00F473E5" w:rsidRDefault="00F473E5" w:rsidP="00F473E5">
      <w:pPr>
        <w:pStyle w:val="DoubleSpace"/>
        <w:spacing w:before="0" w:beforeAutospacing="0" w:after="0" w:afterAutospacing="0" w:line="240" w:lineRule="auto"/>
        <w:ind w:left="720" w:hanging="720"/>
      </w:pPr>
      <w:r>
        <w:t>Removed NAs</w:t>
      </w:r>
    </w:p>
    <w:p w14:paraId="04D71E34" w14:textId="77777777" w:rsidR="00F473E5" w:rsidRDefault="00F473E5" w:rsidP="00F473E5">
      <w:pPr>
        <w:pStyle w:val="DoubleSpace"/>
        <w:spacing w:before="0" w:beforeAutospacing="0" w:after="0" w:afterAutospacing="0" w:line="240" w:lineRule="auto"/>
        <w:ind w:left="720" w:hanging="720"/>
      </w:pPr>
      <w:r>
        <w:t xml:space="preserve">                  NATURALGAS</w:t>
      </w:r>
    </w:p>
    <w:p w14:paraId="4BAE651E" w14:textId="77777777" w:rsidR="00F473E5" w:rsidRDefault="00F473E5" w:rsidP="00F473E5">
      <w:pPr>
        <w:pStyle w:val="DoubleSpace"/>
        <w:spacing w:before="0" w:beforeAutospacing="0" w:after="0" w:afterAutospacing="0" w:line="240" w:lineRule="auto"/>
        <w:ind w:left="720" w:hanging="720"/>
      </w:pPr>
      <w:proofErr w:type="spellStart"/>
      <w:r>
        <w:t>observation_date</w:t>
      </w:r>
      <w:proofErr w:type="spellEnd"/>
      <w:r>
        <w:t xml:space="preserve">            </w:t>
      </w:r>
    </w:p>
    <w:p w14:paraId="7C69FA86" w14:textId="77777777" w:rsidR="00F473E5" w:rsidRDefault="00F473E5" w:rsidP="00F473E5">
      <w:pPr>
        <w:pStyle w:val="DoubleSpace"/>
        <w:spacing w:before="0" w:beforeAutospacing="0" w:after="0" w:afterAutospacing="0" w:line="240" w:lineRule="auto"/>
        <w:ind w:left="720" w:hanging="720"/>
      </w:pPr>
      <w:r>
        <w:t>2000-12-01          0.340008</w:t>
      </w:r>
    </w:p>
    <w:p w14:paraId="08BCE397" w14:textId="77777777" w:rsidR="00F473E5" w:rsidRDefault="00F473E5" w:rsidP="00F473E5">
      <w:pPr>
        <w:pStyle w:val="DoubleSpace"/>
        <w:spacing w:before="0" w:beforeAutospacing="0" w:after="0" w:afterAutospacing="0" w:line="240" w:lineRule="auto"/>
        <w:ind w:left="720" w:hanging="720"/>
      </w:pPr>
      <w:r>
        <w:t>2001-01-01          0.368661</w:t>
      </w:r>
    </w:p>
    <w:p w14:paraId="5173C38A" w14:textId="77777777" w:rsidR="00F473E5" w:rsidRDefault="00F473E5" w:rsidP="00F473E5">
      <w:pPr>
        <w:pStyle w:val="DoubleSpace"/>
        <w:spacing w:before="0" w:beforeAutospacing="0" w:after="0" w:afterAutospacing="0" w:line="240" w:lineRule="auto"/>
        <w:ind w:left="720" w:hanging="720"/>
      </w:pPr>
      <w:r>
        <w:t>2001-02-01          0.221757</w:t>
      </w:r>
    </w:p>
    <w:p w14:paraId="61215B00" w14:textId="77777777" w:rsidR="00F473E5" w:rsidRDefault="00F473E5" w:rsidP="00F473E5">
      <w:pPr>
        <w:pStyle w:val="DoubleSpace"/>
        <w:spacing w:before="0" w:beforeAutospacing="0" w:after="0" w:afterAutospacing="0" w:line="240" w:lineRule="auto"/>
        <w:ind w:left="720" w:hanging="720"/>
      </w:pPr>
      <w:r>
        <w:t>2001-03-01          0.186537</w:t>
      </w:r>
    </w:p>
    <w:p w14:paraId="57ACEEFB" w14:textId="77777777" w:rsidR="00F473E5" w:rsidRDefault="00F473E5" w:rsidP="00F473E5">
      <w:pPr>
        <w:pStyle w:val="DoubleSpace"/>
        <w:spacing w:before="0" w:beforeAutospacing="0" w:after="0" w:afterAutospacing="0" w:line="240" w:lineRule="auto"/>
        <w:ind w:left="720" w:hanging="720"/>
      </w:pPr>
      <w:r>
        <w:t>2001-04-01         -0.032212</w:t>
      </w:r>
    </w:p>
    <w:p w14:paraId="2059072D" w14:textId="77777777" w:rsidR="00F473E5" w:rsidRDefault="00F473E5" w:rsidP="00F473E5">
      <w:pPr>
        <w:pStyle w:val="DoubleSpace"/>
        <w:spacing w:before="0" w:beforeAutospacing="0" w:after="0" w:afterAutospacing="0" w:line="240" w:lineRule="auto"/>
        <w:ind w:left="720" w:hanging="720"/>
      </w:pPr>
      <w:r>
        <w:t>2001-05-01         -0.197863</w:t>
      </w:r>
    </w:p>
    <w:p w14:paraId="127503B8" w14:textId="77777777" w:rsidR="00F473E5" w:rsidRDefault="00F473E5" w:rsidP="00F473E5">
      <w:pPr>
        <w:pStyle w:val="DoubleSpace"/>
        <w:spacing w:before="0" w:beforeAutospacing="0" w:after="0" w:afterAutospacing="0" w:line="240" w:lineRule="auto"/>
        <w:ind w:left="720" w:hanging="720"/>
      </w:pPr>
      <w:r>
        <w:t>2001-06-01         -0.246585</w:t>
      </w:r>
    </w:p>
    <w:p w14:paraId="2E1C706D" w14:textId="77777777" w:rsidR="00F473E5" w:rsidRDefault="00F473E5" w:rsidP="00F473E5">
      <w:pPr>
        <w:pStyle w:val="DoubleSpace"/>
        <w:spacing w:before="0" w:beforeAutospacing="0" w:after="0" w:afterAutospacing="0" w:line="240" w:lineRule="auto"/>
        <w:ind w:left="720" w:hanging="720"/>
      </w:pPr>
      <w:r>
        <w:t>2001-07-01         -0.149333</w:t>
      </w:r>
    </w:p>
    <w:p w14:paraId="1411E37C" w14:textId="77777777" w:rsidR="00F473E5" w:rsidRDefault="00F473E5" w:rsidP="00F473E5">
      <w:pPr>
        <w:pStyle w:val="DoubleSpace"/>
        <w:spacing w:before="0" w:beforeAutospacing="0" w:after="0" w:afterAutospacing="0" w:line="240" w:lineRule="auto"/>
        <w:ind w:left="720" w:hanging="720"/>
      </w:pPr>
      <w:r>
        <w:t>2001-08-01         -0.106611</w:t>
      </w:r>
    </w:p>
    <w:p w14:paraId="0D50D661" w14:textId="77777777" w:rsidR="00F473E5" w:rsidRDefault="00F473E5" w:rsidP="00F473E5">
      <w:pPr>
        <w:pStyle w:val="DoubleSpace"/>
        <w:spacing w:before="0" w:beforeAutospacing="0" w:after="0" w:afterAutospacing="0" w:line="240" w:lineRule="auto"/>
        <w:ind w:left="720" w:hanging="720"/>
      </w:pPr>
      <w:r>
        <w:t>2001-09-01         -0.218504</w:t>
      </w:r>
    </w:p>
    <w:p w14:paraId="713D01E8" w14:textId="77777777" w:rsidR="00F473E5" w:rsidRDefault="00F473E5" w:rsidP="00F473E5">
      <w:pPr>
        <w:pStyle w:val="DoubleSpace"/>
        <w:spacing w:before="0" w:beforeAutospacing="0" w:after="0" w:afterAutospacing="0" w:line="240" w:lineRule="auto"/>
        <w:ind w:left="720" w:hanging="720"/>
      </w:pPr>
      <w:r>
        <w:t>2001-10-01         -0.124006</w:t>
      </w:r>
    </w:p>
    <w:p w14:paraId="4C7F03BD" w14:textId="77777777" w:rsidR="00F473E5" w:rsidRDefault="00F473E5" w:rsidP="00F473E5">
      <w:pPr>
        <w:pStyle w:val="DoubleSpace"/>
        <w:spacing w:before="0" w:beforeAutospacing="0" w:after="0" w:afterAutospacing="0" w:line="240" w:lineRule="auto"/>
        <w:ind w:left="720" w:hanging="720"/>
      </w:pPr>
      <w:r>
        <w:t>2001-11-01         -0.083428</w:t>
      </w:r>
    </w:p>
    <w:p w14:paraId="3FBF3736" w14:textId="77777777" w:rsidR="00F473E5" w:rsidRDefault="00F473E5" w:rsidP="00F473E5">
      <w:pPr>
        <w:pStyle w:val="DoubleSpace"/>
        <w:spacing w:before="0" w:beforeAutospacing="0" w:after="0" w:afterAutospacing="0" w:line="240" w:lineRule="auto"/>
        <w:ind w:left="720" w:hanging="720"/>
      </w:pPr>
      <w:r>
        <w:t>2001-12-01          0.153465</w:t>
      </w:r>
    </w:p>
    <w:p w14:paraId="25B5EC62" w14:textId="77777777" w:rsidR="00F473E5" w:rsidRDefault="00F473E5" w:rsidP="00F473E5">
      <w:pPr>
        <w:pStyle w:val="DoubleSpace"/>
        <w:spacing w:before="0" w:beforeAutospacing="0" w:after="0" w:afterAutospacing="0" w:line="240" w:lineRule="auto"/>
        <w:ind w:left="720" w:hanging="720"/>
      </w:pPr>
      <w:r>
        <w:t>2002-01-01          0.319388</w:t>
      </w:r>
    </w:p>
    <w:p w14:paraId="4F3A364E" w14:textId="77777777" w:rsidR="00F473E5" w:rsidRDefault="00F473E5" w:rsidP="00F473E5">
      <w:pPr>
        <w:pStyle w:val="DoubleSpace"/>
        <w:spacing w:before="0" w:beforeAutospacing="0" w:after="0" w:afterAutospacing="0" w:line="240" w:lineRule="auto"/>
        <w:ind w:left="720" w:hanging="720"/>
      </w:pPr>
      <w:r>
        <w:t>2002-02-01          0.218073</w:t>
      </w:r>
    </w:p>
    <w:p w14:paraId="07422BDA" w14:textId="77777777" w:rsidR="00F473E5" w:rsidRDefault="00F473E5" w:rsidP="00F473E5">
      <w:pPr>
        <w:pStyle w:val="DoubleSpace"/>
        <w:spacing w:before="0" w:beforeAutospacing="0" w:after="0" w:afterAutospacing="0" w:line="240" w:lineRule="auto"/>
        <w:ind w:left="720" w:hanging="720"/>
      </w:pPr>
    </w:p>
    <w:p w14:paraId="1098F1B0" w14:textId="77777777" w:rsidR="00F473E5" w:rsidRDefault="00F473E5" w:rsidP="00F473E5">
      <w:pPr>
        <w:pStyle w:val="DoubleSpace"/>
        <w:spacing w:before="0" w:beforeAutospacing="0" w:after="0" w:afterAutospacing="0" w:line="240" w:lineRule="auto"/>
        <w:ind w:left="720" w:hanging="720"/>
      </w:pPr>
      <w:r>
        <w:t>Results of Dickey-Fuller test</w:t>
      </w:r>
    </w:p>
    <w:p w14:paraId="567C95D9" w14:textId="77777777" w:rsidR="00F473E5" w:rsidRDefault="00F473E5" w:rsidP="00F473E5">
      <w:pPr>
        <w:pStyle w:val="DoubleSpace"/>
        <w:spacing w:before="0" w:beforeAutospacing="0" w:after="0" w:afterAutospacing="0" w:line="240" w:lineRule="auto"/>
        <w:ind w:left="720" w:hanging="720"/>
      </w:pPr>
      <w:r>
        <w:t>Test Statistics                 -5.588702</w:t>
      </w:r>
    </w:p>
    <w:p w14:paraId="048D866B" w14:textId="77777777" w:rsidR="00F473E5" w:rsidRDefault="00F473E5" w:rsidP="00F473E5">
      <w:pPr>
        <w:pStyle w:val="DoubleSpace"/>
        <w:spacing w:before="0" w:beforeAutospacing="0" w:after="0" w:afterAutospacing="0" w:line="240" w:lineRule="auto"/>
        <w:ind w:left="720" w:hanging="720"/>
      </w:pPr>
      <w:r>
        <w:t>p-value                          0.000001</w:t>
      </w:r>
    </w:p>
    <w:p w14:paraId="446A6F84" w14:textId="77777777" w:rsidR="00F473E5" w:rsidRDefault="00F473E5" w:rsidP="00F473E5">
      <w:pPr>
        <w:pStyle w:val="DoubleSpace"/>
        <w:spacing w:before="0" w:beforeAutospacing="0" w:after="0" w:afterAutospacing="0" w:line="240" w:lineRule="auto"/>
        <w:ind w:left="720" w:hanging="720"/>
      </w:pPr>
      <w:r>
        <w:t>No. of lags used                14.000000</w:t>
      </w:r>
    </w:p>
    <w:p w14:paraId="42450115" w14:textId="77777777" w:rsidR="00F473E5" w:rsidRDefault="00F473E5" w:rsidP="00F473E5">
      <w:pPr>
        <w:pStyle w:val="DoubleSpace"/>
        <w:spacing w:before="0" w:beforeAutospacing="0" w:after="0" w:afterAutospacing="0" w:line="240" w:lineRule="auto"/>
        <w:ind w:left="720" w:hanging="720"/>
      </w:pPr>
      <w:r>
        <w:t>Number of observations used    240.000000</w:t>
      </w:r>
    </w:p>
    <w:p w14:paraId="6C474C35" w14:textId="77777777" w:rsidR="00F473E5" w:rsidRDefault="00F473E5" w:rsidP="00F473E5">
      <w:pPr>
        <w:pStyle w:val="DoubleSpace"/>
        <w:spacing w:before="0" w:beforeAutospacing="0" w:after="0" w:afterAutospacing="0" w:line="240" w:lineRule="auto"/>
        <w:ind w:left="720" w:hanging="720"/>
      </w:pPr>
      <w:r>
        <w:t>critical value (1%)             -3.457894</w:t>
      </w:r>
    </w:p>
    <w:p w14:paraId="06437555" w14:textId="77777777" w:rsidR="00F473E5" w:rsidRDefault="00F473E5" w:rsidP="00F473E5">
      <w:pPr>
        <w:pStyle w:val="DoubleSpace"/>
        <w:spacing w:before="0" w:beforeAutospacing="0" w:after="0" w:afterAutospacing="0" w:line="240" w:lineRule="auto"/>
        <w:ind w:left="720" w:hanging="720"/>
      </w:pPr>
      <w:r>
        <w:t>critical value (5%)             -2.873659</w:t>
      </w:r>
    </w:p>
    <w:p w14:paraId="64F8FCE4" w14:textId="77777777" w:rsidR="00F473E5" w:rsidRDefault="00F473E5" w:rsidP="00F473E5">
      <w:pPr>
        <w:pStyle w:val="DoubleSpace"/>
        <w:spacing w:before="0" w:beforeAutospacing="0" w:after="0" w:afterAutospacing="0" w:line="240" w:lineRule="auto"/>
        <w:ind w:left="720" w:hanging="720"/>
      </w:pPr>
      <w:r>
        <w:t>critical value (10%)            -2.573229</w:t>
      </w:r>
    </w:p>
    <w:p w14:paraId="3F0AADD1" w14:textId="77777777" w:rsidR="00F473E5" w:rsidRDefault="00F473E5" w:rsidP="00F473E5">
      <w:pPr>
        <w:pStyle w:val="DoubleSpace"/>
        <w:spacing w:before="0" w:beforeAutospacing="0" w:after="0" w:afterAutospacing="0" w:line="240" w:lineRule="auto"/>
        <w:ind w:left="720" w:hanging="720"/>
      </w:pPr>
      <w:proofErr w:type="spellStart"/>
      <w:r>
        <w:t>dtype</w:t>
      </w:r>
      <w:proofErr w:type="spellEnd"/>
      <w:r>
        <w:t>: float64</w:t>
      </w:r>
    </w:p>
    <w:p w14:paraId="17BAEF7D" w14:textId="77777777" w:rsidR="00F473E5" w:rsidRDefault="00F473E5" w:rsidP="00F473E5">
      <w:pPr>
        <w:pStyle w:val="DoubleSpace"/>
        <w:spacing w:before="0" w:beforeAutospacing="0" w:after="0" w:afterAutospacing="0" w:line="240" w:lineRule="auto"/>
        <w:ind w:left="720" w:hanging="720"/>
      </w:pPr>
    </w:p>
    <w:p w14:paraId="7982499A" w14:textId="77777777" w:rsidR="00F473E5" w:rsidRDefault="00F473E5" w:rsidP="00F473E5">
      <w:pPr>
        <w:pStyle w:val="DoubleSpace"/>
        <w:spacing w:before="0" w:beforeAutospacing="0" w:after="0" w:afterAutospacing="0" w:line="240" w:lineRule="auto"/>
        <w:ind w:left="720" w:hanging="720"/>
      </w:pPr>
      <w:r>
        <w:t>Results of Dickey-Fuller test</w:t>
      </w:r>
    </w:p>
    <w:p w14:paraId="164E85D2" w14:textId="77777777" w:rsidR="00F473E5" w:rsidRDefault="00F473E5" w:rsidP="00F473E5">
      <w:pPr>
        <w:pStyle w:val="DoubleSpace"/>
        <w:spacing w:before="0" w:beforeAutospacing="0" w:after="0" w:afterAutospacing="0" w:line="240" w:lineRule="auto"/>
        <w:ind w:left="720" w:hanging="720"/>
      </w:pPr>
      <w:r>
        <w:t>Test Statistics                 -2.719708</w:t>
      </w:r>
    </w:p>
    <w:p w14:paraId="5D7079EB" w14:textId="77777777" w:rsidR="00F473E5" w:rsidRDefault="00F473E5" w:rsidP="00F473E5">
      <w:pPr>
        <w:pStyle w:val="DoubleSpace"/>
        <w:spacing w:before="0" w:beforeAutospacing="0" w:after="0" w:afterAutospacing="0" w:line="240" w:lineRule="auto"/>
        <w:ind w:left="720" w:hanging="720"/>
      </w:pPr>
      <w:r>
        <w:t>p-value                          0.070690</w:t>
      </w:r>
    </w:p>
    <w:p w14:paraId="3F0201CA" w14:textId="77777777" w:rsidR="00F473E5" w:rsidRDefault="00F473E5" w:rsidP="00F473E5">
      <w:pPr>
        <w:pStyle w:val="DoubleSpace"/>
        <w:spacing w:before="0" w:beforeAutospacing="0" w:after="0" w:afterAutospacing="0" w:line="240" w:lineRule="auto"/>
        <w:ind w:left="720" w:hanging="720"/>
      </w:pPr>
      <w:r>
        <w:lastRenderedPageBreak/>
        <w:t>No. of lags used                14.000000</w:t>
      </w:r>
    </w:p>
    <w:p w14:paraId="4B0B7EEB" w14:textId="77777777" w:rsidR="00F473E5" w:rsidRDefault="00F473E5" w:rsidP="00F473E5">
      <w:pPr>
        <w:pStyle w:val="DoubleSpace"/>
        <w:spacing w:before="0" w:beforeAutospacing="0" w:after="0" w:afterAutospacing="0" w:line="240" w:lineRule="auto"/>
        <w:ind w:left="720" w:hanging="720"/>
      </w:pPr>
      <w:r>
        <w:t>Number of observations used    251.000000</w:t>
      </w:r>
    </w:p>
    <w:p w14:paraId="1310E3BA" w14:textId="77777777" w:rsidR="00F473E5" w:rsidRDefault="00F473E5" w:rsidP="00F473E5">
      <w:pPr>
        <w:pStyle w:val="DoubleSpace"/>
        <w:spacing w:before="0" w:beforeAutospacing="0" w:after="0" w:afterAutospacing="0" w:line="240" w:lineRule="auto"/>
        <w:ind w:left="720" w:hanging="720"/>
      </w:pPr>
      <w:r>
        <w:t>critical value (1%)             -3.456674</w:t>
      </w:r>
    </w:p>
    <w:p w14:paraId="09FD0EB2" w14:textId="77777777" w:rsidR="00F473E5" w:rsidRDefault="00F473E5" w:rsidP="00F473E5">
      <w:pPr>
        <w:pStyle w:val="DoubleSpace"/>
        <w:spacing w:before="0" w:beforeAutospacing="0" w:after="0" w:afterAutospacing="0" w:line="240" w:lineRule="auto"/>
        <w:ind w:left="720" w:hanging="720"/>
      </w:pPr>
      <w:r>
        <w:t>critical value (5%)             -2.873125</w:t>
      </w:r>
    </w:p>
    <w:p w14:paraId="4C297803" w14:textId="77777777" w:rsidR="00F473E5" w:rsidRDefault="00F473E5" w:rsidP="00F473E5">
      <w:pPr>
        <w:pStyle w:val="DoubleSpace"/>
        <w:spacing w:before="0" w:beforeAutospacing="0" w:after="0" w:afterAutospacing="0" w:line="240" w:lineRule="auto"/>
        <w:ind w:left="720" w:hanging="720"/>
      </w:pPr>
      <w:r>
        <w:t>critical value (10%)            -2.572944</w:t>
      </w:r>
    </w:p>
    <w:p w14:paraId="6DEDF184" w14:textId="77777777" w:rsidR="00F473E5" w:rsidRDefault="00F473E5" w:rsidP="00F473E5">
      <w:pPr>
        <w:pStyle w:val="DoubleSpace"/>
        <w:spacing w:before="0" w:beforeAutospacing="0" w:after="0" w:afterAutospacing="0" w:line="240" w:lineRule="auto"/>
        <w:ind w:left="720" w:hanging="720"/>
      </w:pPr>
      <w:proofErr w:type="spellStart"/>
      <w:r>
        <w:t>dtype</w:t>
      </w:r>
      <w:proofErr w:type="spellEnd"/>
      <w:r>
        <w:t>: float64</w:t>
      </w:r>
    </w:p>
    <w:p w14:paraId="5C573A68" w14:textId="77777777" w:rsidR="00F473E5" w:rsidRDefault="00F473E5" w:rsidP="00F473E5">
      <w:pPr>
        <w:pStyle w:val="DoubleSpace"/>
        <w:spacing w:before="0" w:beforeAutospacing="0" w:after="0" w:afterAutospacing="0" w:line="240" w:lineRule="auto"/>
        <w:ind w:left="720" w:hanging="720"/>
      </w:pPr>
    </w:p>
    <w:p w14:paraId="19687F86" w14:textId="77777777" w:rsidR="00F473E5" w:rsidRDefault="00F473E5" w:rsidP="00F473E5">
      <w:pPr>
        <w:pStyle w:val="DoubleSpace"/>
        <w:spacing w:before="0" w:beforeAutospacing="0" w:after="0" w:afterAutospacing="0" w:line="240" w:lineRule="auto"/>
        <w:ind w:left="720" w:hanging="720"/>
      </w:pPr>
      <w:r>
        <w:t>Results of Dickey-Fuller test</w:t>
      </w:r>
    </w:p>
    <w:p w14:paraId="58F1060E" w14:textId="77777777" w:rsidR="00F473E5" w:rsidRDefault="00F473E5" w:rsidP="00F473E5">
      <w:pPr>
        <w:pStyle w:val="DoubleSpace"/>
        <w:spacing w:before="0" w:beforeAutospacing="0" w:after="0" w:afterAutospacing="0" w:line="240" w:lineRule="auto"/>
        <w:ind w:left="720" w:hanging="720"/>
      </w:pPr>
      <w:r>
        <w:t>Test Statistics                 -5.564340</w:t>
      </w:r>
    </w:p>
    <w:p w14:paraId="318220C7" w14:textId="77777777" w:rsidR="00F473E5" w:rsidRDefault="00F473E5" w:rsidP="00F473E5">
      <w:pPr>
        <w:pStyle w:val="DoubleSpace"/>
        <w:spacing w:before="0" w:beforeAutospacing="0" w:after="0" w:afterAutospacing="0" w:line="240" w:lineRule="auto"/>
        <w:ind w:left="720" w:hanging="720"/>
      </w:pPr>
      <w:r>
        <w:t>p-value                          0.000002</w:t>
      </w:r>
    </w:p>
    <w:p w14:paraId="68303607" w14:textId="77777777" w:rsidR="00F473E5" w:rsidRDefault="00F473E5" w:rsidP="00F473E5">
      <w:pPr>
        <w:pStyle w:val="DoubleSpace"/>
        <w:spacing w:before="0" w:beforeAutospacing="0" w:after="0" w:afterAutospacing="0" w:line="240" w:lineRule="auto"/>
        <w:ind w:left="720" w:hanging="720"/>
      </w:pPr>
      <w:r>
        <w:t>No. of lags used                13.000000</w:t>
      </w:r>
    </w:p>
    <w:p w14:paraId="1C958C2D" w14:textId="77777777" w:rsidR="00F473E5" w:rsidRDefault="00F473E5" w:rsidP="00F473E5">
      <w:pPr>
        <w:pStyle w:val="DoubleSpace"/>
        <w:spacing w:before="0" w:beforeAutospacing="0" w:after="0" w:afterAutospacing="0" w:line="240" w:lineRule="auto"/>
        <w:ind w:left="720" w:hanging="720"/>
      </w:pPr>
      <w:r>
        <w:t>Number of observations used    251.000000</w:t>
      </w:r>
    </w:p>
    <w:p w14:paraId="302F67D3" w14:textId="77777777" w:rsidR="00F473E5" w:rsidRDefault="00F473E5" w:rsidP="00F473E5">
      <w:pPr>
        <w:pStyle w:val="DoubleSpace"/>
        <w:spacing w:before="0" w:beforeAutospacing="0" w:after="0" w:afterAutospacing="0" w:line="240" w:lineRule="auto"/>
        <w:ind w:left="720" w:hanging="720"/>
      </w:pPr>
      <w:r>
        <w:t>critical value (1%)             -3.456674</w:t>
      </w:r>
    </w:p>
    <w:p w14:paraId="25AEDC73" w14:textId="77777777" w:rsidR="00F473E5" w:rsidRDefault="00F473E5" w:rsidP="00F473E5">
      <w:pPr>
        <w:pStyle w:val="DoubleSpace"/>
        <w:spacing w:before="0" w:beforeAutospacing="0" w:after="0" w:afterAutospacing="0" w:line="240" w:lineRule="auto"/>
        <w:ind w:left="720" w:hanging="720"/>
      </w:pPr>
      <w:r>
        <w:t>critical value (5%)             -2.873125</w:t>
      </w:r>
    </w:p>
    <w:p w14:paraId="404BF69A" w14:textId="77777777" w:rsidR="00F473E5" w:rsidRDefault="00F473E5" w:rsidP="00F473E5">
      <w:pPr>
        <w:pStyle w:val="DoubleSpace"/>
        <w:spacing w:before="0" w:beforeAutospacing="0" w:after="0" w:afterAutospacing="0" w:line="240" w:lineRule="auto"/>
        <w:ind w:left="720" w:hanging="720"/>
      </w:pPr>
      <w:r>
        <w:t>critical value (10%)            -2.572944</w:t>
      </w:r>
    </w:p>
    <w:p w14:paraId="3D404F15" w14:textId="77777777" w:rsidR="00F473E5" w:rsidRDefault="00F473E5" w:rsidP="00F473E5">
      <w:pPr>
        <w:pStyle w:val="DoubleSpace"/>
        <w:spacing w:before="0" w:beforeAutospacing="0" w:after="0" w:afterAutospacing="0" w:line="240" w:lineRule="auto"/>
        <w:ind w:left="720" w:hanging="720"/>
      </w:pPr>
      <w:proofErr w:type="spellStart"/>
      <w:r>
        <w:t>dtype</w:t>
      </w:r>
      <w:proofErr w:type="spellEnd"/>
      <w:r>
        <w:t>: float64</w:t>
      </w:r>
    </w:p>
    <w:p w14:paraId="6726AA00" w14:textId="77777777" w:rsidR="00F473E5" w:rsidRDefault="00F473E5" w:rsidP="00F473E5">
      <w:pPr>
        <w:pStyle w:val="DoubleSpace"/>
        <w:spacing w:before="0" w:beforeAutospacing="0" w:after="0" w:afterAutospacing="0" w:line="240" w:lineRule="auto"/>
        <w:ind w:left="720" w:hanging="720"/>
      </w:pPr>
    </w:p>
    <w:p w14:paraId="5154A5E1" w14:textId="77777777" w:rsidR="00F473E5" w:rsidRDefault="00F473E5" w:rsidP="00F473E5">
      <w:pPr>
        <w:pStyle w:val="DoubleSpace"/>
        <w:spacing w:before="0" w:beforeAutospacing="0" w:after="0" w:afterAutospacing="0" w:line="240" w:lineRule="auto"/>
        <w:ind w:left="720" w:hanging="720"/>
      </w:pPr>
      <w:r>
        <w:t>Results of Dickey-Fuller test</w:t>
      </w:r>
    </w:p>
    <w:p w14:paraId="376C8773" w14:textId="77777777" w:rsidR="00F473E5" w:rsidRDefault="00F473E5" w:rsidP="00F473E5">
      <w:pPr>
        <w:pStyle w:val="DoubleSpace"/>
        <w:spacing w:before="0" w:beforeAutospacing="0" w:after="0" w:afterAutospacing="0" w:line="240" w:lineRule="auto"/>
        <w:ind w:left="720" w:hanging="720"/>
      </w:pPr>
      <w:r>
        <w:t>Test Statistics               -8.171637e+00</w:t>
      </w:r>
    </w:p>
    <w:p w14:paraId="59951108" w14:textId="77777777" w:rsidR="00F473E5" w:rsidRDefault="00F473E5" w:rsidP="00F473E5">
      <w:pPr>
        <w:pStyle w:val="DoubleSpace"/>
        <w:spacing w:before="0" w:beforeAutospacing="0" w:after="0" w:afterAutospacing="0" w:line="240" w:lineRule="auto"/>
        <w:ind w:left="720" w:hanging="720"/>
      </w:pPr>
      <w:r>
        <w:t>p-value                        8.591269e-13</w:t>
      </w:r>
    </w:p>
    <w:p w14:paraId="46BB39F8" w14:textId="77777777" w:rsidR="00F473E5" w:rsidRDefault="00F473E5" w:rsidP="00F473E5">
      <w:pPr>
        <w:pStyle w:val="DoubleSpace"/>
        <w:spacing w:before="0" w:beforeAutospacing="0" w:after="0" w:afterAutospacing="0" w:line="240" w:lineRule="auto"/>
        <w:ind w:left="720" w:hanging="720"/>
      </w:pPr>
      <w:r>
        <w:t>No. of lags used               1.400000e+01</w:t>
      </w:r>
    </w:p>
    <w:p w14:paraId="17ABC5AC" w14:textId="77777777" w:rsidR="00F473E5" w:rsidRDefault="00F473E5" w:rsidP="00F473E5">
      <w:pPr>
        <w:pStyle w:val="DoubleSpace"/>
        <w:spacing w:before="0" w:beforeAutospacing="0" w:after="0" w:afterAutospacing="0" w:line="240" w:lineRule="auto"/>
        <w:ind w:left="720" w:hanging="720"/>
      </w:pPr>
      <w:r>
        <w:t>Number of observations used    2.390000e+02</w:t>
      </w:r>
    </w:p>
    <w:p w14:paraId="33CB2483" w14:textId="77777777" w:rsidR="00F473E5" w:rsidRDefault="00F473E5" w:rsidP="00F473E5">
      <w:pPr>
        <w:pStyle w:val="DoubleSpace"/>
        <w:spacing w:before="0" w:beforeAutospacing="0" w:after="0" w:afterAutospacing="0" w:line="240" w:lineRule="auto"/>
        <w:ind w:left="720" w:hanging="720"/>
      </w:pPr>
      <w:r>
        <w:t>critical value (1%)           -3.458011e+00</w:t>
      </w:r>
    </w:p>
    <w:p w14:paraId="134484F1" w14:textId="77777777" w:rsidR="00F473E5" w:rsidRDefault="00F473E5" w:rsidP="00F473E5">
      <w:pPr>
        <w:pStyle w:val="DoubleSpace"/>
        <w:spacing w:before="0" w:beforeAutospacing="0" w:after="0" w:afterAutospacing="0" w:line="240" w:lineRule="auto"/>
        <w:ind w:left="720" w:hanging="720"/>
      </w:pPr>
      <w:r>
        <w:t>critical value (5%)           -2.873710e+00</w:t>
      </w:r>
    </w:p>
    <w:p w14:paraId="46ACD2BD" w14:textId="77777777" w:rsidR="00F473E5" w:rsidRDefault="00F473E5" w:rsidP="00F473E5">
      <w:pPr>
        <w:pStyle w:val="DoubleSpace"/>
        <w:spacing w:before="0" w:beforeAutospacing="0" w:after="0" w:afterAutospacing="0" w:line="240" w:lineRule="auto"/>
        <w:ind w:left="720" w:hanging="720"/>
      </w:pPr>
      <w:r>
        <w:t>critical value (10%)          -2.573256e+00</w:t>
      </w:r>
    </w:p>
    <w:p w14:paraId="6F1D778C" w14:textId="77777777" w:rsidR="00F473E5" w:rsidRDefault="00F473E5" w:rsidP="00F473E5">
      <w:pPr>
        <w:pStyle w:val="DoubleSpace"/>
        <w:spacing w:before="0" w:beforeAutospacing="0" w:after="0" w:afterAutospacing="0" w:line="240" w:lineRule="auto"/>
        <w:ind w:left="720" w:hanging="720"/>
      </w:pPr>
      <w:proofErr w:type="spellStart"/>
      <w:r>
        <w:t>dtype</w:t>
      </w:r>
      <w:proofErr w:type="spellEnd"/>
      <w:r>
        <w:t>: float64</w:t>
      </w:r>
    </w:p>
    <w:p w14:paraId="51DBF97F" w14:textId="77777777" w:rsidR="00F473E5" w:rsidRPr="00F473E5" w:rsidRDefault="00F473E5" w:rsidP="00F473E5">
      <w:pPr>
        <w:pStyle w:val="DoubleSpace"/>
        <w:spacing w:before="0" w:beforeAutospacing="0" w:after="0" w:afterAutospacing="0" w:line="240" w:lineRule="auto"/>
        <w:ind w:left="720" w:hanging="720"/>
      </w:pPr>
    </w:p>
    <w:sectPr w:rsidR="00F473E5" w:rsidRPr="00F473E5">
      <w:head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E2373D" w14:textId="77777777" w:rsidR="00ED4BE7" w:rsidRDefault="00ED4BE7">
      <w:r>
        <w:separator/>
      </w:r>
    </w:p>
  </w:endnote>
  <w:endnote w:type="continuationSeparator" w:id="0">
    <w:p w14:paraId="45115614" w14:textId="77777777" w:rsidR="00ED4BE7" w:rsidRDefault="00ED4B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01E4E3" w14:textId="77777777" w:rsidR="00ED4BE7" w:rsidRDefault="00ED4BE7">
      <w:r>
        <w:separator/>
      </w:r>
    </w:p>
  </w:footnote>
  <w:footnote w:type="continuationSeparator" w:id="0">
    <w:p w14:paraId="59769EF6" w14:textId="77777777" w:rsidR="00ED4BE7" w:rsidRDefault="00ED4B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408669"/>
      <w:docPartObj>
        <w:docPartGallery w:val="Page Numbers (Top of Page)"/>
        <w:docPartUnique/>
      </w:docPartObj>
    </w:sdtPr>
    <w:sdtEndPr>
      <w:rPr>
        <w:noProof/>
      </w:rPr>
    </w:sdtEndPr>
    <w:sdtContent>
      <w:p w14:paraId="2D9F0D44" w14:textId="77777777" w:rsidR="00000000" w:rsidRDefault="00FF425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9CCB395" w14:textId="77777777" w:rsidR="00000000" w:rsidRDefault="00000000" w:rsidP="00CA3B5B">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MjExNLY0NjKwNDFQ0lEKTi0uzszPAykwNKgFABH0K+AtAAAA"/>
  </w:docVars>
  <w:rsids>
    <w:rsidRoot w:val="00151ABE"/>
    <w:rsid w:val="00023D80"/>
    <w:rsid w:val="00032970"/>
    <w:rsid w:val="000339F9"/>
    <w:rsid w:val="00047834"/>
    <w:rsid w:val="000970FD"/>
    <w:rsid w:val="000A497F"/>
    <w:rsid w:val="000C2CDA"/>
    <w:rsid w:val="000D67C6"/>
    <w:rsid w:val="000D681E"/>
    <w:rsid w:val="00124E36"/>
    <w:rsid w:val="00140B35"/>
    <w:rsid w:val="00146DFC"/>
    <w:rsid w:val="00151ABE"/>
    <w:rsid w:val="001528DC"/>
    <w:rsid w:val="00190479"/>
    <w:rsid w:val="001A1889"/>
    <w:rsid w:val="001C6381"/>
    <w:rsid w:val="001D743B"/>
    <w:rsid w:val="001F2F89"/>
    <w:rsid w:val="001F54E3"/>
    <w:rsid w:val="00212616"/>
    <w:rsid w:val="00216D13"/>
    <w:rsid w:val="00224146"/>
    <w:rsid w:val="002375EE"/>
    <w:rsid w:val="00250972"/>
    <w:rsid w:val="002528A8"/>
    <w:rsid w:val="00261065"/>
    <w:rsid w:val="00263050"/>
    <w:rsid w:val="002661B0"/>
    <w:rsid w:val="00271BF7"/>
    <w:rsid w:val="00283803"/>
    <w:rsid w:val="002A0AA5"/>
    <w:rsid w:val="002A1C2B"/>
    <w:rsid w:val="002C589E"/>
    <w:rsid w:val="002D0FED"/>
    <w:rsid w:val="002D3A14"/>
    <w:rsid w:val="00302482"/>
    <w:rsid w:val="0031392C"/>
    <w:rsid w:val="00341BC6"/>
    <w:rsid w:val="003466F0"/>
    <w:rsid w:val="0035723C"/>
    <w:rsid w:val="00361C84"/>
    <w:rsid w:val="00363DBF"/>
    <w:rsid w:val="0037290B"/>
    <w:rsid w:val="00391C42"/>
    <w:rsid w:val="00392631"/>
    <w:rsid w:val="003A37CA"/>
    <w:rsid w:val="003A4A31"/>
    <w:rsid w:val="003A72BA"/>
    <w:rsid w:val="003D2F82"/>
    <w:rsid w:val="003E7689"/>
    <w:rsid w:val="003F4119"/>
    <w:rsid w:val="00416467"/>
    <w:rsid w:val="004201DC"/>
    <w:rsid w:val="00420E5C"/>
    <w:rsid w:val="00463080"/>
    <w:rsid w:val="0047238A"/>
    <w:rsid w:val="0047597C"/>
    <w:rsid w:val="00491396"/>
    <w:rsid w:val="00497601"/>
    <w:rsid w:val="004D1FFF"/>
    <w:rsid w:val="004E6835"/>
    <w:rsid w:val="004F0EFD"/>
    <w:rsid w:val="00512AC7"/>
    <w:rsid w:val="00544384"/>
    <w:rsid w:val="00577DCA"/>
    <w:rsid w:val="005879CA"/>
    <w:rsid w:val="00593D90"/>
    <w:rsid w:val="005A08BE"/>
    <w:rsid w:val="005B089C"/>
    <w:rsid w:val="005B55C4"/>
    <w:rsid w:val="005F196A"/>
    <w:rsid w:val="00613F5D"/>
    <w:rsid w:val="00616DFA"/>
    <w:rsid w:val="0065517B"/>
    <w:rsid w:val="0066003F"/>
    <w:rsid w:val="006608E5"/>
    <w:rsid w:val="00690AA3"/>
    <w:rsid w:val="006A2D4F"/>
    <w:rsid w:val="006B0BDE"/>
    <w:rsid w:val="006C23D4"/>
    <w:rsid w:val="006D1FDE"/>
    <w:rsid w:val="006D2243"/>
    <w:rsid w:val="00702AD2"/>
    <w:rsid w:val="00706560"/>
    <w:rsid w:val="00724B54"/>
    <w:rsid w:val="00735A0B"/>
    <w:rsid w:val="007524AF"/>
    <w:rsid w:val="007650D2"/>
    <w:rsid w:val="00766F49"/>
    <w:rsid w:val="0077028E"/>
    <w:rsid w:val="00772D77"/>
    <w:rsid w:val="00774AF1"/>
    <w:rsid w:val="00785B80"/>
    <w:rsid w:val="007B6485"/>
    <w:rsid w:val="007B6F0B"/>
    <w:rsid w:val="007C0C4F"/>
    <w:rsid w:val="007C5131"/>
    <w:rsid w:val="007D14A5"/>
    <w:rsid w:val="007D4431"/>
    <w:rsid w:val="007E1A5B"/>
    <w:rsid w:val="007E278E"/>
    <w:rsid w:val="007F1F08"/>
    <w:rsid w:val="0080164A"/>
    <w:rsid w:val="00814FFA"/>
    <w:rsid w:val="008267E5"/>
    <w:rsid w:val="00836623"/>
    <w:rsid w:val="00876465"/>
    <w:rsid w:val="00877A09"/>
    <w:rsid w:val="008843FF"/>
    <w:rsid w:val="008915C1"/>
    <w:rsid w:val="008B4F33"/>
    <w:rsid w:val="008B72C6"/>
    <w:rsid w:val="009017FD"/>
    <w:rsid w:val="00905441"/>
    <w:rsid w:val="009515BA"/>
    <w:rsid w:val="00956378"/>
    <w:rsid w:val="00985140"/>
    <w:rsid w:val="009D1FC5"/>
    <w:rsid w:val="009E5440"/>
    <w:rsid w:val="009E5E11"/>
    <w:rsid w:val="00A002E3"/>
    <w:rsid w:val="00A2576F"/>
    <w:rsid w:val="00A30E97"/>
    <w:rsid w:val="00A35087"/>
    <w:rsid w:val="00A52F5B"/>
    <w:rsid w:val="00A60490"/>
    <w:rsid w:val="00A76A5B"/>
    <w:rsid w:val="00AB7ED5"/>
    <w:rsid w:val="00AD6895"/>
    <w:rsid w:val="00AF6140"/>
    <w:rsid w:val="00B07A0D"/>
    <w:rsid w:val="00B102EF"/>
    <w:rsid w:val="00B10808"/>
    <w:rsid w:val="00B13B1C"/>
    <w:rsid w:val="00B32FAC"/>
    <w:rsid w:val="00B705D1"/>
    <w:rsid w:val="00B9423D"/>
    <w:rsid w:val="00B94AF6"/>
    <w:rsid w:val="00B97F0D"/>
    <w:rsid w:val="00BD30D8"/>
    <w:rsid w:val="00BD3FAD"/>
    <w:rsid w:val="00BE2BF6"/>
    <w:rsid w:val="00C34648"/>
    <w:rsid w:val="00C347CC"/>
    <w:rsid w:val="00C34DB3"/>
    <w:rsid w:val="00C369A6"/>
    <w:rsid w:val="00C70AB7"/>
    <w:rsid w:val="00C74217"/>
    <w:rsid w:val="00C9001A"/>
    <w:rsid w:val="00CA1877"/>
    <w:rsid w:val="00CA5EC4"/>
    <w:rsid w:val="00CC1BEA"/>
    <w:rsid w:val="00CF5071"/>
    <w:rsid w:val="00D03A9E"/>
    <w:rsid w:val="00D334A3"/>
    <w:rsid w:val="00D469EC"/>
    <w:rsid w:val="00D53320"/>
    <w:rsid w:val="00D63F01"/>
    <w:rsid w:val="00D83E62"/>
    <w:rsid w:val="00DC65BA"/>
    <w:rsid w:val="00DD053F"/>
    <w:rsid w:val="00DD2B4B"/>
    <w:rsid w:val="00DF3CB0"/>
    <w:rsid w:val="00DF5355"/>
    <w:rsid w:val="00E00226"/>
    <w:rsid w:val="00E0102B"/>
    <w:rsid w:val="00E02914"/>
    <w:rsid w:val="00E12989"/>
    <w:rsid w:val="00E14DF9"/>
    <w:rsid w:val="00E42992"/>
    <w:rsid w:val="00E5467B"/>
    <w:rsid w:val="00E63A34"/>
    <w:rsid w:val="00E67FF3"/>
    <w:rsid w:val="00E76342"/>
    <w:rsid w:val="00EC1E71"/>
    <w:rsid w:val="00EC34BE"/>
    <w:rsid w:val="00EC6247"/>
    <w:rsid w:val="00ED4BE7"/>
    <w:rsid w:val="00EE75B5"/>
    <w:rsid w:val="00F06FCE"/>
    <w:rsid w:val="00F204B3"/>
    <w:rsid w:val="00F2537A"/>
    <w:rsid w:val="00F41866"/>
    <w:rsid w:val="00F473E5"/>
    <w:rsid w:val="00F560A4"/>
    <w:rsid w:val="00F56F5E"/>
    <w:rsid w:val="00F60DAD"/>
    <w:rsid w:val="00F62EFC"/>
    <w:rsid w:val="00F65AE5"/>
    <w:rsid w:val="00F67FC2"/>
    <w:rsid w:val="00F700C0"/>
    <w:rsid w:val="00F82CBB"/>
    <w:rsid w:val="00F84D7D"/>
    <w:rsid w:val="00FA5FD0"/>
    <w:rsid w:val="00FD1950"/>
    <w:rsid w:val="00FF42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DD1AD2"/>
  <w15:chartTrackingRefBased/>
  <w15:docId w15:val="{3AF1A503-371E-4156-A14C-F51C7CF78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1ABE"/>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51ABE"/>
    <w:pPr>
      <w:tabs>
        <w:tab w:val="center" w:pos="4680"/>
        <w:tab w:val="right" w:pos="9360"/>
      </w:tabs>
    </w:pPr>
  </w:style>
  <w:style w:type="character" w:customStyle="1" w:styleId="HeaderChar">
    <w:name w:val="Header Char"/>
    <w:basedOn w:val="DefaultParagraphFont"/>
    <w:link w:val="Header"/>
    <w:uiPriority w:val="99"/>
    <w:rsid w:val="00151ABE"/>
    <w:rPr>
      <w:sz w:val="24"/>
      <w:szCs w:val="24"/>
    </w:rPr>
  </w:style>
  <w:style w:type="paragraph" w:customStyle="1" w:styleId="DoubleSpace">
    <w:name w:val="Double Space"/>
    <w:basedOn w:val="Normal"/>
    <w:link w:val="DoubleSpaceChar"/>
    <w:qFormat/>
    <w:rsid w:val="00151ABE"/>
    <w:pPr>
      <w:shd w:val="clear" w:color="auto" w:fill="FFFFFF"/>
      <w:spacing w:before="100" w:beforeAutospacing="1" w:after="100" w:afterAutospacing="1" w:line="480" w:lineRule="auto"/>
    </w:pPr>
    <w:rPr>
      <w:rFonts w:ascii="Times New Roman" w:eastAsia="Times New Roman" w:hAnsi="Times New Roman" w:cs="Times New Roman"/>
      <w:color w:val="212529"/>
    </w:rPr>
  </w:style>
  <w:style w:type="character" w:customStyle="1" w:styleId="DoubleSpaceChar">
    <w:name w:val="Double Space Char"/>
    <w:basedOn w:val="DefaultParagraphFont"/>
    <w:link w:val="DoubleSpace"/>
    <w:rsid w:val="00151ABE"/>
    <w:rPr>
      <w:rFonts w:ascii="Times New Roman" w:eastAsia="Times New Roman" w:hAnsi="Times New Roman" w:cs="Times New Roman"/>
      <w:color w:val="212529"/>
      <w:sz w:val="24"/>
      <w:szCs w:val="24"/>
      <w:shd w:val="clear" w:color="auto" w:fill="FFFFFF"/>
    </w:rPr>
  </w:style>
  <w:style w:type="character" w:styleId="Hyperlink">
    <w:name w:val="Hyperlink"/>
    <w:basedOn w:val="DefaultParagraphFont"/>
    <w:uiPriority w:val="99"/>
    <w:unhideWhenUsed/>
    <w:rsid w:val="00151ABE"/>
    <w:rPr>
      <w:color w:val="0563C1" w:themeColor="hyperlink"/>
      <w:u w:val="single"/>
    </w:rPr>
  </w:style>
  <w:style w:type="paragraph" w:styleId="NormalWeb">
    <w:name w:val="Normal (Web)"/>
    <w:basedOn w:val="Normal"/>
    <w:uiPriority w:val="99"/>
    <w:unhideWhenUsed/>
    <w:rsid w:val="00361C84"/>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CF50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334A3"/>
    <w:rPr>
      <w:color w:val="605E5C"/>
      <w:shd w:val="clear" w:color="auto" w:fill="E1DFDD"/>
    </w:rPr>
  </w:style>
  <w:style w:type="character" w:styleId="Emphasis">
    <w:name w:val="Emphasis"/>
    <w:basedOn w:val="DefaultParagraphFont"/>
    <w:uiPriority w:val="20"/>
    <w:qFormat/>
    <w:rsid w:val="00D334A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248011">
      <w:bodyDiv w:val="1"/>
      <w:marLeft w:val="0"/>
      <w:marRight w:val="0"/>
      <w:marTop w:val="0"/>
      <w:marBottom w:val="0"/>
      <w:divBdr>
        <w:top w:val="none" w:sz="0" w:space="0" w:color="auto"/>
        <w:left w:val="none" w:sz="0" w:space="0" w:color="auto"/>
        <w:bottom w:val="none" w:sz="0" w:space="0" w:color="auto"/>
        <w:right w:val="none" w:sz="0" w:space="0" w:color="auto"/>
      </w:divBdr>
    </w:div>
    <w:div w:id="191000817">
      <w:bodyDiv w:val="1"/>
      <w:marLeft w:val="0"/>
      <w:marRight w:val="0"/>
      <w:marTop w:val="0"/>
      <w:marBottom w:val="0"/>
      <w:divBdr>
        <w:top w:val="none" w:sz="0" w:space="0" w:color="auto"/>
        <w:left w:val="none" w:sz="0" w:space="0" w:color="auto"/>
        <w:bottom w:val="none" w:sz="0" w:space="0" w:color="auto"/>
        <w:right w:val="none" w:sz="0" w:space="0" w:color="auto"/>
      </w:divBdr>
    </w:div>
    <w:div w:id="503790341">
      <w:bodyDiv w:val="1"/>
      <w:marLeft w:val="0"/>
      <w:marRight w:val="0"/>
      <w:marTop w:val="0"/>
      <w:marBottom w:val="0"/>
      <w:divBdr>
        <w:top w:val="none" w:sz="0" w:space="0" w:color="auto"/>
        <w:left w:val="none" w:sz="0" w:space="0" w:color="auto"/>
        <w:bottom w:val="none" w:sz="0" w:space="0" w:color="auto"/>
        <w:right w:val="none" w:sz="0" w:space="0" w:color="auto"/>
      </w:divBdr>
    </w:div>
    <w:div w:id="519241864">
      <w:bodyDiv w:val="1"/>
      <w:marLeft w:val="0"/>
      <w:marRight w:val="0"/>
      <w:marTop w:val="0"/>
      <w:marBottom w:val="0"/>
      <w:divBdr>
        <w:top w:val="none" w:sz="0" w:space="0" w:color="auto"/>
        <w:left w:val="none" w:sz="0" w:space="0" w:color="auto"/>
        <w:bottom w:val="none" w:sz="0" w:space="0" w:color="auto"/>
        <w:right w:val="none" w:sz="0" w:space="0" w:color="auto"/>
      </w:divBdr>
    </w:div>
    <w:div w:id="791366879">
      <w:bodyDiv w:val="1"/>
      <w:marLeft w:val="0"/>
      <w:marRight w:val="0"/>
      <w:marTop w:val="0"/>
      <w:marBottom w:val="0"/>
      <w:divBdr>
        <w:top w:val="none" w:sz="0" w:space="0" w:color="auto"/>
        <w:left w:val="none" w:sz="0" w:space="0" w:color="auto"/>
        <w:bottom w:val="none" w:sz="0" w:space="0" w:color="auto"/>
        <w:right w:val="none" w:sz="0" w:space="0" w:color="auto"/>
      </w:divBdr>
    </w:div>
    <w:div w:id="805314079">
      <w:bodyDiv w:val="1"/>
      <w:marLeft w:val="0"/>
      <w:marRight w:val="0"/>
      <w:marTop w:val="0"/>
      <w:marBottom w:val="0"/>
      <w:divBdr>
        <w:top w:val="none" w:sz="0" w:space="0" w:color="auto"/>
        <w:left w:val="none" w:sz="0" w:space="0" w:color="auto"/>
        <w:bottom w:val="none" w:sz="0" w:space="0" w:color="auto"/>
        <w:right w:val="none" w:sz="0" w:space="0" w:color="auto"/>
      </w:divBdr>
    </w:div>
    <w:div w:id="831065180">
      <w:bodyDiv w:val="1"/>
      <w:marLeft w:val="0"/>
      <w:marRight w:val="0"/>
      <w:marTop w:val="0"/>
      <w:marBottom w:val="0"/>
      <w:divBdr>
        <w:top w:val="none" w:sz="0" w:space="0" w:color="auto"/>
        <w:left w:val="none" w:sz="0" w:space="0" w:color="auto"/>
        <w:bottom w:val="none" w:sz="0" w:space="0" w:color="auto"/>
        <w:right w:val="none" w:sz="0" w:space="0" w:color="auto"/>
      </w:divBdr>
    </w:div>
    <w:div w:id="974793450">
      <w:bodyDiv w:val="1"/>
      <w:marLeft w:val="0"/>
      <w:marRight w:val="0"/>
      <w:marTop w:val="0"/>
      <w:marBottom w:val="0"/>
      <w:divBdr>
        <w:top w:val="none" w:sz="0" w:space="0" w:color="auto"/>
        <w:left w:val="none" w:sz="0" w:space="0" w:color="auto"/>
        <w:bottom w:val="none" w:sz="0" w:space="0" w:color="auto"/>
        <w:right w:val="none" w:sz="0" w:space="0" w:color="auto"/>
      </w:divBdr>
    </w:div>
    <w:div w:id="1122305007">
      <w:bodyDiv w:val="1"/>
      <w:marLeft w:val="0"/>
      <w:marRight w:val="0"/>
      <w:marTop w:val="0"/>
      <w:marBottom w:val="0"/>
      <w:divBdr>
        <w:top w:val="none" w:sz="0" w:space="0" w:color="auto"/>
        <w:left w:val="none" w:sz="0" w:space="0" w:color="auto"/>
        <w:bottom w:val="none" w:sz="0" w:space="0" w:color="auto"/>
        <w:right w:val="none" w:sz="0" w:space="0" w:color="auto"/>
      </w:divBdr>
    </w:div>
    <w:div w:id="1175919824">
      <w:bodyDiv w:val="1"/>
      <w:marLeft w:val="0"/>
      <w:marRight w:val="0"/>
      <w:marTop w:val="0"/>
      <w:marBottom w:val="0"/>
      <w:divBdr>
        <w:top w:val="none" w:sz="0" w:space="0" w:color="auto"/>
        <w:left w:val="none" w:sz="0" w:space="0" w:color="auto"/>
        <w:bottom w:val="none" w:sz="0" w:space="0" w:color="auto"/>
        <w:right w:val="none" w:sz="0" w:space="0" w:color="auto"/>
      </w:divBdr>
    </w:div>
    <w:div w:id="1477605177">
      <w:bodyDiv w:val="1"/>
      <w:marLeft w:val="0"/>
      <w:marRight w:val="0"/>
      <w:marTop w:val="0"/>
      <w:marBottom w:val="0"/>
      <w:divBdr>
        <w:top w:val="none" w:sz="0" w:space="0" w:color="auto"/>
        <w:left w:val="none" w:sz="0" w:space="0" w:color="auto"/>
        <w:bottom w:val="none" w:sz="0" w:space="0" w:color="auto"/>
        <w:right w:val="none" w:sz="0" w:space="0" w:color="auto"/>
      </w:divBdr>
    </w:div>
    <w:div w:id="1668945243">
      <w:bodyDiv w:val="1"/>
      <w:marLeft w:val="0"/>
      <w:marRight w:val="0"/>
      <w:marTop w:val="0"/>
      <w:marBottom w:val="0"/>
      <w:divBdr>
        <w:top w:val="none" w:sz="0" w:space="0" w:color="auto"/>
        <w:left w:val="none" w:sz="0" w:space="0" w:color="auto"/>
        <w:bottom w:val="none" w:sz="0" w:space="0" w:color="auto"/>
        <w:right w:val="none" w:sz="0" w:space="0" w:color="auto"/>
      </w:divBdr>
    </w:div>
    <w:div w:id="1967349999">
      <w:bodyDiv w:val="1"/>
      <w:marLeft w:val="0"/>
      <w:marRight w:val="0"/>
      <w:marTop w:val="0"/>
      <w:marBottom w:val="0"/>
      <w:divBdr>
        <w:top w:val="none" w:sz="0" w:space="0" w:color="auto"/>
        <w:left w:val="none" w:sz="0" w:space="0" w:color="auto"/>
        <w:bottom w:val="none" w:sz="0" w:space="0" w:color="auto"/>
        <w:right w:val="none" w:sz="0" w:space="0" w:color="auto"/>
      </w:divBdr>
    </w:div>
    <w:div w:id="2067488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hyperlink" Target="https://fred.stlouisfed.org/series/NATURALGAS" TargetMode="External"/><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ettings" Target="settings.xml"/><Relationship Id="rId16" Type="http://schemas.openxmlformats.org/officeDocument/2006/relationships/image" Target="media/image10.png"/><Relationship Id="rId20" Type="http://schemas.openxmlformats.org/officeDocument/2006/relationships/header" Target="header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endnotes" Target="end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0</TotalTime>
  <Pages>19</Pages>
  <Words>2147</Words>
  <Characters>12240</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ce burden</dc:creator>
  <cp:keywords/>
  <dc:description/>
  <cp:lastModifiedBy>laurence burden</cp:lastModifiedBy>
  <cp:revision>90</cp:revision>
  <dcterms:created xsi:type="dcterms:W3CDTF">2023-07-17T01:22:00Z</dcterms:created>
  <dcterms:modified xsi:type="dcterms:W3CDTF">2023-11-21T03:37:00Z</dcterms:modified>
</cp:coreProperties>
</file>